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70D3" w:rsidRDefault="00024AFC" w:rsidP="00771FE9">
      <w:pPr>
        <w:shd w:val="clear" w:color="auto" w:fill="FFFFFF"/>
        <w:tabs>
          <w:tab w:val="left" w:pos="360"/>
          <w:tab w:val="left" w:pos="900"/>
          <w:tab w:val="left" w:leader="dot" w:pos="7412"/>
          <w:tab w:val="right" w:pos="7920"/>
        </w:tabs>
        <w:spacing w:line="48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BAB </w:t>
      </w:r>
      <w:r w:rsidR="004D70D3">
        <w:rPr>
          <w:b/>
          <w:sz w:val="24"/>
          <w:szCs w:val="24"/>
        </w:rPr>
        <w:t>I</w:t>
      </w:r>
    </w:p>
    <w:p w:rsidR="004D70D3" w:rsidRDefault="00024AFC" w:rsidP="00771FE9">
      <w:pPr>
        <w:shd w:val="clear" w:color="auto" w:fill="FFFFFF"/>
        <w:tabs>
          <w:tab w:val="left" w:pos="360"/>
          <w:tab w:val="left" w:pos="900"/>
          <w:tab w:val="left" w:leader="dot" w:pos="7412"/>
          <w:tab w:val="right" w:pos="7920"/>
        </w:tabs>
        <w:spacing w:line="480" w:lineRule="auto"/>
        <w:jc w:val="center"/>
        <w:rPr>
          <w:b/>
          <w:sz w:val="24"/>
          <w:szCs w:val="24"/>
        </w:rPr>
      </w:pPr>
      <w:r w:rsidRPr="00C7766F">
        <w:rPr>
          <w:b/>
          <w:sz w:val="24"/>
          <w:szCs w:val="24"/>
        </w:rPr>
        <w:t>PENDAHULUAN</w:t>
      </w:r>
    </w:p>
    <w:p w:rsidR="004D70D3" w:rsidRPr="004D70D3" w:rsidRDefault="004D70D3" w:rsidP="00771FE9">
      <w:pPr>
        <w:shd w:val="clear" w:color="auto" w:fill="FFFFFF"/>
        <w:tabs>
          <w:tab w:val="left" w:pos="360"/>
          <w:tab w:val="left" w:pos="900"/>
          <w:tab w:val="left" w:leader="dot" w:pos="7412"/>
          <w:tab w:val="right" w:pos="7920"/>
        </w:tabs>
        <w:spacing w:line="480" w:lineRule="auto"/>
        <w:jc w:val="center"/>
        <w:rPr>
          <w:b/>
          <w:sz w:val="24"/>
          <w:szCs w:val="24"/>
        </w:rPr>
      </w:pPr>
    </w:p>
    <w:p w:rsidR="000A6172" w:rsidRPr="00DF667A" w:rsidRDefault="000A6172" w:rsidP="00771FE9">
      <w:pPr>
        <w:shd w:val="clear" w:color="auto" w:fill="FFFFFF"/>
        <w:tabs>
          <w:tab w:val="left" w:pos="360"/>
          <w:tab w:val="left" w:leader="dot" w:pos="7412"/>
          <w:tab w:val="right" w:pos="7920"/>
        </w:tabs>
        <w:spacing w:line="480" w:lineRule="auto"/>
        <w:ind w:firstLine="11"/>
        <w:rPr>
          <w:b/>
          <w:sz w:val="24"/>
          <w:szCs w:val="24"/>
        </w:rPr>
      </w:pPr>
      <w:r w:rsidRPr="00DF667A">
        <w:rPr>
          <w:b/>
          <w:spacing w:val="-19"/>
          <w:sz w:val="24"/>
          <w:szCs w:val="24"/>
        </w:rPr>
        <w:t>A.</w:t>
      </w:r>
      <w:r w:rsidR="00024AFC">
        <w:rPr>
          <w:sz w:val="24"/>
          <w:szCs w:val="24"/>
        </w:rPr>
        <w:tab/>
      </w:r>
      <w:proofErr w:type="spellStart"/>
      <w:r w:rsidR="00024AFC" w:rsidRPr="00DF667A">
        <w:rPr>
          <w:b/>
          <w:sz w:val="24"/>
          <w:szCs w:val="24"/>
        </w:rPr>
        <w:t>Latar</w:t>
      </w:r>
      <w:proofErr w:type="spellEnd"/>
      <w:r w:rsidR="00024AFC" w:rsidRPr="00DF667A">
        <w:rPr>
          <w:b/>
          <w:sz w:val="24"/>
          <w:szCs w:val="24"/>
        </w:rPr>
        <w:t xml:space="preserve"> </w:t>
      </w:r>
      <w:proofErr w:type="spellStart"/>
      <w:r w:rsidR="00024AFC" w:rsidRPr="00DF667A">
        <w:rPr>
          <w:b/>
          <w:sz w:val="24"/>
          <w:szCs w:val="24"/>
        </w:rPr>
        <w:t>Belakang</w:t>
      </w:r>
      <w:proofErr w:type="spellEnd"/>
    </w:p>
    <w:p w:rsidR="00024AFC" w:rsidRPr="00DF667A" w:rsidRDefault="000A6172" w:rsidP="00771FE9">
      <w:pPr>
        <w:shd w:val="clear" w:color="auto" w:fill="FFFFFF"/>
        <w:tabs>
          <w:tab w:val="left" w:pos="360"/>
          <w:tab w:val="left" w:leader="dot" w:pos="7412"/>
          <w:tab w:val="right" w:pos="7920"/>
        </w:tabs>
        <w:spacing w:line="480" w:lineRule="auto"/>
        <w:rPr>
          <w:b/>
          <w:sz w:val="24"/>
          <w:szCs w:val="24"/>
        </w:rPr>
      </w:pPr>
      <w:r w:rsidRPr="00DF667A">
        <w:rPr>
          <w:b/>
          <w:spacing w:val="-18"/>
          <w:sz w:val="24"/>
          <w:szCs w:val="24"/>
        </w:rPr>
        <w:t>B.</w:t>
      </w:r>
      <w:r w:rsidRPr="00DF667A">
        <w:rPr>
          <w:b/>
          <w:sz w:val="24"/>
          <w:szCs w:val="24"/>
        </w:rPr>
        <w:tab/>
      </w:r>
      <w:proofErr w:type="spellStart"/>
      <w:r w:rsidR="00024AFC" w:rsidRPr="00DF667A">
        <w:rPr>
          <w:b/>
          <w:spacing w:val="-1"/>
          <w:sz w:val="24"/>
          <w:szCs w:val="24"/>
        </w:rPr>
        <w:t>Rumusan</w:t>
      </w:r>
      <w:proofErr w:type="spellEnd"/>
      <w:r w:rsidR="00024AFC" w:rsidRPr="00DF667A">
        <w:rPr>
          <w:b/>
          <w:spacing w:val="-1"/>
          <w:sz w:val="24"/>
          <w:szCs w:val="24"/>
        </w:rPr>
        <w:t xml:space="preserve"> </w:t>
      </w:r>
      <w:proofErr w:type="spellStart"/>
      <w:r w:rsidR="00024AFC" w:rsidRPr="00DF667A">
        <w:rPr>
          <w:b/>
          <w:spacing w:val="-1"/>
          <w:sz w:val="24"/>
          <w:szCs w:val="24"/>
        </w:rPr>
        <w:t>Masalah</w:t>
      </w:r>
      <w:proofErr w:type="spellEnd"/>
    </w:p>
    <w:p w:rsidR="004D70D3" w:rsidRPr="00DF667A" w:rsidRDefault="000A6172" w:rsidP="00771FE9">
      <w:pPr>
        <w:shd w:val="clear" w:color="auto" w:fill="FFFFFF"/>
        <w:tabs>
          <w:tab w:val="left" w:pos="360"/>
          <w:tab w:val="left" w:leader="dot" w:pos="7416"/>
          <w:tab w:val="right" w:pos="7920"/>
        </w:tabs>
        <w:spacing w:line="480" w:lineRule="auto"/>
        <w:rPr>
          <w:b/>
          <w:sz w:val="24"/>
          <w:szCs w:val="24"/>
        </w:rPr>
      </w:pPr>
      <w:r w:rsidRPr="00DF667A">
        <w:rPr>
          <w:b/>
          <w:spacing w:val="-14"/>
          <w:sz w:val="24"/>
          <w:szCs w:val="24"/>
        </w:rPr>
        <w:t>C.</w:t>
      </w:r>
      <w:r w:rsidR="00024AFC" w:rsidRPr="00DF667A">
        <w:rPr>
          <w:b/>
          <w:sz w:val="24"/>
          <w:szCs w:val="24"/>
        </w:rPr>
        <w:tab/>
      </w:r>
      <w:proofErr w:type="spellStart"/>
      <w:r w:rsidR="00024AFC" w:rsidRPr="00DF667A">
        <w:rPr>
          <w:b/>
          <w:sz w:val="24"/>
          <w:szCs w:val="24"/>
        </w:rPr>
        <w:t>Tujuan</w:t>
      </w:r>
      <w:proofErr w:type="spellEnd"/>
      <w:r w:rsidR="00024AFC" w:rsidRPr="00DF667A">
        <w:rPr>
          <w:b/>
          <w:sz w:val="24"/>
          <w:szCs w:val="24"/>
        </w:rPr>
        <w:t xml:space="preserve"> </w:t>
      </w:r>
      <w:proofErr w:type="spellStart"/>
      <w:r w:rsidR="00024AFC" w:rsidRPr="00DF667A">
        <w:rPr>
          <w:b/>
          <w:sz w:val="24"/>
          <w:szCs w:val="24"/>
        </w:rPr>
        <w:t>Penelitian</w:t>
      </w:r>
      <w:proofErr w:type="spellEnd"/>
    </w:p>
    <w:p w:rsidR="000A6172" w:rsidRPr="00DF667A" w:rsidRDefault="000A6172" w:rsidP="00771FE9">
      <w:pPr>
        <w:shd w:val="clear" w:color="auto" w:fill="FFFFFF"/>
        <w:tabs>
          <w:tab w:val="left" w:pos="360"/>
          <w:tab w:val="left" w:leader="dot" w:pos="7416"/>
          <w:tab w:val="right" w:pos="7920"/>
        </w:tabs>
        <w:spacing w:line="480" w:lineRule="auto"/>
        <w:rPr>
          <w:b/>
          <w:sz w:val="24"/>
          <w:szCs w:val="24"/>
        </w:rPr>
      </w:pPr>
      <w:r w:rsidRPr="00DF667A">
        <w:rPr>
          <w:b/>
          <w:spacing w:val="-16"/>
          <w:sz w:val="24"/>
          <w:szCs w:val="24"/>
        </w:rPr>
        <w:t>D.</w:t>
      </w:r>
      <w:r w:rsidR="00CA2D31" w:rsidRPr="00DF667A">
        <w:rPr>
          <w:b/>
          <w:sz w:val="24"/>
          <w:szCs w:val="24"/>
        </w:rPr>
        <w:tab/>
      </w:r>
      <w:proofErr w:type="spellStart"/>
      <w:r w:rsidR="00CA2D31" w:rsidRPr="00DF667A">
        <w:rPr>
          <w:b/>
          <w:sz w:val="24"/>
          <w:szCs w:val="24"/>
        </w:rPr>
        <w:t>Manfaat</w:t>
      </w:r>
      <w:proofErr w:type="spellEnd"/>
      <w:r w:rsidR="00024AFC" w:rsidRPr="00DF667A">
        <w:rPr>
          <w:b/>
          <w:sz w:val="24"/>
          <w:szCs w:val="24"/>
        </w:rPr>
        <w:t xml:space="preserve"> </w:t>
      </w:r>
      <w:proofErr w:type="spellStart"/>
      <w:r w:rsidR="00024AFC" w:rsidRPr="00DF667A">
        <w:rPr>
          <w:b/>
          <w:sz w:val="24"/>
          <w:szCs w:val="24"/>
        </w:rPr>
        <w:t>Penelitian</w:t>
      </w:r>
      <w:proofErr w:type="spellEnd"/>
    </w:p>
    <w:p w:rsidR="00024AFC" w:rsidRDefault="00024AFC" w:rsidP="00771FE9">
      <w:pPr>
        <w:shd w:val="clear" w:color="auto" w:fill="FFFFFF"/>
        <w:tabs>
          <w:tab w:val="left" w:pos="0"/>
          <w:tab w:val="left" w:pos="360"/>
          <w:tab w:val="left" w:pos="1080"/>
          <w:tab w:val="left" w:leader="dot" w:pos="7405"/>
          <w:tab w:val="right" w:pos="7920"/>
        </w:tabs>
        <w:spacing w:line="480" w:lineRule="auto"/>
        <w:rPr>
          <w:sz w:val="24"/>
          <w:szCs w:val="24"/>
        </w:rPr>
      </w:pPr>
    </w:p>
    <w:p w:rsidR="004D70D3" w:rsidRDefault="004D70D3" w:rsidP="00771FE9">
      <w:pPr>
        <w:shd w:val="clear" w:color="auto" w:fill="FFFFFF"/>
        <w:tabs>
          <w:tab w:val="left" w:pos="0"/>
          <w:tab w:val="left" w:pos="360"/>
          <w:tab w:val="left" w:pos="900"/>
          <w:tab w:val="left" w:leader="dot" w:pos="7405"/>
          <w:tab w:val="right" w:pos="7920"/>
        </w:tabs>
        <w:spacing w:line="480" w:lineRule="auto"/>
        <w:rPr>
          <w:b/>
          <w:spacing w:val="-16"/>
          <w:sz w:val="24"/>
          <w:szCs w:val="24"/>
        </w:rPr>
      </w:pPr>
    </w:p>
    <w:p w:rsidR="004D70D3" w:rsidRDefault="004D70D3" w:rsidP="00771FE9">
      <w:pPr>
        <w:shd w:val="clear" w:color="auto" w:fill="FFFFFF"/>
        <w:tabs>
          <w:tab w:val="left" w:pos="0"/>
          <w:tab w:val="left" w:pos="360"/>
          <w:tab w:val="left" w:pos="900"/>
          <w:tab w:val="left" w:leader="dot" w:pos="7405"/>
          <w:tab w:val="right" w:pos="7920"/>
        </w:tabs>
        <w:spacing w:line="480" w:lineRule="auto"/>
        <w:rPr>
          <w:b/>
          <w:spacing w:val="-16"/>
          <w:sz w:val="24"/>
          <w:szCs w:val="24"/>
        </w:rPr>
      </w:pPr>
    </w:p>
    <w:p w:rsidR="004D70D3" w:rsidRDefault="004D70D3" w:rsidP="00771FE9">
      <w:pPr>
        <w:shd w:val="clear" w:color="auto" w:fill="FFFFFF"/>
        <w:tabs>
          <w:tab w:val="left" w:pos="0"/>
          <w:tab w:val="left" w:pos="360"/>
          <w:tab w:val="left" w:pos="900"/>
          <w:tab w:val="left" w:leader="dot" w:pos="7405"/>
          <w:tab w:val="right" w:pos="7920"/>
        </w:tabs>
        <w:spacing w:line="480" w:lineRule="auto"/>
        <w:rPr>
          <w:b/>
          <w:spacing w:val="-16"/>
          <w:sz w:val="24"/>
          <w:szCs w:val="24"/>
        </w:rPr>
      </w:pPr>
    </w:p>
    <w:p w:rsidR="004D70D3" w:rsidRDefault="004D70D3" w:rsidP="00771FE9">
      <w:pPr>
        <w:shd w:val="clear" w:color="auto" w:fill="FFFFFF"/>
        <w:tabs>
          <w:tab w:val="left" w:pos="0"/>
          <w:tab w:val="left" w:pos="360"/>
          <w:tab w:val="left" w:pos="900"/>
          <w:tab w:val="left" w:leader="dot" w:pos="7405"/>
          <w:tab w:val="right" w:pos="7920"/>
        </w:tabs>
        <w:spacing w:line="480" w:lineRule="auto"/>
        <w:rPr>
          <w:b/>
          <w:spacing w:val="-16"/>
          <w:sz w:val="24"/>
          <w:szCs w:val="24"/>
        </w:rPr>
      </w:pPr>
    </w:p>
    <w:p w:rsidR="004D70D3" w:rsidRDefault="004D70D3" w:rsidP="00771FE9">
      <w:pPr>
        <w:shd w:val="clear" w:color="auto" w:fill="FFFFFF"/>
        <w:tabs>
          <w:tab w:val="left" w:pos="0"/>
          <w:tab w:val="left" w:pos="360"/>
          <w:tab w:val="left" w:pos="900"/>
          <w:tab w:val="left" w:leader="dot" w:pos="7405"/>
          <w:tab w:val="right" w:pos="7920"/>
        </w:tabs>
        <w:spacing w:line="480" w:lineRule="auto"/>
        <w:rPr>
          <w:b/>
          <w:spacing w:val="-16"/>
          <w:sz w:val="24"/>
          <w:szCs w:val="24"/>
        </w:rPr>
      </w:pPr>
    </w:p>
    <w:p w:rsidR="004D70D3" w:rsidRDefault="004D70D3" w:rsidP="00771FE9">
      <w:pPr>
        <w:shd w:val="clear" w:color="auto" w:fill="FFFFFF"/>
        <w:tabs>
          <w:tab w:val="left" w:pos="0"/>
          <w:tab w:val="left" w:pos="360"/>
          <w:tab w:val="left" w:pos="900"/>
          <w:tab w:val="left" w:leader="dot" w:pos="7405"/>
          <w:tab w:val="right" w:pos="7920"/>
        </w:tabs>
        <w:spacing w:line="480" w:lineRule="auto"/>
        <w:rPr>
          <w:b/>
          <w:spacing w:val="-16"/>
          <w:sz w:val="24"/>
          <w:szCs w:val="24"/>
        </w:rPr>
      </w:pPr>
    </w:p>
    <w:p w:rsidR="004D70D3" w:rsidRDefault="004D70D3" w:rsidP="00771FE9">
      <w:pPr>
        <w:shd w:val="clear" w:color="auto" w:fill="FFFFFF"/>
        <w:tabs>
          <w:tab w:val="left" w:pos="0"/>
          <w:tab w:val="left" w:pos="360"/>
          <w:tab w:val="left" w:pos="900"/>
          <w:tab w:val="left" w:leader="dot" w:pos="7405"/>
          <w:tab w:val="right" w:pos="7920"/>
        </w:tabs>
        <w:spacing w:line="480" w:lineRule="auto"/>
        <w:rPr>
          <w:b/>
          <w:spacing w:val="-16"/>
          <w:sz w:val="24"/>
          <w:szCs w:val="24"/>
        </w:rPr>
      </w:pPr>
    </w:p>
    <w:p w:rsidR="004D70D3" w:rsidRDefault="004D70D3" w:rsidP="00771FE9">
      <w:pPr>
        <w:shd w:val="clear" w:color="auto" w:fill="FFFFFF"/>
        <w:tabs>
          <w:tab w:val="left" w:pos="0"/>
          <w:tab w:val="left" w:pos="360"/>
          <w:tab w:val="left" w:pos="900"/>
          <w:tab w:val="left" w:leader="dot" w:pos="7405"/>
          <w:tab w:val="right" w:pos="7920"/>
        </w:tabs>
        <w:spacing w:line="480" w:lineRule="auto"/>
        <w:rPr>
          <w:b/>
          <w:spacing w:val="-16"/>
          <w:sz w:val="24"/>
          <w:szCs w:val="24"/>
        </w:rPr>
      </w:pPr>
    </w:p>
    <w:p w:rsidR="004D70D3" w:rsidRDefault="004D70D3" w:rsidP="00771FE9">
      <w:pPr>
        <w:shd w:val="clear" w:color="auto" w:fill="FFFFFF"/>
        <w:tabs>
          <w:tab w:val="left" w:pos="0"/>
          <w:tab w:val="left" w:pos="360"/>
          <w:tab w:val="left" w:pos="900"/>
          <w:tab w:val="left" w:leader="dot" w:pos="7405"/>
          <w:tab w:val="right" w:pos="7920"/>
        </w:tabs>
        <w:spacing w:line="480" w:lineRule="auto"/>
        <w:rPr>
          <w:b/>
          <w:spacing w:val="-16"/>
          <w:sz w:val="24"/>
          <w:szCs w:val="24"/>
        </w:rPr>
      </w:pPr>
    </w:p>
    <w:p w:rsidR="004D70D3" w:rsidRDefault="004D70D3" w:rsidP="00771FE9">
      <w:pPr>
        <w:shd w:val="clear" w:color="auto" w:fill="FFFFFF"/>
        <w:tabs>
          <w:tab w:val="left" w:pos="0"/>
          <w:tab w:val="left" w:pos="360"/>
          <w:tab w:val="left" w:pos="900"/>
          <w:tab w:val="left" w:leader="dot" w:pos="7405"/>
          <w:tab w:val="right" w:pos="7920"/>
        </w:tabs>
        <w:spacing w:line="480" w:lineRule="auto"/>
        <w:rPr>
          <w:b/>
          <w:spacing w:val="-16"/>
          <w:sz w:val="24"/>
          <w:szCs w:val="24"/>
        </w:rPr>
      </w:pPr>
    </w:p>
    <w:p w:rsidR="004D70D3" w:rsidRDefault="004D70D3" w:rsidP="00771FE9">
      <w:pPr>
        <w:shd w:val="clear" w:color="auto" w:fill="FFFFFF"/>
        <w:tabs>
          <w:tab w:val="left" w:pos="0"/>
          <w:tab w:val="left" w:pos="360"/>
          <w:tab w:val="left" w:pos="900"/>
          <w:tab w:val="left" w:leader="dot" w:pos="7405"/>
          <w:tab w:val="right" w:pos="7920"/>
        </w:tabs>
        <w:spacing w:line="480" w:lineRule="auto"/>
        <w:rPr>
          <w:b/>
          <w:spacing w:val="-16"/>
          <w:sz w:val="24"/>
          <w:szCs w:val="24"/>
        </w:rPr>
      </w:pPr>
    </w:p>
    <w:p w:rsidR="004D70D3" w:rsidRDefault="004D70D3" w:rsidP="00771FE9">
      <w:pPr>
        <w:shd w:val="clear" w:color="auto" w:fill="FFFFFF"/>
        <w:tabs>
          <w:tab w:val="left" w:pos="0"/>
          <w:tab w:val="left" w:pos="360"/>
          <w:tab w:val="left" w:pos="900"/>
          <w:tab w:val="left" w:leader="dot" w:pos="7405"/>
          <w:tab w:val="right" w:pos="7920"/>
        </w:tabs>
        <w:spacing w:line="480" w:lineRule="auto"/>
        <w:rPr>
          <w:b/>
          <w:spacing w:val="-16"/>
          <w:sz w:val="24"/>
          <w:szCs w:val="24"/>
        </w:rPr>
      </w:pPr>
    </w:p>
    <w:p w:rsidR="004D70D3" w:rsidRDefault="004D70D3" w:rsidP="00771FE9">
      <w:pPr>
        <w:shd w:val="clear" w:color="auto" w:fill="FFFFFF"/>
        <w:tabs>
          <w:tab w:val="left" w:pos="0"/>
          <w:tab w:val="left" w:pos="360"/>
          <w:tab w:val="left" w:pos="900"/>
          <w:tab w:val="left" w:leader="dot" w:pos="7405"/>
          <w:tab w:val="right" w:pos="7920"/>
        </w:tabs>
        <w:spacing w:line="480" w:lineRule="auto"/>
        <w:rPr>
          <w:b/>
          <w:spacing w:val="-16"/>
          <w:sz w:val="24"/>
          <w:szCs w:val="24"/>
        </w:rPr>
      </w:pPr>
    </w:p>
    <w:p w:rsidR="004D70D3" w:rsidRDefault="004D70D3" w:rsidP="00771FE9">
      <w:pPr>
        <w:shd w:val="clear" w:color="auto" w:fill="FFFFFF"/>
        <w:tabs>
          <w:tab w:val="left" w:pos="0"/>
          <w:tab w:val="left" w:pos="360"/>
          <w:tab w:val="left" w:pos="900"/>
          <w:tab w:val="left" w:leader="dot" w:pos="7405"/>
          <w:tab w:val="right" w:pos="7920"/>
        </w:tabs>
        <w:spacing w:line="480" w:lineRule="auto"/>
        <w:rPr>
          <w:b/>
          <w:spacing w:val="-16"/>
          <w:sz w:val="24"/>
          <w:szCs w:val="24"/>
        </w:rPr>
      </w:pPr>
    </w:p>
    <w:p w:rsidR="004D70D3" w:rsidRDefault="004D70D3" w:rsidP="00771FE9">
      <w:pPr>
        <w:shd w:val="clear" w:color="auto" w:fill="FFFFFF"/>
        <w:tabs>
          <w:tab w:val="left" w:pos="0"/>
          <w:tab w:val="left" w:pos="360"/>
          <w:tab w:val="left" w:pos="900"/>
          <w:tab w:val="left" w:leader="dot" w:pos="7405"/>
          <w:tab w:val="right" w:pos="7920"/>
        </w:tabs>
        <w:spacing w:line="480" w:lineRule="auto"/>
        <w:rPr>
          <w:b/>
          <w:spacing w:val="-16"/>
          <w:sz w:val="24"/>
          <w:szCs w:val="24"/>
        </w:rPr>
      </w:pPr>
    </w:p>
    <w:p w:rsidR="00150731" w:rsidRDefault="00150731" w:rsidP="00771FE9">
      <w:pPr>
        <w:shd w:val="clear" w:color="auto" w:fill="FFFFFF"/>
        <w:tabs>
          <w:tab w:val="left" w:pos="0"/>
          <w:tab w:val="left" w:pos="360"/>
          <w:tab w:val="left" w:pos="900"/>
          <w:tab w:val="left" w:leader="dot" w:pos="7405"/>
          <w:tab w:val="right" w:pos="7920"/>
        </w:tabs>
        <w:spacing w:line="480" w:lineRule="auto"/>
        <w:jc w:val="center"/>
        <w:rPr>
          <w:b/>
          <w:sz w:val="24"/>
          <w:szCs w:val="24"/>
        </w:rPr>
      </w:pPr>
      <w:r>
        <w:rPr>
          <w:b/>
          <w:spacing w:val="-16"/>
          <w:sz w:val="24"/>
          <w:szCs w:val="24"/>
        </w:rPr>
        <w:lastRenderedPageBreak/>
        <w:t>BAB II</w:t>
      </w:r>
      <w:r w:rsidR="00024AFC" w:rsidRPr="00024AFC">
        <w:rPr>
          <w:b/>
          <w:sz w:val="24"/>
          <w:szCs w:val="24"/>
        </w:rPr>
        <w:tab/>
      </w:r>
    </w:p>
    <w:p w:rsidR="00024AFC" w:rsidRDefault="0056254C" w:rsidP="00771FE9">
      <w:pPr>
        <w:shd w:val="clear" w:color="auto" w:fill="FFFFFF"/>
        <w:tabs>
          <w:tab w:val="left" w:pos="0"/>
          <w:tab w:val="left" w:pos="360"/>
          <w:tab w:val="left" w:pos="900"/>
          <w:tab w:val="left" w:leader="dot" w:pos="7405"/>
          <w:tab w:val="right" w:pos="7920"/>
        </w:tabs>
        <w:spacing w:line="48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LANDASAN TEORI</w:t>
      </w:r>
    </w:p>
    <w:p w:rsidR="008B616A" w:rsidRPr="00024AFC" w:rsidRDefault="008B616A" w:rsidP="00771FE9">
      <w:pPr>
        <w:shd w:val="clear" w:color="auto" w:fill="FFFFFF"/>
        <w:tabs>
          <w:tab w:val="left" w:pos="0"/>
          <w:tab w:val="left" w:pos="360"/>
          <w:tab w:val="left" w:pos="900"/>
          <w:tab w:val="left" w:leader="dot" w:pos="7405"/>
          <w:tab w:val="right" w:pos="7920"/>
        </w:tabs>
        <w:spacing w:line="480" w:lineRule="auto"/>
        <w:jc w:val="center"/>
        <w:rPr>
          <w:sz w:val="24"/>
          <w:szCs w:val="24"/>
        </w:rPr>
      </w:pPr>
    </w:p>
    <w:p w:rsidR="000A6172" w:rsidRPr="00DF667A" w:rsidRDefault="000A6172" w:rsidP="00771FE9">
      <w:pPr>
        <w:shd w:val="clear" w:color="auto" w:fill="FFFFFF"/>
        <w:tabs>
          <w:tab w:val="left" w:pos="0"/>
          <w:tab w:val="left" w:pos="360"/>
          <w:tab w:val="left" w:leader="dot" w:pos="7405"/>
          <w:tab w:val="right" w:pos="7920"/>
        </w:tabs>
        <w:spacing w:line="480" w:lineRule="auto"/>
        <w:rPr>
          <w:b/>
          <w:sz w:val="24"/>
          <w:szCs w:val="24"/>
        </w:rPr>
      </w:pPr>
      <w:r w:rsidRPr="00905E09">
        <w:rPr>
          <w:b/>
          <w:spacing w:val="-16"/>
          <w:sz w:val="24"/>
          <w:szCs w:val="24"/>
        </w:rPr>
        <w:t>A.</w:t>
      </w:r>
      <w:r w:rsidRPr="00C7766F">
        <w:rPr>
          <w:sz w:val="24"/>
          <w:szCs w:val="24"/>
        </w:rPr>
        <w:tab/>
      </w:r>
      <w:proofErr w:type="spellStart"/>
      <w:r w:rsidR="00FE56A2" w:rsidRPr="00DF667A">
        <w:rPr>
          <w:b/>
          <w:spacing w:val="-2"/>
          <w:sz w:val="24"/>
          <w:szCs w:val="24"/>
        </w:rPr>
        <w:t>Penelitian</w:t>
      </w:r>
      <w:proofErr w:type="spellEnd"/>
      <w:r w:rsidR="00FE56A2" w:rsidRPr="00DF667A">
        <w:rPr>
          <w:b/>
          <w:spacing w:val="-2"/>
          <w:sz w:val="24"/>
          <w:szCs w:val="24"/>
        </w:rPr>
        <w:t xml:space="preserve"> </w:t>
      </w:r>
      <w:proofErr w:type="spellStart"/>
      <w:r w:rsidR="00FE56A2" w:rsidRPr="00DF667A">
        <w:rPr>
          <w:b/>
          <w:spacing w:val="-2"/>
          <w:sz w:val="24"/>
          <w:szCs w:val="24"/>
        </w:rPr>
        <w:t>Terdahulu</w:t>
      </w:r>
      <w:proofErr w:type="spellEnd"/>
    </w:p>
    <w:p w:rsidR="000A6172" w:rsidRPr="00DF667A" w:rsidRDefault="000A6172" w:rsidP="00771FE9">
      <w:pPr>
        <w:shd w:val="clear" w:color="auto" w:fill="FFFFFF"/>
        <w:tabs>
          <w:tab w:val="left" w:pos="0"/>
          <w:tab w:val="left" w:pos="360"/>
          <w:tab w:val="left" w:leader="dot" w:pos="7420"/>
          <w:tab w:val="right" w:pos="7920"/>
        </w:tabs>
        <w:spacing w:line="480" w:lineRule="auto"/>
        <w:rPr>
          <w:b/>
          <w:sz w:val="24"/>
          <w:szCs w:val="24"/>
        </w:rPr>
      </w:pPr>
      <w:r w:rsidRPr="00DF667A">
        <w:rPr>
          <w:b/>
          <w:spacing w:val="-11"/>
          <w:sz w:val="24"/>
          <w:szCs w:val="24"/>
        </w:rPr>
        <w:t>B.</w:t>
      </w:r>
      <w:r w:rsidR="008B616A" w:rsidRPr="00DF667A">
        <w:rPr>
          <w:b/>
          <w:sz w:val="24"/>
          <w:szCs w:val="24"/>
        </w:rPr>
        <w:tab/>
      </w:r>
      <w:proofErr w:type="spellStart"/>
      <w:r w:rsidR="008B616A" w:rsidRPr="00DF667A">
        <w:rPr>
          <w:b/>
          <w:sz w:val="24"/>
          <w:szCs w:val="24"/>
        </w:rPr>
        <w:t>Pen</w:t>
      </w:r>
      <w:r w:rsidR="00FE56A2" w:rsidRPr="00DF667A">
        <w:rPr>
          <w:b/>
          <w:sz w:val="24"/>
          <w:szCs w:val="24"/>
        </w:rPr>
        <w:t>gertian</w:t>
      </w:r>
      <w:proofErr w:type="spellEnd"/>
      <w:r w:rsidR="00FE56A2" w:rsidRPr="00DF667A">
        <w:rPr>
          <w:b/>
          <w:sz w:val="24"/>
          <w:szCs w:val="24"/>
        </w:rPr>
        <w:t xml:space="preserve"> </w:t>
      </w:r>
      <w:proofErr w:type="spellStart"/>
      <w:r w:rsidR="00FE56A2" w:rsidRPr="00DF667A">
        <w:rPr>
          <w:b/>
          <w:sz w:val="24"/>
          <w:szCs w:val="24"/>
        </w:rPr>
        <w:t>Kedisiplinan</w:t>
      </w:r>
      <w:proofErr w:type="spellEnd"/>
    </w:p>
    <w:p w:rsidR="00FE56A2" w:rsidRPr="00DF667A" w:rsidRDefault="00FE56A2" w:rsidP="00771FE9">
      <w:pPr>
        <w:shd w:val="clear" w:color="auto" w:fill="FFFFFF"/>
        <w:tabs>
          <w:tab w:val="left" w:pos="0"/>
          <w:tab w:val="left" w:pos="360"/>
          <w:tab w:val="left" w:leader="dot" w:pos="7420"/>
          <w:tab w:val="right" w:pos="7920"/>
        </w:tabs>
        <w:spacing w:line="480" w:lineRule="auto"/>
        <w:rPr>
          <w:b/>
          <w:sz w:val="24"/>
          <w:szCs w:val="24"/>
        </w:rPr>
      </w:pPr>
      <w:r w:rsidRPr="00DF667A">
        <w:rPr>
          <w:b/>
          <w:spacing w:val="-11"/>
          <w:sz w:val="24"/>
          <w:szCs w:val="24"/>
        </w:rPr>
        <w:t>C.</w:t>
      </w:r>
      <w:r w:rsidRPr="00DF667A">
        <w:rPr>
          <w:b/>
          <w:sz w:val="24"/>
          <w:szCs w:val="24"/>
        </w:rPr>
        <w:tab/>
      </w:r>
      <w:proofErr w:type="spellStart"/>
      <w:r w:rsidRPr="00DF667A">
        <w:rPr>
          <w:b/>
          <w:sz w:val="24"/>
          <w:szCs w:val="24"/>
        </w:rPr>
        <w:t>Pergertian</w:t>
      </w:r>
      <w:proofErr w:type="spellEnd"/>
      <w:r w:rsidRPr="00DF667A">
        <w:rPr>
          <w:b/>
          <w:sz w:val="24"/>
          <w:szCs w:val="24"/>
        </w:rPr>
        <w:t xml:space="preserve"> </w:t>
      </w:r>
      <w:proofErr w:type="spellStart"/>
      <w:r w:rsidRPr="00DF667A">
        <w:rPr>
          <w:b/>
          <w:sz w:val="24"/>
          <w:szCs w:val="24"/>
        </w:rPr>
        <w:t>Kinerja</w:t>
      </w:r>
      <w:proofErr w:type="spellEnd"/>
    </w:p>
    <w:p w:rsidR="000A6172" w:rsidRPr="00DF667A" w:rsidRDefault="00FE56A2" w:rsidP="00771FE9">
      <w:pPr>
        <w:shd w:val="clear" w:color="auto" w:fill="FFFFFF"/>
        <w:tabs>
          <w:tab w:val="left" w:pos="0"/>
          <w:tab w:val="left" w:pos="360"/>
          <w:tab w:val="left" w:pos="1000"/>
          <w:tab w:val="left" w:leader="dot" w:pos="7420"/>
          <w:tab w:val="right" w:pos="7920"/>
        </w:tabs>
        <w:spacing w:line="480" w:lineRule="auto"/>
        <w:rPr>
          <w:b/>
          <w:sz w:val="24"/>
          <w:szCs w:val="24"/>
        </w:rPr>
      </w:pPr>
      <w:r w:rsidRPr="00DF667A">
        <w:rPr>
          <w:b/>
          <w:sz w:val="24"/>
          <w:szCs w:val="24"/>
        </w:rPr>
        <w:t>D</w:t>
      </w:r>
      <w:r w:rsidR="000A6172" w:rsidRPr="00DF667A">
        <w:rPr>
          <w:b/>
          <w:sz w:val="24"/>
          <w:szCs w:val="24"/>
        </w:rPr>
        <w:t xml:space="preserve">. </w:t>
      </w:r>
      <w:r w:rsidR="00024AFC" w:rsidRPr="00DF667A">
        <w:rPr>
          <w:b/>
          <w:sz w:val="24"/>
          <w:szCs w:val="24"/>
        </w:rPr>
        <w:tab/>
      </w:r>
      <w:proofErr w:type="spellStart"/>
      <w:r w:rsidRPr="00DF667A">
        <w:rPr>
          <w:b/>
          <w:sz w:val="24"/>
          <w:szCs w:val="24"/>
        </w:rPr>
        <w:t>Teori</w:t>
      </w:r>
      <w:proofErr w:type="spellEnd"/>
      <w:r w:rsidRPr="00DF667A">
        <w:rPr>
          <w:b/>
          <w:sz w:val="24"/>
          <w:szCs w:val="24"/>
        </w:rPr>
        <w:t xml:space="preserve"> </w:t>
      </w:r>
      <w:proofErr w:type="spellStart"/>
      <w:r w:rsidRPr="00DF667A">
        <w:rPr>
          <w:b/>
          <w:sz w:val="24"/>
          <w:szCs w:val="24"/>
        </w:rPr>
        <w:t>dan</w:t>
      </w:r>
      <w:proofErr w:type="spellEnd"/>
      <w:r w:rsidRPr="00DF667A">
        <w:rPr>
          <w:b/>
          <w:sz w:val="24"/>
          <w:szCs w:val="24"/>
        </w:rPr>
        <w:t xml:space="preserve"> </w:t>
      </w:r>
      <w:proofErr w:type="spellStart"/>
      <w:r w:rsidRPr="00DF667A">
        <w:rPr>
          <w:b/>
          <w:sz w:val="24"/>
          <w:szCs w:val="24"/>
        </w:rPr>
        <w:t>Konsep</w:t>
      </w:r>
      <w:proofErr w:type="spellEnd"/>
      <w:r w:rsidRPr="00DF667A">
        <w:rPr>
          <w:b/>
          <w:sz w:val="24"/>
          <w:szCs w:val="24"/>
        </w:rPr>
        <w:t xml:space="preserve"> </w:t>
      </w:r>
      <w:proofErr w:type="spellStart"/>
      <w:r w:rsidRPr="00DF667A">
        <w:rPr>
          <w:b/>
          <w:sz w:val="24"/>
          <w:szCs w:val="24"/>
        </w:rPr>
        <w:t>Kedisiplinan</w:t>
      </w:r>
      <w:proofErr w:type="spellEnd"/>
    </w:p>
    <w:p w:rsidR="00150731" w:rsidRPr="00DF667A" w:rsidRDefault="00FE56A2" w:rsidP="00771FE9">
      <w:pPr>
        <w:shd w:val="clear" w:color="auto" w:fill="FFFFFF"/>
        <w:tabs>
          <w:tab w:val="left" w:pos="0"/>
          <w:tab w:val="left" w:pos="360"/>
          <w:tab w:val="left" w:pos="1000"/>
          <w:tab w:val="left" w:leader="dot" w:pos="7420"/>
          <w:tab w:val="right" w:pos="7920"/>
        </w:tabs>
        <w:spacing w:line="480" w:lineRule="auto"/>
        <w:rPr>
          <w:b/>
          <w:sz w:val="24"/>
          <w:szCs w:val="24"/>
        </w:rPr>
      </w:pPr>
      <w:r w:rsidRPr="00DF667A">
        <w:rPr>
          <w:b/>
          <w:sz w:val="24"/>
          <w:szCs w:val="24"/>
        </w:rPr>
        <w:t xml:space="preserve">D. </w:t>
      </w:r>
      <w:r w:rsidRPr="00DF667A">
        <w:rPr>
          <w:b/>
          <w:sz w:val="24"/>
          <w:szCs w:val="24"/>
        </w:rPr>
        <w:tab/>
      </w:r>
      <w:proofErr w:type="spellStart"/>
      <w:r w:rsidRPr="00DF667A">
        <w:rPr>
          <w:b/>
          <w:sz w:val="24"/>
          <w:szCs w:val="24"/>
        </w:rPr>
        <w:t>Teori</w:t>
      </w:r>
      <w:proofErr w:type="spellEnd"/>
      <w:r w:rsidRPr="00DF667A">
        <w:rPr>
          <w:b/>
          <w:sz w:val="24"/>
          <w:szCs w:val="24"/>
        </w:rPr>
        <w:t xml:space="preserve"> </w:t>
      </w:r>
      <w:proofErr w:type="spellStart"/>
      <w:r w:rsidRPr="00DF667A">
        <w:rPr>
          <w:b/>
          <w:sz w:val="24"/>
          <w:szCs w:val="24"/>
        </w:rPr>
        <w:t>dan</w:t>
      </w:r>
      <w:proofErr w:type="spellEnd"/>
      <w:r w:rsidRPr="00DF667A">
        <w:rPr>
          <w:b/>
          <w:sz w:val="24"/>
          <w:szCs w:val="24"/>
        </w:rPr>
        <w:t xml:space="preserve"> </w:t>
      </w:r>
      <w:proofErr w:type="spellStart"/>
      <w:r w:rsidRPr="00DF667A">
        <w:rPr>
          <w:b/>
          <w:sz w:val="24"/>
          <w:szCs w:val="24"/>
        </w:rPr>
        <w:t>Konsep</w:t>
      </w:r>
      <w:proofErr w:type="spellEnd"/>
      <w:r w:rsidRPr="00DF667A">
        <w:rPr>
          <w:b/>
          <w:sz w:val="24"/>
          <w:szCs w:val="24"/>
        </w:rPr>
        <w:t xml:space="preserve"> </w:t>
      </w:r>
      <w:proofErr w:type="spellStart"/>
      <w:r w:rsidRPr="00DF667A">
        <w:rPr>
          <w:b/>
          <w:sz w:val="24"/>
          <w:szCs w:val="24"/>
        </w:rPr>
        <w:t>Kinerja</w:t>
      </w:r>
      <w:proofErr w:type="spellEnd"/>
    </w:p>
    <w:p w:rsidR="00150731" w:rsidRPr="00DF667A" w:rsidRDefault="00FE56A2" w:rsidP="00771FE9">
      <w:pPr>
        <w:shd w:val="clear" w:color="auto" w:fill="FFFFFF"/>
        <w:tabs>
          <w:tab w:val="left" w:pos="0"/>
          <w:tab w:val="left" w:pos="360"/>
          <w:tab w:val="left" w:pos="1000"/>
          <w:tab w:val="left" w:leader="dot" w:pos="7420"/>
          <w:tab w:val="right" w:pos="7920"/>
        </w:tabs>
        <w:spacing w:line="480" w:lineRule="auto"/>
        <w:rPr>
          <w:b/>
          <w:sz w:val="24"/>
          <w:szCs w:val="24"/>
        </w:rPr>
      </w:pPr>
      <w:r w:rsidRPr="00DF667A">
        <w:rPr>
          <w:b/>
          <w:sz w:val="24"/>
          <w:szCs w:val="24"/>
        </w:rPr>
        <w:t>E</w:t>
      </w:r>
      <w:r w:rsidR="000A6172" w:rsidRPr="00DF667A">
        <w:rPr>
          <w:b/>
          <w:sz w:val="24"/>
          <w:szCs w:val="24"/>
        </w:rPr>
        <w:t xml:space="preserve">. </w:t>
      </w:r>
      <w:r w:rsidR="00024AFC" w:rsidRPr="00DF667A">
        <w:rPr>
          <w:b/>
          <w:sz w:val="24"/>
          <w:szCs w:val="24"/>
        </w:rPr>
        <w:tab/>
      </w:r>
      <w:proofErr w:type="spellStart"/>
      <w:r w:rsidRPr="00DF667A">
        <w:rPr>
          <w:b/>
          <w:sz w:val="24"/>
          <w:szCs w:val="24"/>
        </w:rPr>
        <w:t>Kerangka</w:t>
      </w:r>
      <w:proofErr w:type="spellEnd"/>
      <w:r w:rsidRPr="00DF667A">
        <w:rPr>
          <w:b/>
          <w:sz w:val="24"/>
          <w:szCs w:val="24"/>
        </w:rPr>
        <w:t xml:space="preserve"> </w:t>
      </w:r>
      <w:proofErr w:type="spellStart"/>
      <w:r w:rsidRPr="00DF667A">
        <w:rPr>
          <w:b/>
          <w:sz w:val="24"/>
          <w:szCs w:val="24"/>
        </w:rPr>
        <w:t>Pikir</w:t>
      </w:r>
      <w:proofErr w:type="spellEnd"/>
    </w:p>
    <w:p w:rsidR="00150731" w:rsidRPr="00DF667A" w:rsidRDefault="00FE56A2" w:rsidP="00771FE9">
      <w:pPr>
        <w:shd w:val="clear" w:color="auto" w:fill="FFFFFF"/>
        <w:tabs>
          <w:tab w:val="left" w:pos="0"/>
          <w:tab w:val="left" w:pos="360"/>
          <w:tab w:val="left" w:pos="1000"/>
          <w:tab w:val="left" w:leader="dot" w:pos="7420"/>
          <w:tab w:val="right" w:pos="7920"/>
        </w:tabs>
        <w:spacing w:line="480" w:lineRule="auto"/>
        <w:rPr>
          <w:b/>
          <w:sz w:val="24"/>
          <w:szCs w:val="24"/>
        </w:rPr>
      </w:pPr>
      <w:r w:rsidRPr="00DF667A">
        <w:rPr>
          <w:b/>
          <w:sz w:val="24"/>
          <w:szCs w:val="24"/>
        </w:rPr>
        <w:t>F.</w:t>
      </w:r>
      <w:r w:rsidRPr="00DF667A">
        <w:rPr>
          <w:b/>
          <w:sz w:val="24"/>
          <w:szCs w:val="24"/>
        </w:rPr>
        <w:tab/>
      </w:r>
      <w:proofErr w:type="spellStart"/>
      <w:r w:rsidR="00A02F65" w:rsidRPr="00DF667A">
        <w:rPr>
          <w:b/>
          <w:sz w:val="24"/>
          <w:szCs w:val="24"/>
        </w:rPr>
        <w:t>Hipotesis</w:t>
      </w:r>
      <w:proofErr w:type="spellEnd"/>
      <w:r w:rsidR="00A02F65" w:rsidRPr="00DF667A">
        <w:rPr>
          <w:b/>
          <w:sz w:val="24"/>
          <w:szCs w:val="24"/>
        </w:rPr>
        <w:t xml:space="preserve"> </w:t>
      </w:r>
      <w:proofErr w:type="spellStart"/>
      <w:r w:rsidR="00A02F65" w:rsidRPr="00DF667A">
        <w:rPr>
          <w:b/>
          <w:sz w:val="24"/>
          <w:szCs w:val="24"/>
        </w:rPr>
        <w:t>Penelitian</w:t>
      </w:r>
      <w:proofErr w:type="spellEnd"/>
      <w:r w:rsidR="00150731" w:rsidRPr="00DF667A">
        <w:rPr>
          <w:b/>
          <w:sz w:val="24"/>
          <w:szCs w:val="24"/>
        </w:rPr>
        <w:t xml:space="preserve"> (</w:t>
      </w:r>
      <w:proofErr w:type="spellStart"/>
      <w:r w:rsidR="00150731" w:rsidRPr="00DF667A">
        <w:rPr>
          <w:b/>
          <w:sz w:val="24"/>
          <w:szCs w:val="24"/>
        </w:rPr>
        <w:t>Kuanti</w:t>
      </w:r>
      <w:proofErr w:type="spellEnd"/>
      <w:r w:rsidR="00150731" w:rsidRPr="00DF667A">
        <w:rPr>
          <w:b/>
          <w:sz w:val="24"/>
          <w:szCs w:val="24"/>
        </w:rPr>
        <w:t>)/</w:t>
      </w:r>
      <w:proofErr w:type="spellStart"/>
      <w:r w:rsidR="00150731" w:rsidRPr="00DF667A">
        <w:rPr>
          <w:b/>
          <w:sz w:val="24"/>
          <w:szCs w:val="24"/>
        </w:rPr>
        <w:t>Fokus</w:t>
      </w:r>
      <w:proofErr w:type="spellEnd"/>
      <w:r w:rsidR="00150731" w:rsidRPr="00DF667A">
        <w:rPr>
          <w:b/>
          <w:sz w:val="24"/>
          <w:szCs w:val="24"/>
        </w:rPr>
        <w:t xml:space="preserve"> </w:t>
      </w:r>
      <w:proofErr w:type="spellStart"/>
      <w:r w:rsidR="00150731" w:rsidRPr="00DF667A">
        <w:rPr>
          <w:b/>
          <w:sz w:val="24"/>
          <w:szCs w:val="24"/>
        </w:rPr>
        <w:t>Penelitian</w:t>
      </w:r>
      <w:proofErr w:type="spellEnd"/>
      <w:r w:rsidR="00150731" w:rsidRPr="00DF667A">
        <w:rPr>
          <w:b/>
          <w:sz w:val="24"/>
          <w:szCs w:val="24"/>
        </w:rPr>
        <w:t xml:space="preserve"> (</w:t>
      </w:r>
      <w:proofErr w:type="spellStart"/>
      <w:r w:rsidR="00150731" w:rsidRPr="00DF667A">
        <w:rPr>
          <w:b/>
          <w:sz w:val="24"/>
          <w:szCs w:val="24"/>
        </w:rPr>
        <w:t>Kuali</w:t>
      </w:r>
      <w:proofErr w:type="spellEnd"/>
      <w:r w:rsidR="00150731" w:rsidRPr="00DF667A">
        <w:rPr>
          <w:b/>
          <w:sz w:val="24"/>
          <w:szCs w:val="24"/>
        </w:rPr>
        <w:t>)</w:t>
      </w:r>
    </w:p>
    <w:p w:rsidR="00FE56A2" w:rsidRPr="00DF667A" w:rsidRDefault="00FE56A2" w:rsidP="00771FE9">
      <w:pPr>
        <w:shd w:val="clear" w:color="auto" w:fill="FFFFFF"/>
        <w:tabs>
          <w:tab w:val="left" w:pos="0"/>
          <w:tab w:val="left" w:pos="360"/>
          <w:tab w:val="left" w:pos="1000"/>
          <w:tab w:val="left" w:leader="dot" w:pos="7420"/>
          <w:tab w:val="right" w:pos="7920"/>
        </w:tabs>
        <w:spacing w:line="480" w:lineRule="auto"/>
        <w:rPr>
          <w:b/>
          <w:sz w:val="24"/>
          <w:szCs w:val="24"/>
        </w:rPr>
      </w:pPr>
      <w:r w:rsidRPr="00DF667A">
        <w:rPr>
          <w:b/>
          <w:sz w:val="24"/>
          <w:szCs w:val="24"/>
        </w:rPr>
        <w:t>G.</w:t>
      </w:r>
      <w:r w:rsidRPr="00DF667A">
        <w:rPr>
          <w:b/>
          <w:sz w:val="24"/>
          <w:szCs w:val="24"/>
        </w:rPr>
        <w:tab/>
      </w:r>
      <w:proofErr w:type="spellStart"/>
      <w:r w:rsidR="00A02F65" w:rsidRPr="00DF667A">
        <w:rPr>
          <w:b/>
          <w:sz w:val="24"/>
          <w:szCs w:val="24"/>
        </w:rPr>
        <w:t>Definisi</w:t>
      </w:r>
      <w:proofErr w:type="spellEnd"/>
      <w:r w:rsidR="00A02F65" w:rsidRPr="00DF667A">
        <w:rPr>
          <w:b/>
          <w:sz w:val="24"/>
          <w:szCs w:val="24"/>
        </w:rPr>
        <w:t xml:space="preserve"> </w:t>
      </w:r>
      <w:proofErr w:type="spellStart"/>
      <w:r w:rsidR="00A02F65" w:rsidRPr="00DF667A">
        <w:rPr>
          <w:b/>
          <w:sz w:val="24"/>
          <w:szCs w:val="24"/>
        </w:rPr>
        <w:t>Operasional</w:t>
      </w:r>
      <w:proofErr w:type="spellEnd"/>
      <w:r w:rsidR="00150731" w:rsidRPr="00DF667A">
        <w:rPr>
          <w:b/>
          <w:sz w:val="24"/>
          <w:szCs w:val="24"/>
        </w:rPr>
        <w:t xml:space="preserve"> (</w:t>
      </w:r>
      <w:proofErr w:type="spellStart"/>
      <w:r w:rsidR="00150731" w:rsidRPr="00DF667A">
        <w:rPr>
          <w:b/>
          <w:sz w:val="24"/>
          <w:szCs w:val="24"/>
        </w:rPr>
        <w:t>Kuanti</w:t>
      </w:r>
      <w:proofErr w:type="spellEnd"/>
      <w:r w:rsidR="00150731" w:rsidRPr="00DF667A">
        <w:rPr>
          <w:b/>
          <w:sz w:val="24"/>
          <w:szCs w:val="24"/>
        </w:rPr>
        <w:t>)/</w:t>
      </w:r>
      <w:proofErr w:type="spellStart"/>
      <w:r w:rsidR="00150731" w:rsidRPr="00DF667A">
        <w:rPr>
          <w:b/>
          <w:sz w:val="24"/>
          <w:szCs w:val="24"/>
        </w:rPr>
        <w:t>Definisi</w:t>
      </w:r>
      <w:proofErr w:type="spellEnd"/>
      <w:r w:rsidR="00150731" w:rsidRPr="00DF667A">
        <w:rPr>
          <w:b/>
          <w:sz w:val="24"/>
          <w:szCs w:val="24"/>
        </w:rPr>
        <w:t xml:space="preserve"> </w:t>
      </w:r>
      <w:proofErr w:type="spellStart"/>
      <w:r w:rsidR="00150731" w:rsidRPr="00DF667A">
        <w:rPr>
          <w:b/>
          <w:sz w:val="24"/>
          <w:szCs w:val="24"/>
        </w:rPr>
        <w:t>Fokus</w:t>
      </w:r>
      <w:proofErr w:type="spellEnd"/>
      <w:r w:rsidR="00150731" w:rsidRPr="00DF667A">
        <w:rPr>
          <w:b/>
          <w:sz w:val="24"/>
          <w:szCs w:val="24"/>
        </w:rPr>
        <w:t xml:space="preserve"> (</w:t>
      </w:r>
      <w:proofErr w:type="spellStart"/>
      <w:r w:rsidR="00150731" w:rsidRPr="00DF667A">
        <w:rPr>
          <w:b/>
          <w:sz w:val="24"/>
          <w:szCs w:val="24"/>
        </w:rPr>
        <w:t>Kuali</w:t>
      </w:r>
      <w:proofErr w:type="spellEnd"/>
      <w:r w:rsidR="00150731" w:rsidRPr="00DF667A">
        <w:rPr>
          <w:b/>
          <w:sz w:val="24"/>
          <w:szCs w:val="24"/>
        </w:rPr>
        <w:t>)</w:t>
      </w:r>
    </w:p>
    <w:p w:rsidR="004757EF" w:rsidRDefault="004757EF" w:rsidP="00771FE9">
      <w:pPr>
        <w:shd w:val="clear" w:color="auto" w:fill="FFFFFF"/>
        <w:tabs>
          <w:tab w:val="left" w:pos="1000"/>
          <w:tab w:val="left" w:leader="dot" w:pos="7420"/>
          <w:tab w:val="right" w:pos="7920"/>
        </w:tabs>
        <w:spacing w:line="480" w:lineRule="auto"/>
        <w:rPr>
          <w:b/>
          <w:spacing w:val="-16"/>
          <w:sz w:val="24"/>
          <w:szCs w:val="24"/>
        </w:rPr>
      </w:pPr>
    </w:p>
    <w:p w:rsidR="00DF667A" w:rsidRDefault="00DF667A" w:rsidP="00771FE9">
      <w:pPr>
        <w:shd w:val="clear" w:color="auto" w:fill="FFFFFF"/>
        <w:tabs>
          <w:tab w:val="left" w:pos="1000"/>
          <w:tab w:val="left" w:leader="dot" w:pos="7420"/>
          <w:tab w:val="right" w:pos="7920"/>
        </w:tabs>
        <w:spacing w:line="480" w:lineRule="auto"/>
        <w:rPr>
          <w:b/>
          <w:spacing w:val="-16"/>
          <w:sz w:val="24"/>
          <w:szCs w:val="24"/>
        </w:rPr>
      </w:pPr>
    </w:p>
    <w:p w:rsidR="00DF667A" w:rsidRDefault="00DF667A" w:rsidP="00771FE9">
      <w:pPr>
        <w:shd w:val="clear" w:color="auto" w:fill="FFFFFF"/>
        <w:tabs>
          <w:tab w:val="left" w:pos="1000"/>
          <w:tab w:val="left" w:leader="dot" w:pos="7420"/>
          <w:tab w:val="right" w:pos="7920"/>
        </w:tabs>
        <w:spacing w:line="480" w:lineRule="auto"/>
        <w:rPr>
          <w:b/>
          <w:spacing w:val="-16"/>
          <w:sz w:val="24"/>
          <w:szCs w:val="24"/>
        </w:rPr>
      </w:pPr>
    </w:p>
    <w:p w:rsidR="00DF667A" w:rsidRDefault="00DF667A" w:rsidP="00771FE9">
      <w:pPr>
        <w:shd w:val="clear" w:color="auto" w:fill="FFFFFF"/>
        <w:tabs>
          <w:tab w:val="left" w:pos="1000"/>
          <w:tab w:val="left" w:leader="dot" w:pos="7420"/>
          <w:tab w:val="right" w:pos="7920"/>
        </w:tabs>
        <w:spacing w:line="480" w:lineRule="auto"/>
        <w:rPr>
          <w:b/>
          <w:spacing w:val="-16"/>
          <w:sz w:val="24"/>
          <w:szCs w:val="24"/>
        </w:rPr>
      </w:pPr>
    </w:p>
    <w:p w:rsidR="00DF667A" w:rsidRDefault="00DF667A" w:rsidP="00771FE9">
      <w:pPr>
        <w:shd w:val="clear" w:color="auto" w:fill="FFFFFF"/>
        <w:tabs>
          <w:tab w:val="left" w:pos="1000"/>
          <w:tab w:val="left" w:leader="dot" w:pos="7420"/>
          <w:tab w:val="right" w:pos="7920"/>
        </w:tabs>
        <w:spacing w:line="480" w:lineRule="auto"/>
        <w:rPr>
          <w:b/>
          <w:spacing w:val="-16"/>
          <w:sz w:val="24"/>
          <w:szCs w:val="24"/>
        </w:rPr>
      </w:pPr>
    </w:p>
    <w:p w:rsidR="00DF667A" w:rsidRDefault="00DF667A" w:rsidP="00771FE9">
      <w:pPr>
        <w:shd w:val="clear" w:color="auto" w:fill="FFFFFF"/>
        <w:tabs>
          <w:tab w:val="left" w:pos="1000"/>
          <w:tab w:val="left" w:leader="dot" w:pos="7420"/>
          <w:tab w:val="right" w:pos="7920"/>
        </w:tabs>
        <w:spacing w:line="480" w:lineRule="auto"/>
        <w:rPr>
          <w:b/>
          <w:spacing w:val="-16"/>
          <w:sz w:val="24"/>
          <w:szCs w:val="24"/>
        </w:rPr>
      </w:pPr>
    </w:p>
    <w:p w:rsidR="00DF667A" w:rsidRDefault="00DF667A" w:rsidP="00771FE9">
      <w:pPr>
        <w:shd w:val="clear" w:color="auto" w:fill="FFFFFF"/>
        <w:tabs>
          <w:tab w:val="left" w:pos="1000"/>
          <w:tab w:val="left" w:leader="dot" w:pos="7420"/>
          <w:tab w:val="right" w:pos="7920"/>
        </w:tabs>
        <w:spacing w:line="480" w:lineRule="auto"/>
        <w:rPr>
          <w:b/>
          <w:spacing w:val="-16"/>
          <w:sz w:val="24"/>
          <w:szCs w:val="24"/>
        </w:rPr>
      </w:pPr>
    </w:p>
    <w:p w:rsidR="00DF667A" w:rsidRDefault="00DF667A" w:rsidP="00771FE9">
      <w:pPr>
        <w:shd w:val="clear" w:color="auto" w:fill="FFFFFF"/>
        <w:tabs>
          <w:tab w:val="left" w:pos="1000"/>
          <w:tab w:val="left" w:leader="dot" w:pos="7420"/>
          <w:tab w:val="right" w:pos="7920"/>
        </w:tabs>
        <w:spacing w:line="480" w:lineRule="auto"/>
        <w:rPr>
          <w:b/>
          <w:spacing w:val="-16"/>
          <w:sz w:val="24"/>
          <w:szCs w:val="24"/>
        </w:rPr>
      </w:pPr>
    </w:p>
    <w:p w:rsidR="00DF667A" w:rsidRDefault="00DF667A" w:rsidP="00771FE9">
      <w:pPr>
        <w:shd w:val="clear" w:color="auto" w:fill="FFFFFF"/>
        <w:tabs>
          <w:tab w:val="left" w:pos="1000"/>
          <w:tab w:val="left" w:leader="dot" w:pos="7420"/>
          <w:tab w:val="right" w:pos="7920"/>
        </w:tabs>
        <w:spacing w:line="480" w:lineRule="auto"/>
        <w:rPr>
          <w:b/>
          <w:spacing w:val="-16"/>
          <w:sz w:val="24"/>
          <w:szCs w:val="24"/>
        </w:rPr>
      </w:pPr>
    </w:p>
    <w:p w:rsidR="00DF667A" w:rsidRDefault="00DF667A" w:rsidP="00771FE9">
      <w:pPr>
        <w:shd w:val="clear" w:color="auto" w:fill="FFFFFF"/>
        <w:tabs>
          <w:tab w:val="left" w:pos="1000"/>
          <w:tab w:val="left" w:leader="dot" w:pos="7420"/>
          <w:tab w:val="right" w:pos="7920"/>
        </w:tabs>
        <w:spacing w:line="480" w:lineRule="auto"/>
        <w:rPr>
          <w:b/>
          <w:spacing w:val="-16"/>
          <w:sz w:val="24"/>
          <w:szCs w:val="24"/>
        </w:rPr>
      </w:pPr>
    </w:p>
    <w:p w:rsidR="00DF667A" w:rsidRDefault="00DF667A" w:rsidP="00771FE9">
      <w:pPr>
        <w:shd w:val="clear" w:color="auto" w:fill="FFFFFF"/>
        <w:tabs>
          <w:tab w:val="left" w:pos="1000"/>
          <w:tab w:val="left" w:leader="dot" w:pos="7420"/>
          <w:tab w:val="right" w:pos="7920"/>
        </w:tabs>
        <w:spacing w:line="480" w:lineRule="auto"/>
        <w:rPr>
          <w:b/>
          <w:spacing w:val="-16"/>
          <w:sz w:val="24"/>
          <w:szCs w:val="24"/>
        </w:rPr>
      </w:pPr>
    </w:p>
    <w:p w:rsidR="00DF667A" w:rsidRDefault="00DF667A" w:rsidP="00771FE9">
      <w:pPr>
        <w:shd w:val="clear" w:color="auto" w:fill="FFFFFF"/>
        <w:tabs>
          <w:tab w:val="left" w:pos="1000"/>
          <w:tab w:val="left" w:leader="dot" w:pos="7420"/>
          <w:tab w:val="right" w:pos="7920"/>
        </w:tabs>
        <w:spacing w:line="480" w:lineRule="auto"/>
        <w:rPr>
          <w:b/>
          <w:spacing w:val="-16"/>
          <w:sz w:val="24"/>
          <w:szCs w:val="24"/>
        </w:rPr>
      </w:pPr>
    </w:p>
    <w:p w:rsidR="00DF667A" w:rsidRDefault="004757EF" w:rsidP="00771FE9">
      <w:pPr>
        <w:shd w:val="clear" w:color="auto" w:fill="FFFFFF"/>
        <w:tabs>
          <w:tab w:val="left" w:pos="900"/>
          <w:tab w:val="left" w:leader="dot" w:pos="7420"/>
          <w:tab w:val="right" w:pos="7920"/>
        </w:tabs>
        <w:spacing w:line="480" w:lineRule="auto"/>
        <w:jc w:val="center"/>
        <w:rPr>
          <w:b/>
          <w:sz w:val="24"/>
          <w:szCs w:val="24"/>
        </w:rPr>
      </w:pPr>
      <w:r w:rsidRPr="00024AFC">
        <w:rPr>
          <w:b/>
          <w:spacing w:val="-16"/>
          <w:sz w:val="24"/>
          <w:szCs w:val="24"/>
        </w:rPr>
        <w:lastRenderedPageBreak/>
        <w:t>BAB II</w:t>
      </w:r>
      <w:r>
        <w:rPr>
          <w:b/>
          <w:spacing w:val="-16"/>
          <w:sz w:val="24"/>
          <w:szCs w:val="24"/>
        </w:rPr>
        <w:t>I</w:t>
      </w:r>
      <w:r w:rsidRPr="00024AFC">
        <w:rPr>
          <w:b/>
          <w:sz w:val="24"/>
          <w:szCs w:val="24"/>
        </w:rPr>
        <w:tab/>
      </w:r>
    </w:p>
    <w:p w:rsidR="000A6172" w:rsidRDefault="004757EF" w:rsidP="00771FE9">
      <w:pPr>
        <w:shd w:val="clear" w:color="auto" w:fill="FFFFFF"/>
        <w:tabs>
          <w:tab w:val="left" w:pos="900"/>
          <w:tab w:val="left" w:leader="dot" w:pos="7420"/>
          <w:tab w:val="right" w:pos="7920"/>
        </w:tabs>
        <w:spacing w:line="48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METODE PENELITIAN</w:t>
      </w:r>
    </w:p>
    <w:p w:rsidR="00E27362" w:rsidRPr="00C7766F" w:rsidRDefault="00E27362" w:rsidP="00771FE9">
      <w:pPr>
        <w:shd w:val="clear" w:color="auto" w:fill="FFFFFF"/>
        <w:tabs>
          <w:tab w:val="left" w:pos="900"/>
          <w:tab w:val="left" w:leader="dot" w:pos="7420"/>
          <w:tab w:val="right" w:pos="7920"/>
        </w:tabs>
        <w:spacing w:line="480" w:lineRule="auto"/>
        <w:jc w:val="center"/>
        <w:rPr>
          <w:sz w:val="24"/>
          <w:szCs w:val="24"/>
        </w:rPr>
      </w:pPr>
    </w:p>
    <w:p w:rsidR="00DF667A" w:rsidRPr="00E27362" w:rsidRDefault="000A6172" w:rsidP="00771FE9">
      <w:pPr>
        <w:shd w:val="clear" w:color="auto" w:fill="FFFFFF"/>
        <w:tabs>
          <w:tab w:val="left" w:pos="360"/>
          <w:tab w:val="left" w:leader="dot" w:pos="7380"/>
          <w:tab w:val="right" w:pos="7920"/>
        </w:tabs>
        <w:spacing w:line="480" w:lineRule="auto"/>
        <w:rPr>
          <w:b/>
          <w:sz w:val="24"/>
          <w:szCs w:val="24"/>
        </w:rPr>
      </w:pPr>
      <w:r w:rsidRPr="00D6359F">
        <w:rPr>
          <w:b/>
          <w:sz w:val="24"/>
          <w:szCs w:val="24"/>
        </w:rPr>
        <w:t>A.</w:t>
      </w:r>
      <w:r>
        <w:rPr>
          <w:sz w:val="24"/>
          <w:szCs w:val="24"/>
        </w:rPr>
        <w:t xml:space="preserve"> </w:t>
      </w:r>
      <w:r w:rsidR="00FE56A2">
        <w:rPr>
          <w:sz w:val="24"/>
          <w:szCs w:val="24"/>
        </w:rPr>
        <w:tab/>
      </w:r>
      <w:proofErr w:type="spellStart"/>
      <w:r w:rsidR="00FA50A8" w:rsidRPr="00E27362">
        <w:rPr>
          <w:b/>
          <w:sz w:val="24"/>
          <w:szCs w:val="24"/>
        </w:rPr>
        <w:t>Wak</w:t>
      </w:r>
      <w:bookmarkStart w:id="0" w:name="_GoBack"/>
      <w:bookmarkEnd w:id="0"/>
      <w:r w:rsidR="00FA50A8" w:rsidRPr="00E27362">
        <w:rPr>
          <w:b/>
          <w:sz w:val="24"/>
          <w:szCs w:val="24"/>
        </w:rPr>
        <w:t>tu</w:t>
      </w:r>
      <w:proofErr w:type="spellEnd"/>
      <w:r w:rsidR="00FA50A8" w:rsidRPr="00E27362">
        <w:rPr>
          <w:b/>
          <w:sz w:val="24"/>
          <w:szCs w:val="24"/>
        </w:rPr>
        <w:t xml:space="preserve"> </w:t>
      </w:r>
      <w:proofErr w:type="spellStart"/>
      <w:r w:rsidR="00FA50A8" w:rsidRPr="00E27362">
        <w:rPr>
          <w:b/>
          <w:sz w:val="24"/>
          <w:szCs w:val="24"/>
        </w:rPr>
        <w:t>dan</w:t>
      </w:r>
      <w:proofErr w:type="spellEnd"/>
      <w:r w:rsidR="00FA50A8" w:rsidRPr="00E27362">
        <w:rPr>
          <w:b/>
          <w:sz w:val="24"/>
          <w:szCs w:val="24"/>
        </w:rPr>
        <w:t xml:space="preserve"> </w:t>
      </w:r>
      <w:proofErr w:type="spellStart"/>
      <w:r w:rsidR="00FA50A8" w:rsidRPr="00E27362">
        <w:rPr>
          <w:b/>
          <w:sz w:val="24"/>
          <w:szCs w:val="24"/>
        </w:rPr>
        <w:t>Lokasi</w:t>
      </w:r>
      <w:proofErr w:type="spellEnd"/>
      <w:r w:rsidR="00FA50A8" w:rsidRPr="00E27362">
        <w:rPr>
          <w:b/>
          <w:sz w:val="24"/>
          <w:szCs w:val="24"/>
        </w:rPr>
        <w:t xml:space="preserve"> </w:t>
      </w:r>
      <w:proofErr w:type="spellStart"/>
      <w:r w:rsidR="00FA50A8" w:rsidRPr="00E27362">
        <w:rPr>
          <w:b/>
          <w:sz w:val="24"/>
          <w:szCs w:val="24"/>
        </w:rPr>
        <w:t>Penelitian</w:t>
      </w:r>
      <w:proofErr w:type="spellEnd"/>
    </w:p>
    <w:p w:rsidR="00DF667A" w:rsidRPr="00E27362" w:rsidRDefault="000A6172" w:rsidP="00771FE9">
      <w:pPr>
        <w:shd w:val="clear" w:color="auto" w:fill="FFFFFF"/>
        <w:tabs>
          <w:tab w:val="left" w:pos="360"/>
          <w:tab w:val="left" w:leader="dot" w:pos="7380"/>
          <w:tab w:val="right" w:pos="7920"/>
        </w:tabs>
        <w:spacing w:line="480" w:lineRule="auto"/>
        <w:rPr>
          <w:b/>
          <w:sz w:val="24"/>
          <w:szCs w:val="24"/>
        </w:rPr>
      </w:pPr>
      <w:r w:rsidRPr="00E27362">
        <w:rPr>
          <w:b/>
          <w:spacing w:val="-13"/>
          <w:sz w:val="24"/>
          <w:szCs w:val="24"/>
        </w:rPr>
        <w:t>B.</w:t>
      </w:r>
      <w:r w:rsidR="00FA50A8" w:rsidRPr="00E27362">
        <w:rPr>
          <w:b/>
          <w:sz w:val="24"/>
          <w:szCs w:val="24"/>
        </w:rPr>
        <w:tab/>
      </w:r>
      <w:proofErr w:type="spellStart"/>
      <w:r w:rsidR="00FA50A8" w:rsidRPr="00E27362">
        <w:rPr>
          <w:b/>
          <w:sz w:val="24"/>
          <w:szCs w:val="24"/>
        </w:rPr>
        <w:t>Jenis</w:t>
      </w:r>
      <w:proofErr w:type="spellEnd"/>
      <w:r w:rsidR="00FA50A8" w:rsidRPr="00E27362">
        <w:rPr>
          <w:b/>
          <w:sz w:val="24"/>
          <w:szCs w:val="24"/>
        </w:rPr>
        <w:t xml:space="preserve"> </w:t>
      </w:r>
      <w:proofErr w:type="spellStart"/>
      <w:r w:rsidR="00FA50A8" w:rsidRPr="00E27362">
        <w:rPr>
          <w:b/>
          <w:sz w:val="24"/>
          <w:szCs w:val="24"/>
        </w:rPr>
        <w:t>dan</w:t>
      </w:r>
      <w:proofErr w:type="spellEnd"/>
      <w:r w:rsidR="00FA50A8" w:rsidRPr="00E27362">
        <w:rPr>
          <w:b/>
          <w:sz w:val="24"/>
          <w:szCs w:val="24"/>
        </w:rPr>
        <w:t xml:space="preserve"> </w:t>
      </w:r>
      <w:proofErr w:type="spellStart"/>
      <w:r w:rsidR="00FA50A8" w:rsidRPr="00E27362">
        <w:rPr>
          <w:b/>
          <w:sz w:val="24"/>
          <w:szCs w:val="24"/>
        </w:rPr>
        <w:t>Tipe</w:t>
      </w:r>
      <w:proofErr w:type="spellEnd"/>
      <w:r w:rsidR="00FA50A8" w:rsidRPr="00E27362">
        <w:rPr>
          <w:b/>
          <w:sz w:val="24"/>
          <w:szCs w:val="24"/>
        </w:rPr>
        <w:t xml:space="preserve"> </w:t>
      </w:r>
      <w:proofErr w:type="spellStart"/>
      <w:r w:rsidR="00FA50A8" w:rsidRPr="00E27362">
        <w:rPr>
          <w:b/>
          <w:sz w:val="24"/>
          <w:szCs w:val="24"/>
        </w:rPr>
        <w:t>Penelitian</w:t>
      </w:r>
      <w:proofErr w:type="spellEnd"/>
    </w:p>
    <w:p w:rsidR="00DD140A" w:rsidRPr="00E27362" w:rsidRDefault="000A6172" w:rsidP="00771FE9">
      <w:pPr>
        <w:shd w:val="clear" w:color="auto" w:fill="FFFFFF"/>
        <w:tabs>
          <w:tab w:val="left" w:pos="360"/>
          <w:tab w:val="left" w:leader="dot" w:pos="7380"/>
          <w:tab w:val="right" w:pos="7920"/>
        </w:tabs>
        <w:spacing w:line="480" w:lineRule="auto"/>
        <w:rPr>
          <w:b/>
          <w:sz w:val="24"/>
          <w:szCs w:val="24"/>
        </w:rPr>
      </w:pPr>
      <w:r w:rsidRPr="00E27362">
        <w:rPr>
          <w:b/>
          <w:spacing w:val="-12"/>
          <w:sz w:val="24"/>
          <w:szCs w:val="24"/>
        </w:rPr>
        <w:t>C.</w:t>
      </w:r>
      <w:r w:rsidR="00EE3A95" w:rsidRPr="00E27362">
        <w:rPr>
          <w:b/>
          <w:sz w:val="24"/>
          <w:szCs w:val="24"/>
        </w:rPr>
        <w:tab/>
      </w:r>
      <w:proofErr w:type="spellStart"/>
      <w:r w:rsidR="00EE3A95" w:rsidRPr="00E27362">
        <w:rPr>
          <w:b/>
          <w:sz w:val="24"/>
          <w:szCs w:val="24"/>
        </w:rPr>
        <w:t>Populasi</w:t>
      </w:r>
      <w:proofErr w:type="spellEnd"/>
      <w:r w:rsidR="00EE3A95" w:rsidRPr="00E27362">
        <w:rPr>
          <w:b/>
          <w:sz w:val="24"/>
          <w:szCs w:val="24"/>
        </w:rPr>
        <w:t xml:space="preserve"> </w:t>
      </w:r>
      <w:proofErr w:type="spellStart"/>
      <w:r w:rsidR="00EE3A95" w:rsidRPr="00E27362">
        <w:rPr>
          <w:b/>
          <w:sz w:val="24"/>
          <w:szCs w:val="24"/>
        </w:rPr>
        <w:t>dan</w:t>
      </w:r>
      <w:proofErr w:type="spellEnd"/>
      <w:r w:rsidR="00EE3A95" w:rsidRPr="00E27362">
        <w:rPr>
          <w:b/>
          <w:sz w:val="24"/>
          <w:szCs w:val="24"/>
        </w:rPr>
        <w:t xml:space="preserve"> </w:t>
      </w:r>
      <w:proofErr w:type="spellStart"/>
      <w:r w:rsidR="00EE3A95" w:rsidRPr="00E27362">
        <w:rPr>
          <w:b/>
          <w:sz w:val="24"/>
          <w:szCs w:val="24"/>
        </w:rPr>
        <w:t>Sampel</w:t>
      </w:r>
      <w:proofErr w:type="spellEnd"/>
      <w:r w:rsidR="00DD140A" w:rsidRPr="00E27362">
        <w:rPr>
          <w:b/>
          <w:sz w:val="24"/>
          <w:szCs w:val="24"/>
        </w:rPr>
        <w:t xml:space="preserve"> (</w:t>
      </w:r>
      <w:proofErr w:type="spellStart"/>
      <w:r w:rsidR="00DD140A" w:rsidRPr="00E27362">
        <w:rPr>
          <w:b/>
          <w:sz w:val="24"/>
          <w:szCs w:val="24"/>
        </w:rPr>
        <w:t>Kuanti</w:t>
      </w:r>
      <w:proofErr w:type="spellEnd"/>
      <w:r w:rsidR="00DD140A" w:rsidRPr="00E27362">
        <w:rPr>
          <w:b/>
          <w:sz w:val="24"/>
          <w:szCs w:val="24"/>
        </w:rPr>
        <w:t>)/</w:t>
      </w:r>
      <w:proofErr w:type="spellStart"/>
      <w:r w:rsidR="00DD140A" w:rsidRPr="00E27362">
        <w:rPr>
          <w:b/>
          <w:sz w:val="24"/>
          <w:szCs w:val="24"/>
        </w:rPr>
        <w:t>Informan</w:t>
      </w:r>
      <w:proofErr w:type="spellEnd"/>
      <w:r w:rsidR="00DD140A" w:rsidRPr="00E27362">
        <w:rPr>
          <w:b/>
          <w:sz w:val="24"/>
          <w:szCs w:val="24"/>
        </w:rPr>
        <w:t xml:space="preserve"> (</w:t>
      </w:r>
      <w:proofErr w:type="spellStart"/>
      <w:r w:rsidR="00DD140A" w:rsidRPr="00E27362">
        <w:rPr>
          <w:b/>
          <w:sz w:val="24"/>
          <w:szCs w:val="24"/>
        </w:rPr>
        <w:t>Kuali</w:t>
      </w:r>
      <w:proofErr w:type="spellEnd"/>
      <w:r w:rsidR="00DD140A" w:rsidRPr="00E27362">
        <w:rPr>
          <w:b/>
          <w:sz w:val="24"/>
          <w:szCs w:val="24"/>
        </w:rPr>
        <w:t>)</w:t>
      </w:r>
    </w:p>
    <w:p w:rsidR="000A6172" w:rsidRPr="00E27362" w:rsidRDefault="000A6172" w:rsidP="00771FE9">
      <w:pPr>
        <w:shd w:val="clear" w:color="auto" w:fill="FFFFFF"/>
        <w:tabs>
          <w:tab w:val="left" w:pos="360"/>
          <w:tab w:val="left" w:leader="dot" w:pos="7380"/>
          <w:tab w:val="right" w:pos="7920"/>
        </w:tabs>
        <w:spacing w:line="480" w:lineRule="auto"/>
        <w:rPr>
          <w:b/>
          <w:sz w:val="24"/>
          <w:szCs w:val="24"/>
        </w:rPr>
      </w:pPr>
      <w:r w:rsidRPr="00E27362">
        <w:rPr>
          <w:b/>
          <w:spacing w:val="-14"/>
          <w:sz w:val="24"/>
          <w:szCs w:val="24"/>
        </w:rPr>
        <w:t>D.</w:t>
      </w:r>
      <w:r w:rsidR="00EE3A95" w:rsidRPr="00E27362">
        <w:rPr>
          <w:b/>
          <w:sz w:val="24"/>
          <w:szCs w:val="24"/>
        </w:rPr>
        <w:tab/>
      </w:r>
      <w:proofErr w:type="spellStart"/>
      <w:r w:rsidR="00EE3A95" w:rsidRPr="00E27362">
        <w:rPr>
          <w:b/>
          <w:sz w:val="24"/>
          <w:szCs w:val="24"/>
        </w:rPr>
        <w:t>Teknik</w:t>
      </w:r>
      <w:proofErr w:type="spellEnd"/>
      <w:r w:rsidR="00EE3A95" w:rsidRPr="00E27362">
        <w:rPr>
          <w:b/>
          <w:sz w:val="24"/>
          <w:szCs w:val="24"/>
        </w:rPr>
        <w:t xml:space="preserve"> </w:t>
      </w:r>
      <w:proofErr w:type="spellStart"/>
      <w:r w:rsidR="00EE3A95" w:rsidRPr="00E27362">
        <w:rPr>
          <w:b/>
          <w:sz w:val="24"/>
          <w:szCs w:val="24"/>
        </w:rPr>
        <w:t>Pengumpulan</w:t>
      </w:r>
      <w:proofErr w:type="spellEnd"/>
      <w:r w:rsidR="00EE3A95" w:rsidRPr="00E27362">
        <w:rPr>
          <w:b/>
          <w:sz w:val="24"/>
          <w:szCs w:val="24"/>
        </w:rPr>
        <w:t xml:space="preserve"> Data</w:t>
      </w:r>
    </w:p>
    <w:p w:rsidR="005260B6" w:rsidRPr="00E27362" w:rsidRDefault="005260B6" w:rsidP="00771FE9">
      <w:pPr>
        <w:shd w:val="clear" w:color="auto" w:fill="FFFFFF"/>
        <w:tabs>
          <w:tab w:val="left" w:pos="360"/>
          <w:tab w:val="left" w:leader="dot" w:pos="7380"/>
          <w:tab w:val="right" w:pos="7920"/>
        </w:tabs>
        <w:spacing w:line="480" w:lineRule="auto"/>
        <w:rPr>
          <w:b/>
          <w:sz w:val="24"/>
          <w:szCs w:val="24"/>
        </w:rPr>
      </w:pPr>
      <w:r w:rsidRPr="00E27362">
        <w:rPr>
          <w:b/>
          <w:spacing w:val="-14"/>
          <w:sz w:val="24"/>
          <w:szCs w:val="24"/>
        </w:rPr>
        <w:t>D.</w:t>
      </w:r>
      <w:r w:rsidRPr="00E27362">
        <w:rPr>
          <w:b/>
          <w:sz w:val="24"/>
          <w:szCs w:val="24"/>
        </w:rPr>
        <w:tab/>
      </w:r>
      <w:proofErr w:type="spellStart"/>
      <w:r w:rsidRPr="00E27362">
        <w:rPr>
          <w:b/>
          <w:sz w:val="24"/>
          <w:szCs w:val="24"/>
        </w:rPr>
        <w:t>Teknik</w:t>
      </w:r>
      <w:proofErr w:type="spellEnd"/>
      <w:r w:rsidRPr="00E27362">
        <w:rPr>
          <w:b/>
          <w:sz w:val="24"/>
          <w:szCs w:val="24"/>
        </w:rPr>
        <w:t xml:space="preserve"> </w:t>
      </w:r>
      <w:proofErr w:type="spellStart"/>
      <w:r w:rsidRPr="00E27362">
        <w:rPr>
          <w:b/>
          <w:sz w:val="24"/>
          <w:szCs w:val="24"/>
        </w:rPr>
        <w:t>Pengabsahan</w:t>
      </w:r>
      <w:proofErr w:type="spellEnd"/>
      <w:r w:rsidR="00BA3144" w:rsidRPr="00E27362">
        <w:rPr>
          <w:b/>
          <w:sz w:val="24"/>
          <w:szCs w:val="24"/>
        </w:rPr>
        <w:t xml:space="preserve"> Data</w:t>
      </w:r>
    </w:p>
    <w:p w:rsidR="000A6172" w:rsidRPr="00E27362" w:rsidRDefault="000A6172" w:rsidP="00771FE9">
      <w:pPr>
        <w:shd w:val="clear" w:color="auto" w:fill="FFFFFF"/>
        <w:tabs>
          <w:tab w:val="left" w:pos="360"/>
          <w:tab w:val="left" w:leader="dot" w:pos="7380"/>
          <w:tab w:val="right" w:pos="7920"/>
        </w:tabs>
        <w:spacing w:line="480" w:lineRule="auto"/>
        <w:rPr>
          <w:b/>
          <w:sz w:val="24"/>
          <w:szCs w:val="24"/>
        </w:rPr>
      </w:pPr>
      <w:r w:rsidRPr="00E27362">
        <w:rPr>
          <w:b/>
          <w:spacing w:val="-9"/>
          <w:sz w:val="24"/>
          <w:szCs w:val="24"/>
        </w:rPr>
        <w:t>E.</w:t>
      </w:r>
      <w:r w:rsidR="00EE3A95" w:rsidRPr="00E27362">
        <w:rPr>
          <w:b/>
          <w:sz w:val="24"/>
          <w:szCs w:val="24"/>
        </w:rPr>
        <w:tab/>
      </w:r>
      <w:proofErr w:type="spellStart"/>
      <w:r w:rsidR="00EE3A95" w:rsidRPr="00E27362">
        <w:rPr>
          <w:b/>
          <w:sz w:val="24"/>
          <w:szCs w:val="24"/>
        </w:rPr>
        <w:t>Teknik</w:t>
      </w:r>
      <w:proofErr w:type="spellEnd"/>
      <w:r w:rsidR="00EE3A95" w:rsidRPr="00E27362">
        <w:rPr>
          <w:b/>
          <w:sz w:val="24"/>
          <w:szCs w:val="24"/>
        </w:rPr>
        <w:t xml:space="preserve"> </w:t>
      </w:r>
      <w:proofErr w:type="spellStart"/>
      <w:r w:rsidR="00EE3A95" w:rsidRPr="00E27362">
        <w:rPr>
          <w:b/>
          <w:sz w:val="24"/>
          <w:szCs w:val="24"/>
        </w:rPr>
        <w:t>Analisis</w:t>
      </w:r>
      <w:proofErr w:type="spellEnd"/>
      <w:r w:rsidR="00EE3A95" w:rsidRPr="00E27362">
        <w:rPr>
          <w:b/>
          <w:sz w:val="24"/>
          <w:szCs w:val="24"/>
        </w:rPr>
        <w:t xml:space="preserve"> Data</w:t>
      </w:r>
    </w:p>
    <w:p w:rsidR="000A6172" w:rsidRDefault="000A6172" w:rsidP="00771FE9">
      <w:pPr>
        <w:shd w:val="clear" w:color="auto" w:fill="FFFFFF"/>
        <w:tabs>
          <w:tab w:val="left" w:pos="993"/>
          <w:tab w:val="left" w:leader="dot" w:pos="7380"/>
          <w:tab w:val="right" w:pos="7920"/>
        </w:tabs>
        <w:spacing w:line="480" w:lineRule="auto"/>
        <w:rPr>
          <w:spacing w:val="-11"/>
          <w:sz w:val="24"/>
          <w:szCs w:val="24"/>
        </w:rPr>
      </w:pPr>
    </w:p>
    <w:p w:rsidR="00E27362" w:rsidRDefault="00E27362" w:rsidP="00771FE9">
      <w:pPr>
        <w:shd w:val="clear" w:color="auto" w:fill="FFFFFF"/>
        <w:tabs>
          <w:tab w:val="left" w:pos="993"/>
          <w:tab w:val="left" w:leader="dot" w:pos="7380"/>
          <w:tab w:val="right" w:pos="7920"/>
        </w:tabs>
        <w:spacing w:line="480" w:lineRule="auto"/>
        <w:rPr>
          <w:spacing w:val="-11"/>
          <w:sz w:val="24"/>
          <w:szCs w:val="24"/>
        </w:rPr>
      </w:pPr>
    </w:p>
    <w:p w:rsidR="00E27362" w:rsidRDefault="00E27362" w:rsidP="00771FE9">
      <w:pPr>
        <w:shd w:val="clear" w:color="auto" w:fill="FFFFFF"/>
        <w:tabs>
          <w:tab w:val="left" w:pos="993"/>
          <w:tab w:val="left" w:leader="dot" w:pos="7380"/>
          <w:tab w:val="right" w:pos="7920"/>
        </w:tabs>
        <w:spacing w:line="480" w:lineRule="auto"/>
        <w:rPr>
          <w:spacing w:val="-11"/>
          <w:sz w:val="24"/>
          <w:szCs w:val="24"/>
        </w:rPr>
      </w:pPr>
    </w:p>
    <w:p w:rsidR="00E27362" w:rsidRDefault="00E27362" w:rsidP="00771FE9">
      <w:pPr>
        <w:shd w:val="clear" w:color="auto" w:fill="FFFFFF"/>
        <w:tabs>
          <w:tab w:val="left" w:pos="993"/>
          <w:tab w:val="left" w:leader="dot" w:pos="7380"/>
          <w:tab w:val="right" w:pos="7920"/>
        </w:tabs>
        <w:spacing w:line="480" w:lineRule="auto"/>
        <w:rPr>
          <w:spacing w:val="-11"/>
          <w:sz w:val="24"/>
          <w:szCs w:val="24"/>
        </w:rPr>
      </w:pPr>
    </w:p>
    <w:p w:rsidR="00E27362" w:rsidRDefault="00E27362" w:rsidP="00771FE9">
      <w:pPr>
        <w:shd w:val="clear" w:color="auto" w:fill="FFFFFF"/>
        <w:tabs>
          <w:tab w:val="left" w:pos="993"/>
          <w:tab w:val="left" w:leader="dot" w:pos="7380"/>
          <w:tab w:val="right" w:pos="7920"/>
        </w:tabs>
        <w:spacing w:line="480" w:lineRule="auto"/>
        <w:rPr>
          <w:spacing w:val="-11"/>
          <w:sz w:val="24"/>
          <w:szCs w:val="24"/>
        </w:rPr>
      </w:pPr>
    </w:p>
    <w:p w:rsidR="00E27362" w:rsidRDefault="00E27362" w:rsidP="00771FE9">
      <w:pPr>
        <w:shd w:val="clear" w:color="auto" w:fill="FFFFFF"/>
        <w:tabs>
          <w:tab w:val="left" w:pos="993"/>
          <w:tab w:val="left" w:leader="dot" w:pos="7380"/>
          <w:tab w:val="right" w:pos="7920"/>
        </w:tabs>
        <w:spacing w:line="480" w:lineRule="auto"/>
        <w:rPr>
          <w:spacing w:val="-11"/>
          <w:sz w:val="24"/>
          <w:szCs w:val="24"/>
        </w:rPr>
      </w:pPr>
    </w:p>
    <w:p w:rsidR="00E27362" w:rsidRDefault="00E27362" w:rsidP="00771FE9">
      <w:pPr>
        <w:shd w:val="clear" w:color="auto" w:fill="FFFFFF"/>
        <w:tabs>
          <w:tab w:val="left" w:pos="993"/>
          <w:tab w:val="left" w:leader="dot" w:pos="7380"/>
          <w:tab w:val="right" w:pos="7920"/>
        </w:tabs>
        <w:spacing w:line="480" w:lineRule="auto"/>
        <w:rPr>
          <w:spacing w:val="-11"/>
          <w:sz w:val="24"/>
          <w:szCs w:val="24"/>
        </w:rPr>
      </w:pPr>
    </w:p>
    <w:p w:rsidR="00E27362" w:rsidRDefault="00E27362" w:rsidP="00771FE9">
      <w:pPr>
        <w:shd w:val="clear" w:color="auto" w:fill="FFFFFF"/>
        <w:tabs>
          <w:tab w:val="left" w:pos="993"/>
          <w:tab w:val="left" w:leader="dot" w:pos="7380"/>
          <w:tab w:val="right" w:pos="7920"/>
        </w:tabs>
        <w:spacing w:line="480" w:lineRule="auto"/>
        <w:rPr>
          <w:spacing w:val="-11"/>
          <w:sz w:val="24"/>
          <w:szCs w:val="24"/>
        </w:rPr>
      </w:pPr>
    </w:p>
    <w:p w:rsidR="00E27362" w:rsidRDefault="00E27362" w:rsidP="00771FE9">
      <w:pPr>
        <w:shd w:val="clear" w:color="auto" w:fill="FFFFFF"/>
        <w:tabs>
          <w:tab w:val="left" w:pos="993"/>
          <w:tab w:val="left" w:leader="dot" w:pos="7380"/>
          <w:tab w:val="right" w:pos="7920"/>
        </w:tabs>
        <w:spacing w:line="480" w:lineRule="auto"/>
        <w:rPr>
          <w:spacing w:val="-11"/>
          <w:sz w:val="24"/>
          <w:szCs w:val="24"/>
        </w:rPr>
      </w:pPr>
    </w:p>
    <w:p w:rsidR="00E27362" w:rsidRDefault="00E27362" w:rsidP="00771FE9">
      <w:pPr>
        <w:shd w:val="clear" w:color="auto" w:fill="FFFFFF"/>
        <w:tabs>
          <w:tab w:val="left" w:pos="993"/>
          <w:tab w:val="left" w:leader="dot" w:pos="7380"/>
          <w:tab w:val="right" w:pos="7920"/>
        </w:tabs>
        <w:spacing w:line="480" w:lineRule="auto"/>
        <w:rPr>
          <w:spacing w:val="-11"/>
          <w:sz w:val="24"/>
          <w:szCs w:val="24"/>
        </w:rPr>
      </w:pPr>
    </w:p>
    <w:p w:rsidR="00E27362" w:rsidRDefault="00E27362" w:rsidP="00771FE9">
      <w:pPr>
        <w:shd w:val="clear" w:color="auto" w:fill="FFFFFF"/>
        <w:tabs>
          <w:tab w:val="left" w:pos="993"/>
          <w:tab w:val="left" w:leader="dot" w:pos="7380"/>
          <w:tab w:val="right" w:pos="7920"/>
        </w:tabs>
        <w:spacing w:line="480" w:lineRule="auto"/>
        <w:rPr>
          <w:spacing w:val="-11"/>
          <w:sz w:val="24"/>
          <w:szCs w:val="24"/>
        </w:rPr>
      </w:pPr>
    </w:p>
    <w:p w:rsidR="00E27362" w:rsidRDefault="00E27362" w:rsidP="00771FE9">
      <w:pPr>
        <w:shd w:val="clear" w:color="auto" w:fill="FFFFFF"/>
        <w:tabs>
          <w:tab w:val="left" w:pos="993"/>
          <w:tab w:val="left" w:leader="dot" w:pos="7380"/>
          <w:tab w:val="right" w:pos="7920"/>
        </w:tabs>
        <w:spacing w:line="480" w:lineRule="auto"/>
        <w:rPr>
          <w:spacing w:val="-11"/>
          <w:sz w:val="24"/>
          <w:szCs w:val="24"/>
        </w:rPr>
      </w:pPr>
    </w:p>
    <w:p w:rsidR="00E27362" w:rsidRDefault="00E27362" w:rsidP="00771FE9">
      <w:pPr>
        <w:shd w:val="clear" w:color="auto" w:fill="FFFFFF"/>
        <w:tabs>
          <w:tab w:val="left" w:pos="993"/>
          <w:tab w:val="left" w:leader="dot" w:pos="7380"/>
          <w:tab w:val="right" w:pos="7920"/>
        </w:tabs>
        <w:spacing w:line="480" w:lineRule="auto"/>
        <w:rPr>
          <w:spacing w:val="-11"/>
          <w:sz w:val="24"/>
          <w:szCs w:val="24"/>
        </w:rPr>
      </w:pPr>
    </w:p>
    <w:p w:rsidR="00E27362" w:rsidRDefault="00E27362" w:rsidP="00771FE9">
      <w:pPr>
        <w:shd w:val="clear" w:color="auto" w:fill="FFFFFF"/>
        <w:tabs>
          <w:tab w:val="left" w:pos="993"/>
          <w:tab w:val="left" w:leader="dot" w:pos="7380"/>
          <w:tab w:val="right" w:pos="7920"/>
        </w:tabs>
        <w:spacing w:line="480" w:lineRule="auto"/>
        <w:rPr>
          <w:spacing w:val="-11"/>
          <w:sz w:val="24"/>
          <w:szCs w:val="24"/>
        </w:rPr>
      </w:pPr>
    </w:p>
    <w:p w:rsidR="00E27362" w:rsidRDefault="008D67D2" w:rsidP="00771FE9">
      <w:pPr>
        <w:shd w:val="clear" w:color="auto" w:fill="FFFFFF"/>
        <w:tabs>
          <w:tab w:val="left" w:pos="993"/>
          <w:tab w:val="left" w:leader="dot" w:pos="7380"/>
          <w:tab w:val="right" w:pos="7920"/>
        </w:tabs>
        <w:spacing w:line="480" w:lineRule="auto"/>
        <w:jc w:val="center"/>
        <w:rPr>
          <w:b/>
          <w:spacing w:val="-16"/>
          <w:sz w:val="24"/>
          <w:szCs w:val="24"/>
        </w:rPr>
      </w:pPr>
      <w:r>
        <w:rPr>
          <w:b/>
          <w:spacing w:val="-16"/>
          <w:sz w:val="24"/>
          <w:szCs w:val="24"/>
        </w:rPr>
        <w:lastRenderedPageBreak/>
        <w:t>DAFTAR PUSTAKA</w:t>
      </w:r>
    </w:p>
    <w:p w:rsidR="00E27362" w:rsidRDefault="00E27362" w:rsidP="00771FE9">
      <w:pPr>
        <w:shd w:val="clear" w:color="auto" w:fill="FFFFFF"/>
        <w:tabs>
          <w:tab w:val="left" w:pos="993"/>
          <w:tab w:val="left" w:leader="dot" w:pos="7380"/>
          <w:tab w:val="right" w:pos="7920"/>
        </w:tabs>
        <w:spacing w:line="480" w:lineRule="auto"/>
        <w:jc w:val="center"/>
        <w:rPr>
          <w:b/>
          <w:spacing w:val="-16"/>
          <w:sz w:val="24"/>
          <w:szCs w:val="24"/>
        </w:rPr>
      </w:pPr>
    </w:p>
    <w:p w:rsidR="00E27362" w:rsidRDefault="00E27362" w:rsidP="00771FE9">
      <w:pPr>
        <w:shd w:val="clear" w:color="auto" w:fill="FFFFFF"/>
        <w:tabs>
          <w:tab w:val="left" w:pos="993"/>
          <w:tab w:val="left" w:leader="dot" w:pos="7380"/>
          <w:tab w:val="right" w:pos="7920"/>
        </w:tabs>
        <w:spacing w:line="480" w:lineRule="auto"/>
        <w:jc w:val="center"/>
        <w:rPr>
          <w:b/>
          <w:spacing w:val="-16"/>
          <w:sz w:val="24"/>
          <w:szCs w:val="24"/>
        </w:rPr>
      </w:pPr>
    </w:p>
    <w:p w:rsidR="00E27362" w:rsidRDefault="00E27362" w:rsidP="00771FE9">
      <w:pPr>
        <w:shd w:val="clear" w:color="auto" w:fill="FFFFFF"/>
        <w:tabs>
          <w:tab w:val="left" w:pos="993"/>
          <w:tab w:val="left" w:leader="dot" w:pos="7380"/>
          <w:tab w:val="right" w:pos="7920"/>
        </w:tabs>
        <w:spacing w:line="480" w:lineRule="auto"/>
        <w:jc w:val="center"/>
        <w:rPr>
          <w:b/>
          <w:spacing w:val="-16"/>
          <w:sz w:val="24"/>
          <w:szCs w:val="24"/>
        </w:rPr>
      </w:pPr>
    </w:p>
    <w:p w:rsidR="00E27362" w:rsidRDefault="00E27362" w:rsidP="00771FE9">
      <w:pPr>
        <w:shd w:val="clear" w:color="auto" w:fill="FFFFFF"/>
        <w:tabs>
          <w:tab w:val="left" w:pos="993"/>
          <w:tab w:val="left" w:leader="dot" w:pos="7380"/>
          <w:tab w:val="right" w:pos="7920"/>
        </w:tabs>
        <w:spacing w:line="480" w:lineRule="auto"/>
        <w:jc w:val="center"/>
        <w:rPr>
          <w:b/>
          <w:spacing w:val="-16"/>
          <w:sz w:val="24"/>
          <w:szCs w:val="24"/>
        </w:rPr>
      </w:pPr>
    </w:p>
    <w:p w:rsidR="00E27362" w:rsidRDefault="00E27362" w:rsidP="00771FE9">
      <w:pPr>
        <w:shd w:val="clear" w:color="auto" w:fill="FFFFFF"/>
        <w:tabs>
          <w:tab w:val="left" w:pos="993"/>
          <w:tab w:val="left" w:leader="dot" w:pos="7380"/>
          <w:tab w:val="right" w:pos="7920"/>
        </w:tabs>
        <w:spacing w:line="480" w:lineRule="auto"/>
        <w:jc w:val="center"/>
        <w:rPr>
          <w:b/>
          <w:spacing w:val="-16"/>
          <w:sz w:val="24"/>
          <w:szCs w:val="24"/>
        </w:rPr>
      </w:pPr>
    </w:p>
    <w:p w:rsidR="00E27362" w:rsidRDefault="00E27362" w:rsidP="00771FE9">
      <w:pPr>
        <w:shd w:val="clear" w:color="auto" w:fill="FFFFFF"/>
        <w:tabs>
          <w:tab w:val="left" w:pos="993"/>
          <w:tab w:val="left" w:leader="dot" w:pos="7380"/>
          <w:tab w:val="right" w:pos="7920"/>
        </w:tabs>
        <w:spacing w:line="480" w:lineRule="auto"/>
        <w:jc w:val="center"/>
        <w:rPr>
          <w:b/>
          <w:spacing w:val="-16"/>
          <w:sz w:val="24"/>
          <w:szCs w:val="24"/>
        </w:rPr>
      </w:pPr>
    </w:p>
    <w:p w:rsidR="00E27362" w:rsidRDefault="00E27362" w:rsidP="00771FE9">
      <w:pPr>
        <w:shd w:val="clear" w:color="auto" w:fill="FFFFFF"/>
        <w:tabs>
          <w:tab w:val="left" w:pos="993"/>
          <w:tab w:val="left" w:leader="dot" w:pos="7380"/>
          <w:tab w:val="right" w:pos="7920"/>
        </w:tabs>
        <w:spacing w:line="480" w:lineRule="auto"/>
        <w:jc w:val="center"/>
        <w:rPr>
          <w:b/>
          <w:spacing w:val="-16"/>
          <w:sz w:val="24"/>
          <w:szCs w:val="24"/>
        </w:rPr>
      </w:pPr>
    </w:p>
    <w:p w:rsidR="00E27362" w:rsidRDefault="00E27362" w:rsidP="00771FE9">
      <w:pPr>
        <w:shd w:val="clear" w:color="auto" w:fill="FFFFFF"/>
        <w:tabs>
          <w:tab w:val="left" w:pos="993"/>
          <w:tab w:val="left" w:leader="dot" w:pos="7380"/>
          <w:tab w:val="right" w:pos="7920"/>
        </w:tabs>
        <w:spacing w:line="480" w:lineRule="auto"/>
        <w:jc w:val="center"/>
        <w:rPr>
          <w:b/>
          <w:spacing w:val="-16"/>
          <w:sz w:val="24"/>
          <w:szCs w:val="24"/>
        </w:rPr>
      </w:pPr>
    </w:p>
    <w:p w:rsidR="00E27362" w:rsidRDefault="00E27362" w:rsidP="00771FE9">
      <w:pPr>
        <w:shd w:val="clear" w:color="auto" w:fill="FFFFFF"/>
        <w:tabs>
          <w:tab w:val="left" w:pos="993"/>
          <w:tab w:val="left" w:leader="dot" w:pos="7380"/>
          <w:tab w:val="right" w:pos="7920"/>
        </w:tabs>
        <w:spacing w:line="480" w:lineRule="auto"/>
        <w:jc w:val="center"/>
        <w:rPr>
          <w:b/>
          <w:spacing w:val="-16"/>
          <w:sz w:val="24"/>
          <w:szCs w:val="24"/>
        </w:rPr>
      </w:pPr>
    </w:p>
    <w:p w:rsidR="00E27362" w:rsidRDefault="00E27362" w:rsidP="00771FE9">
      <w:pPr>
        <w:shd w:val="clear" w:color="auto" w:fill="FFFFFF"/>
        <w:tabs>
          <w:tab w:val="left" w:pos="993"/>
          <w:tab w:val="left" w:leader="dot" w:pos="7380"/>
          <w:tab w:val="right" w:pos="7920"/>
        </w:tabs>
        <w:spacing w:line="480" w:lineRule="auto"/>
        <w:jc w:val="center"/>
        <w:rPr>
          <w:b/>
          <w:spacing w:val="-16"/>
          <w:sz w:val="24"/>
          <w:szCs w:val="24"/>
        </w:rPr>
      </w:pPr>
    </w:p>
    <w:p w:rsidR="00E27362" w:rsidRDefault="00E27362" w:rsidP="00771FE9">
      <w:pPr>
        <w:shd w:val="clear" w:color="auto" w:fill="FFFFFF"/>
        <w:tabs>
          <w:tab w:val="left" w:pos="993"/>
          <w:tab w:val="left" w:leader="dot" w:pos="7380"/>
          <w:tab w:val="right" w:pos="7920"/>
        </w:tabs>
        <w:spacing w:line="480" w:lineRule="auto"/>
        <w:jc w:val="center"/>
        <w:rPr>
          <w:b/>
          <w:spacing w:val="-16"/>
          <w:sz w:val="24"/>
          <w:szCs w:val="24"/>
        </w:rPr>
      </w:pPr>
    </w:p>
    <w:p w:rsidR="00E27362" w:rsidRDefault="00E27362" w:rsidP="00771FE9">
      <w:pPr>
        <w:shd w:val="clear" w:color="auto" w:fill="FFFFFF"/>
        <w:tabs>
          <w:tab w:val="left" w:pos="993"/>
          <w:tab w:val="left" w:leader="dot" w:pos="7380"/>
          <w:tab w:val="right" w:pos="7920"/>
        </w:tabs>
        <w:spacing w:line="480" w:lineRule="auto"/>
        <w:jc w:val="center"/>
        <w:rPr>
          <w:b/>
          <w:spacing w:val="-16"/>
          <w:sz w:val="24"/>
          <w:szCs w:val="24"/>
        </w:rPr>
      </w:pPr>
    </w:p>
    <w:p w:rsidR="00E27362" w:rsidRDefault="00E27362" w:rsidP="00771FE9">
      <w:pPr>
        <w:shd w:val="clear" w:color="auto" w:fill="FFFFFF"/>
        <w:tabs>
          <w:tab w:val="left" w:pos="993"/>
          <w:tab w:val="left" w:leader="dot" w:pos="7380"/>
          <w:tab w:val="right" w:pos="7920"/>
        </w:tabs>
        <w:spacing w:line="480" w:lineRule="auto"/>
        <w:jc w:val="center"/>
        <w:rPr>
          <w:b/>
          <w:spacing w:val="-16"/>
          <w:sz w:val="24"/>
          <w:szCs w:val="24"/>
        </w:rPr>
      </w:pPr>
    </w:p>
    <w:p w:rsidR="00E27362" w:rsidRDefault="00E27362" w:rsidP="00771FE9">
      <w:pPr>
        <w:shd w:val="clear" w:color="auto" w:fill="FFFFFF"/>
        <w:tabs>
          <w:tab w:val="left" w:pos="993"/>
          <w:tab w:val="left" w:leader="dot" w:pos="7380"/>
          <w:tab w:val="right" w:pos="7920"/>
        </w:tabs>
        <w:spacing w:line="480" w:lineRule="auto"/>
        <w:jc w:val="center"/>
        <w:rPr>
          <w:b/>
          <w:spacing w:val="-16"/>
          <w:sz w:val="24"/>
          <w:szCs w:val="24"/>
        </w:rPr>
      </w:pPr>
    </w:p>
    <w:p w:rsidR="00E27362" w:rsidRDefault="00E27362" w:rsidP="00771FE9">
      <w:pPr>
        <w:shd w:val="clear" w:color="auto" w:fill="FFFFFF"/>
        <w:tabs>
          <w:tab w:val="left" w:pos="993"/>
          <w:tab w:val="left" w:leader="dot" w:pos="7380"/>
          <w:tab w:val="right" w:pos="7920"/>
        </w:tabs>
        <w:spacing w:line="480" w:lineRule="auto"/>
        <w:jc w:val="center"/>
        <w:rPr>
          <w:b/>
          <w:spacing w:val="-16"/>
          <w:sz w:val="24"/>
          <w:szCs w:val="24"/>
        </w:rPr>
      </w:pPr>
    </w:p>
    <w:p w:rsidR="00E27362" w:rsidRDefault="00E27362" w:rsidP="00771FE9">
      <w:pPr>
        <w:shd w:val="clear" w:color="auto" w:fill="FFFFFF"/>
        <w:tabs>
          <w:tab w:val="left" w:pos="993"/>
          <w:tab w:val="left" w:leader="dot" w:pos="7380"/>
          <w:tab w:val="right" w:pos="7920"/>
        </w:tabs>
        <w:spacing w:line="480" w:lineRule="auto"/>
        <w:jc w:val="center"/>
        <w:rPr>
          <w:sz w:val="24"/>
          <w:szCs w:val="24"/>
        </w:rPr>
      </w:pPr>
    </w:p>
    <w:p w:rsidR="00E27362" w:rsidRDefault="00E27362" w:rsidP="00771FE9">
      <w:pPr>
        <w:shd w:val="clear" w:color="auto" w:fill="FFFFFF"/>
        <w:tabs>
          <w:tab w:val="left" w:pos="993"/>
          <w:tab w:val="left" w:leader="dot" w:pos="7380"/>
          <w:tab w:val="right" w:pos="7920"/>
        </w:tabs>
        <w:spacing w:line="480" w:lineRule="auto"/>
        <w:rPr>
          <w:b/>
          <w:spacing w:val="-16"/>
          <w:sz w:val="24"/>
          <w:szCs w:val="24"/>
        </w:rPr>
      </w:pPr>
    </w:p>
    <w:p w:rsidR="00E27362" w:rsidRDefault="00E27362" w:rsidP="00771FE9">
      <w:pPr>
        <w:shd w:val="clear" w:color="auto" w:fill="FFFFFF"/>
        <w:tabs>
          <w:tab w:val="left" w:pos="993"/>
          <w:tab w:val="left" w:leader="dot" w:pos="7380"/>
          <w:tab w:val="right" w:pos="7920"/>
        </w:tabs>
        <w:spacing w:line="480" w:lineRule="auto"/>
        <w:rPr>
          <w:b/>
          <w:spacing w:val="-16"/>
          <w:sz w:val="24"/>
          <w:szCs w:val="24"/>
        </w:rPr>
      </w:pPr>
    </w:p>
    <w:p w:rsidR="00E27362" w:rsidRDefault="00E27362" w:rsidP="00771FE9">
      <w:pPr>
        <w:shd w:val="clear" w:color="auto" w:fill="FFFFFF"/>
        <w:tabs>
          <w:tab w:val="left" w:pos="993"/>
          <w:tab w:val="left" w:leader="dot" w:pos="7380"/>
          <w:tab w:val="right" w:pos="7920"/>
        </w:tabs>
        <w:spacing w:line="480" w:lineRule="auto"/>
        <w:rPr>
          <w:b/>
          <w:spacing w:val="-16"/>
          <w:sz w:val="24"/>
          <w:szCs w:val="24"/>
        </w:rPr>
      </w:pPr>
    </w:p>
    <w:p w:rsidR="00E27362" w:rsidRDefault="00E27362" w:rsidP="00771FE9">
      <w:pPr>
        <w:shd w:val="clear" w:color="auto" w:fill="FFFFFF"/>
        <w:tabs>
          <w:tab w:val="left" w:pos="993"/>
          <w:tab w:val="left" w:leader="dot" w:pos="7380"/>
          <w:tab w:val="right" w:pos="7920"/>
        </w:tabs>
        <w:spacing w:line="480" w:lineRule="auto"/>
        <w:rPr>
          <w:b/>
          <w:spacing w:val="-16"/>
          <w:sz w:val="24"/>
          <w:szCs w:val="24"/>
        </w:rPr>
      </w:pPr>
    </w:p>
    <w:p w:rsidR="00E27362" w:rsidRDefault="00E27362" w:rsidP="00771FE9">
      <w:pPr>
        <w:shd w:val="clear" w:color="auto" w:fill="FFFFFF"/>
        <w:tabs>
          <w:tab w:val="left" w:pos="993"/>
          <w:tab w:val="left" w:leader="dot" w:pos="7380"/>
          <w:tab w:val="right" w:pos="7920"/>
        </w:tabs>
        <w:spacing w:line="480" w:lineRule="auto"/>
        <w:rPr>
          <w:b/>
          <w:spacing w:val="-16"/>
          <w:sz w:val="24"/>
          <w:szCs w:val="24"/>
        </w:rPr>
      </w:pPr>
    </w:p>
    <w:p w:rsidR="00E27362" w:rsidRDefault="00E27362" w:rsidP="00771FE9">
      <w:pPr>
        <w:shd w:val="clear" w:color="auto" w:fill="FFFFFF"/>
        <w:tabs>
          <w:tab w:val="left" w:pos="993"/>
          <w:tab w:val="left" w:leader="dot" w:pos="7380"/>
          <w:tab w:val="right" w:pos="7920"/>
        </w:tabs>
        <w:spacing w:line="480" w:lineRule="auto"/>
        <w:rPr>
          <w:b/>
          <w:spacing w:val="-16"/>
          <w:sz w:val="24"/>
          <w:szCs w:val="24"/>
        </w:rPr>
      </w:pPr>
    </w:p>
    <w:p w:rsidR="008D67D2" w:rsidRDefault="008D67D2" w:rsidP="00771FE9">
      <w:pPr>
        <w:shd w:val="clear" w:color="auto" w:fill="FFFFFF"/>
        <w:tabs>
          <w:tab w:val="left" w:pos="993"/>
          <w:tab w:val="left" w:leader="dot" w:pos="7380"/>
          <w:tab w:val="right" w:pos="7920"/>
        </w:tabs>
        <w:spacing w:line="480" w:lineRule="auto"/>
        <w:jc w:val="center"/>
        <w:rPr>
          <w:b/>
          <w:sz w:val="24"/>
          <w:szCs w:val="24"/>
        </w:rPr>
      </w:pPr>
      <w:r>
        <w:rPr>
          <w:b/>
          <w:spacing w:val="-16"/>
          <w:sz w:val="24"/>
          <w:szCs w:val="24"/>
        </w:rPr>
        <w:lastRenderedPageBreak/>
        <w:t>LAMPIRAN</w:t>
      </w:r>
    </w:p>
    <w:p w:rsidR="000A6172" w:rsidRDefault="000A6172" w:rsidP="00771FE9">
      <w:pPr>
        <w:shd w:val="clear" w:color="auto" w:fill="FFFFFF"/>
        <w:tabs>
          <w:tab w:val="left" w:pos="1004"/>
          <w:tab w:val="left" w:leader="dot" w:pos="7380"/>
          <w:tab w:val="right" w:pos="7920"/>
        </w:tabs>
        <w:spacing w:line="480" w:lineRule="auto"/>
        <w:ind w:left="716"/>
        <w:rPr>
          <w:sz w:val="24"/>
          <w:szCs w:val="24"/>
        </w:rPr>
      </w:pPr>
      <w:r>
        <w:rPr>
          <w:sz w:val="24"/>
          <w:szCs w:val="24"/>
        </w:rPr>
        <w:tab/>
      </w:r>
    </w:p>
    <w:p w:rsidR="000A6172" w:rsidRDefault="000A6172" w:rsidP="00771FE9">
      <w:pPr>
        <w:shd w:val="clear" w:color="auto" w:fill="FFFFFF"/>
        <w:spacing w:line="480" w:lineRule="auto"/>
        <w:jc w:val="center"/>
        <w:rPr>
          <w:spacing w:val="-1"/>
          <w:sz w:val="24"/>
          <w:szCs w:val="24"/>
        </w:rPr>
      </w:pPr>
    </w:p>
    <w:p w:rsidR="00AD24AD" w:rsidRDefault="00AD24AD" w:rsidP="00771FE9">
      <w:pPr>
        <w:shd w:val="clear" w:color="auto" w:fill="FFFFFF"/>
        <w:spacing w:line="480" w:lineRule="auto"/>
        <w:rPr>
          <w:spacing w:val="-1"/>
          <w:sz w:val="24"/>
          <w:szCs w:val="24"/>
        </w:rPr>
      </w:pPr>
    </w:p>
    <w:p w:rsidR="00AD24AD" w:rsidRDefault="00AD24AD" w:rsidP="00771FE9">
      <w:pPr>
        <w:shd w:val="clear" w:color="auto" w:fill="FFFFFF"/>
        <w:spacing w:line="480" w:lineRule="auto"/>
        <w:rPr>
          <w:spacing w:val="-1"/>
          <w:sz w:val="24"/>
          <w:szCs w:val="24"/>
        </w:rPr>
      </w:pPr>
    </w:p>
    <w:p w:rsidR="00CF6CCF" w:rsidRDefault="00CF6CCF" w:rsidP="00771FE9">
      <w:pPr>
        <w:shd w:val="clear" w:color="auto" w:fill="FFFFFF"/>
        <w:spacing w:line="480" w:lineRule="auto"/>
        <w:jc w:val="both"/>
        <w:rPr>
          <w:spacing w:val="-3"/>
          <w:sz w:val="24"/>
          <w:szCs w:val="24"/>
        </w:rPr>
      </w:pPr>
    </w:p>
    <w:p w:rsidR="00CF6CCF" w:rsidRDefault="00CF6CCF" w:rsidP="00771FE9">
      <w:pPr>
        <w:shd w:val="clear" w:color="auto" w:fill="FFFFFF"/>
        <w:spacing w:line="480" w:lineRule="auto"/>
        <w:jc w:val="both"/>
        <w:rPr>
          <w:spacing w:val="-3"/>
          <w:sz w:val="24"/>
          <w:szCs w:val="24"/>
        </w:rPr>
      </w:pPr>
    </w:p>
    <w:p w:rsidR="00CF6CCF" w:rsidRDefault="00CF6CCF" w:rsidP="00771FE9">
      <w:pPr>
        <w:shd w:val="clear" w:color="auto" w:fill="FFFFFF"/>
        <w:spacing w:line="480" w:lineRule="auto"/>
        <w:jc w:val="both"/>
        <w:rPr>
          <w:spacing w:val="-3"/>
          <w:sz w:val="24"/>
          <w:szCs w:val="24"/>
        </w:rPr>
      </w:pPr>
    </w:p>
    <w:p w:rsidR="00CF6CCF" w:rsidRDefault="00CF6CCF" w:rsidP="00771FE9">
      <w:pPr>
        <w:shd w:val="clear" w:color="auto" w:fill="FFFFFF"/>
        <w:spacing w:line="480" w:lineRule="auto"/>
        <w:jc w:val="both"/>
        <w:rPr>
          <w:spacing w:val="-3"/>
          <w:sz w:val="24"/>
          <w:szCs w:val="24"/>
        </w:rPr>
      </w:pPr>
    </w:p>
    <w:p w:rsidR="00CF6CCF" w:rsidRDefault="00CF6CCF" w:rsidP="00771FE9">
      <w:pPr>
        <w:shd w:val="clear" w:color="auto" w:fill="FFFFFF"/>
        <w:spacing w:line="480" w:lineRule="auto"/>
        <w:jc w:val="both"/>
        <w:rPr>
          <w:spacing w:val="-3"/>
          <w:sz w:val="24"/>
          <w:szCs w:val="24"/>
        </w:rPr>
      </w:pPr>
    </w:p>
    <w:p w:rsidR="00CF6CCF" w:rsidRDefault="00CF6CCF" w:rsidP="00771FE9">
      <w:pPr>
        <w:shd w:val="clear" w:color="auto" w:fill="FFFFFF"/>
        <w:spacing w:line="480" w:lineRule="auto"/>
        <w:jc w:val="both"/>
        <w:rPr>
          <w:spacing w:val="-3"/>
          <w:sz w:val="24"/>
          <w:szCs w:val="24"/>
        </w:rPr>
      </w:pPr>
    </w:p>
    <w:p w:rsidR="00CF6CCF" w:rsidRDefault="00CF6CCF" w:rsidP="00771FE9">
      <w:pPr>
        <w:shd w:val="clear" w:color="auto" w:fill="FFFFFF"/>
        <w:spacing w:line="480" w:lineRule="auto"/>
        <w:jc w:val="both"/>
        <w:rPr>
          <w:spacing w:val="-3"/>
          <w:sz w:val="24"/>
          <w:szCs w:val="24"/>
        </w:rPr>
      </w:pPr>
    </w:p>
    <w:p w:rsidR="00361F09" w:rsidRDefault="00361F09" w:rsidP="00771FE9">
      <w:pPr>
        <w:shd w:val="clear" w:color="auto" w:fill="FFFFFF"/>
        <w:spacing w:line="480" w:lineRule="auto"/>
        <w:jc w:val="both"/>
        <w:rPr>
          <w:spacing w:val="-3"/>
          <w:sz w:val="24"/>
          <w:szCs w:val="24"/>
        </w:rPr>
      </w:pPr>
    </w:p>
    <w:sectPr w:rsidR="00361F09" w:rsidSect="00341925">
      <w:footerReference w:type="default" r:id="rId9"/>
      <w:pgSz w:w="11907" w:h="16840" w:code="9"/>
      <w:pgMar w:top="2275" w:right="1699" w:bottom="1699" w:left="227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1576B" w:rsidRDefault="00F1576B" w:rsidP="001751F4">
      <w:r>
        <w:separator/>
      </w:r>
    </w:p>
  </w:endnote>
  <w:endnote w:type="continuationSeparator" w:id="0">
    <w:p w:rsidR="00F1576B" w:rsidRDefault="00F1576B" w:rsidP="001751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5266676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5725F" w:rsidRDefault="0035725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6359F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35725F" w:rsidRDefault="0035725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1576B" w:rsidRDefault="00F1576B" w:rsidP="001751F4">
      <w:r>
        <w:separator/>
      </w:r>
    </w:p>
  </w:footnote>
  <w:footnote w:type="continuationSeparator" w:id="0">
    <w:p w:rsidR="00F1576B" w:rsidRDefault="00F1576B" w:rsidP="001751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3C3228"/>
    <w:multiLevelType w:val="hybridMultilevel"/>
    <w:tmpl w:val="B1EE9E76"/>
    <w:lvl w:ilvl="0" w:tplc="225C68FA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>
    <w:nsid w:val="05552FEE"/>
    <w:multiLevelType w:val="hybridMultilevel"/>
    <w:tmpl w:val="47DADB58"/>
    <w:lvl w:ilvl="0" w:tplc="0104581A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>
    <w:nsid w:val="0782493C"/>
    <w:multiLevelType w:val="hybridMultilevel"/>
    <w:tmpl w:val="45BA6022"/>
    <w:lvl w:ilvl="0" w:tplc="CD8612F2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078B1985"/>
    <w:multiLevelType w:val="hybridMultilevel"/>
    <w:tmpl w:val="6E60F950"/>
    <w:lvl w:ilvl="0" w:tplc="F946A66A">
      <w:start w:val="1"/>
      <w:numFmt w:val="lowerLetter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A271978"/>
    <w:multiLevelType w:val="hybridMultilevel"/>
    <w:tmpl w:val="868E7F8E"/>
    <w:lvl w:ilvl="0" w:tplc="1C1CD450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>
    <w:nsid w:val="0AAA5EFE"/>
    <w:multiLevelType w:val="hybridMultilevel"/>
    <w:tmpl w:val="00FE7012"/>
    <w:lvl w:ilvl="0" w:tplc="CB88BC9C">
      <w:start w:val="1"/>
      <w:numFmt w:val="lowerLetter"/>
      <w:lvlText w:val="%1."/>
      <w:lvlJc w:val="left"/>
      <w:pPr>
        <w:ind w:left="1133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53" w:hanging="360"/>
      </w:pPr>
    </w:lvl>
    <w:lvl w:ilvl="2" w:tplc="0409001B" w:tentative="1">
      <w:start w:val="1"/>
      <w:numFmt w:val="lowerRoman"/>
      <w:lvlText w:val="%3."/>
      <w:lvlJc w:val="right"/>
      <w:pPr>
        <w:ind w:left="2573" w:hanging="180"/>
      </w:pPr>
    </w:lvl>
    <w:lvl w:ilvl="3" w:tplc="0409000F" w:tentative="1">
      <w:start w:val="1"/>
      <w:numFmt w:val="decimal"/>
      <w:lvlText w:val="%4."/>
      <w:lvlJc w:val="left"/>
      <w:pPr>
        <w:ind w:left="3293" w:hanging="360"/>
      </w:pPr>
    </w:lvl>
    <w:lvl w:ilvl="4" w:tplc="04090019" w:tentative="1">
      <w:start w:val="1"/>
      <w:numFmt w:val="lowerLetter"/>
      <w:lvlText w:val="%5."/>
      <w:lvlJc w:val="left"/>
      <w:pPr>
        <w:ind w:left="4013" w:hanging="360"/>
      </w:pPr>
    </w:lvl>
    <w:lvl w:ilvl="5" w:tplc="0409001B" w:tentative="1">
      <w:start w:val="1"/>
      <w:numFmt w:val="lowerRoman"/>
      <w:lvlText w:val="%6."/>
      <w:lvlJc w:val="right"/>
      <w:pPr>
        <w:ind w:left="4733" w:hanging="180"/>
      </w:pPr>
    </w:lvl>
    <w:lvl w:ilvl="6" w:tplc="0409000F" w:tentative="1">
      <w:start w:val="1"/>
      <w:numFmt w:val="decimal"/>
      <w:lvlText w:val="%7."/>
      <w:lvlJc w:val="left"/>
      <w:pPr>
        <w:ind w:left="5453" w:hanging="360"/>
      </w:pPr>
    </w:lvl>
    <w:lvl w:ilvl="7" w:tplc="04090019" w:tentative="1">
      <w:start w:val="1"/>
      <w:numFmt w:val="lowerLetter"/>
      <w:lvlText w:val="%8."/>
      <w:lvlJc w:val="left"/>
      <w:pPr>
        <w:ind w:left="6173" w:hanging="360"/>
      </w:pPr>
    </w:lvl>
    <w:lvl w:ilvl="8" w:tplc="0409001B" w:tentative="1">
      <w:start w:val="1"/>
      <w:numFmt w:val="lowerRoman"/>
      <w:lvlText w:val="%9."/>
      <w:lvlJc w:val="right"/>
      <w:pPr>
        <w:ind w:left="6893" w:hanging="180"/>
      </w:pPr>
    </w:lvl>
  </w:abstractNum>
  <w:abstractNum w:abstractNumId="6">
    <w:nsid w:val="0BE90F7D"/>
    <w:multiLevelType w:val="hybridMultilevel"/>
    <w:tmpl w:val="C2A81F6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CF96C92"/>
    <w:multiLevelType w:val="multilevel"/>
    <w:tmpl w:val="721E5444"/>
    <w:lvl w:ilvl="0">
      <w:start w:val="2"/>
      <w:numFmt w:val="decimal"/>
      <w:lvlText w:val="%1."/>
      <w:lvlJc w:val="left"/>
      <w:pPr>
        <w:ind w:left="0" w:firstLine="0"/>
      </w:pPr>
      <w:rPr>
        <w:rFonts w:ascii="Times New Roman" w:hAnsi="Times New Roman" w:cs="Times New Roman" w:hint="default"/>
        <w:sz w:val="24"/>
        <w:szCs w:val="24"/>
      </w:rPr>
    </w:lvl>
    <w:lvl w:ilvl="1">
      <w:start w:val="2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>
      <w:start w:val="1"/>
      <w:numFmt w:val="bullet"/>
      <w:lvlText w:val=""/>
      <w:lvlJc w:val="left"/>
      <w:pPr>
        <w:ind w:left="2880" w:hanging="360"/>
      </w:pPr>
      <w:rPr>
        <w:rFonts w:ascii="Wingdings" w:hAnsi="Wingdings" w:hint="default"/>
      </w:rPr>
    </w:lvl>
    <w:lvl w:ilvl="4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>
      <w:start w:val="1"/>
      <w:numFmt w:val="upperLetter"/>
      <w:lvlText w:val="%6."/>
      <w:lvlJc w:val="left"/>
      <w:pPr>
        <w:ind w:left="4500" w:hanging="360"/>
      </w:pPr>
      <w:rPr>
        <w:rFonts w:hint="default"/>
      </w:rPr>
    </w:lvl>
    <w:lvl w:ilvl="6">
      <w:start w:val="1"/>
      <w:numFmt w:val="lowerLetter"/>
      <w:lvlText w:val="%7)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>
    <w:nsid w:val="0D2274D3"/>
    <w:multiLevelType w:val="hybridMultilevel"/>
    <w:tmpl w:val="1882978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0E562973"/>
    <w:multiLevelType w:val="multilevel"/>
    <w:tmpl w:val="77E4E266"/>
    <w:lvl w:ilvl="0">
      <w:start w:val="2"/>
      <w:numFmt w:val="decimal"/>
      <w:lvlText w:val="%1."/>
      <w:lvlJc w:val="left"/>
      <w:pPr>
        <w:ind w:left="0" w:firstLine="0"/>
      </w:pPr>
      <w:rPr>
        <w:rFonts w:ascii="Times New Roman" w:hAnsi="Times New Roman" w:cs="Times New Roman" w:hint="default"/>
        <w:sz w:val="24"/>
        <w:szCs w:val="24"/>
      </w:rPr>
    </w:lvl>
    <w:lvl w:ilvl="1">
      <w:start w:val="2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  <w:b w:val="0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>
    <w:nsid w:val="10DC0C18"/>
    <w:multiLevelType w:val="hybridMultilevel"/>
    <w:tmpl w:val="B23ADEC6"/>
    <w:lvl w:ilvl="0" w:tplc="EED05D1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12973DA"/>
    <w:multiLevelType w:val="hybridMultilevel"/>
    <w:tmpl w:val="09EE5EBC"/>
    <w:lvl w:ilvl="0" w:tplc="20F23D10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>
    <w:nsid w:val="11A47ED0"/>
    <w:multiLevelType w:val="hybridMultilevel"/>
    <w:tmpl w:val="0214121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1EF302F"/>
    <w:multiLevelType w:val="hybridMultilevel"/>
    <w:tmpl w:val="9D4032C8"/>
    <w:lvl w:ilvl="0" w:tplc="6AD626BE">
      <w:start w:val="1"/>
      <w:numFmt w:val="lowerLetter"/>
      <w:lvlText w:val="%1."/>
      <w:lvlJc w:val="left"/>
      <w:pPr>
        <w:ind w:left="1069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>
    <w:nsid w:val="134D24E1"/>
    <w:multiLevelType w:val="multilevel"/>
    <w:tmpl w:val="B9B85D6A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sz w:val="24"/>
        <w:szCs w:val="24"/>
      </w:rPr>
    </w:lvl>
    <w:lvl w:ilvl="1">
      <w:start w:val="2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>
      <w:start w:val="1"/>
      <w:numFmt w:val="bullet"/>
      <w:lvlText w:val=""/>
      <w:lvlJc w:val="left"/>
      <w:pPr>
        <w:ind w:left="2880" w:hanging="360"/>
      </w:pPr>
      <w:rPr>
        <w:rFonts w:ascii="Wingdings" w:hAnsi="Wingdings" w:hint="default"/>
      </w:rPr>
    </w:lvl>
    <w:lvl w:ilvl="4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>
      <w:start w:val="1"/>
      <w:numFmt w:val="upperLetter"/>
      <w:lvlText w:val="%6."/>
      <w:lvlJc w:val="left"/>
      <w:pPr>
        <w:ind w:left="4500" w:hanging="360"/>
      </w:pPr>
      <w:rPr>
        <w:rFonts w:hint="default"/>
      </w:rPr>
    </w:lvl>
    <w:lvl w:ilvl="6">
      <w:start w:val="1"/>
      <w:numFmt w:val="lowerLetter"/>
      <w:lvlText w:val="%7)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">
    <w:nsid w:val="141633CF"/>
    <w:multiLevelType w:val="hybridMultilevel"/>
    <w:tmpl w:val="8E78307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>
    <w:nsid w:val="14BB0933"/>
    <w:multiLevelType w:val="hybridMultilevel"/>
    <w:tmpl w:val="5078891E"/>
    <w:lvl w:ilvl="0" w:tplc="222C78D6">
      <w:start w:val="6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15994F55"/>
    <w:multiLevelType w:val="hybridMultilevel"/>
    <w:tmpl w:val="88664C32"/>
    <w:lvl w:ilvl="0" w:tplc="9D347CC8">
      <w:start w:val="3"/>
      <w:numFmt w:val="upperLetter"/>
      <w:lvlText w:val="%1."/>
      <w:lvlJc w:val="left"/>
      <w:pPr>
        <w:ind w:left="14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56" w:hanging="360"/>
      </w:pPr>
    </w:lvl>
    <w:lvl w:ilvl="2" w:tplc="0409001B" w:tentative="1">
      <w:start w:val="1"/>
      <w:numFmt w:val="lowerRoman"/>
      <w:lvlText w:val="%3."/>
      <w:lvlJc w:val="right"/>
      <w:pPr>
        <w:ind w:left="2876" w:hanging="180"/>
      </w:pPr>
    </w:lvl>
    <w:lvl w:ilvl="3" w:tplc="0409000F" w:tentative="1">
      <w:start w:val="1"/>
      <w:numFmt w:val="decimal"/>
      <w:lvlText w:val="%4."/>
      <w:lvlJc w:val="left"/>
      <w:pPr>
        <w:ind w:left="3596" w:hanging="360"/>
      </w:pPr>
    </w:lvl>
    <w:lvl w:ilvl="4" w:tplc="04090019" w:tentative="1">
      <w:start w:val="1"/>
      <w:numFmt w:val="lowerLetter"/>
      <w:lvlText w:val="%5."/>
      <w:lvlJc w:val="left"/>
      <w:pPr>
        <w:ind w:left="4316" w:hanging="360"/>
      </w:pPr>
    </w:lvl>
    <w:lvl w:ilvl="5" w:tplc="0409001B" w:tentative="1">
      <w:start w:val="1"/>
      <w:numFmt w:val="lowerRoman"/>
      <w:lvlText w:val="%6."/>
      <w:lvlJc w:val="right"/>
      <w:pPr>
        <w:ind w:left="5036" w:hanging="180"/>
      </w:pPr>
    </w:lvl>
    <w:lvl w:ilvl="6" w:tplc="0409000F" w:tentative="1">
      <w:start w:val="1"/>
      <w:numFmt w:val="decimal"/>
      <w:lvlText w:val="%7."/>
      <w:lvlJc w:val="left"/>
      <w:pPr>
        <w:ind w:left="5756" w:hanging="360"/>
      </w:pPr>
    </w:lvl>
    <w:lvl w:ilvl="7" w:tplc="04090019" w:tentative="1">
      <w:start w:val="1"/>
      <w:numFmt w:val="lowerLetter"/>
      <w:lvlText w:val="%8."/>
      <w:lvlJc w:val="left"/>
      <w:pPr>
        <w:ind w:left="6476" w:hanging="360"/>
      </w:pPr>
    </w:lvl>
    <w:lvl w:ilvl="8" w:tplc="0409001B" w:tentative="1">
      <w:start w:val="1"/>
      <w:numFmt w:val="lowerRoman"/>
      <w:lvlText w:val="%9."/>
      <w:lvlJc w:val="right"/>
      <w:pPr>
        <w:ind w:left="7196" w:hanging="180"/>
      </w:pPr>
    </w:lvl>
  </w:abstractNum>
  <w:abstractNum w:abstractNumId="18">
    <w:nsid w:val="163E04B6"/>
    <w:multiLevelType w:val="hybridMultilevel"/>
    <w:tmpl w:val="46FC8662"/>
    <w:lvl w:ilvl="0" w:tplc="36605BB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16515339"/>
    <w:multiLevelType w:val="multilevel"/>
    <w:tmpl w:val="98F2E000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sz w:val="24"/>
        <w:szCs w:val="24"/>
      </w:rPr>
    </w:lvl>
    <w:lvl w:ilvl="1">
      <w:start w:val="2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>
      <w:start w:val="1"/>
      <w:numFmt w:val="bullet"/>
      <w:lvlText w:val=""/>
      <w:lvlJc w:val="left"/>
      <w:pPr>
        <w:ind w:left="2880" w:hanging="360"/>
      </w:pPr>
      <w:rPr>
        <w:rFonts w:ascii="Wingdings" w:hAnsi="Wingdings" w:hint="default"/>
      </w:rPr>
    </w:lvl>
    <w:lvl w:ilvl="4">
      <w:start w:val="1"/>
      <w:numFmt w:val="decimal"/>
      <w:lvlText w:val="%5)"/>
      <w:lvlJc w:val="left"/>
      <w:pPr>
        <w:ind w:left="3600" w:hanging="360"/>
      </w:pPr>
      <w:rPr>
        <w:rFonts w:hint="default"/>
        <w:i w:val="0"/>
      </w:rPr>
    </w:lvl>
    <w:lvl w:ilvl="5">
      <w:start w:val="1"/>
      <w:numFmt w:val="upperLetter"/>
      <w:lvlText w:val="%6."/>
      <w:lvlJc w:val="left"/>
      <w:pPr>
        <w:ind w:left="4500" w:hanging="360"/>
      </w:pPr>
      <w:rPr>
        <w:rFonts w:hint="default"/>
      </w:rPr>
    </w:lvl>
    <w:lvl w:ilvl="6">
      <w:start w:val="1"/>
      <w:numFmt w:val="lowerLetter"/>
      <w:lvlText w:val="%7)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0">
    <w:nsid w:val="16B37FBA"/>
    <w:multiLevelType w:val="hybridMultilevel"/>
    <w:tmpl w:val="785E4158"/>
    <w:lvl w:ilvl="0" w:tplc="3BBE6B0C">
      <w:start w:val="2"/>
      <w:numFmt w:val="lowerLetter"/>
      <w:lvlText w:val="%1.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185F33DC"/>
    <w:multiLevelType w:val="hybridMultilevel"/>
    <w:tmpl w:val="12046E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18647629"/>
    <w:multiLevelType w:val="multilevel"/>
    <w:tmpl w:val="F5322DC6"/>
    <w:lvl w:ilvl="0">
      <w:start w:val="2"/>
      <w:numFmt w:val="decimal"/>
      <w:lvlText w:val="%1."/>
      <w:lvlJc w:val="left"/>
      <w:pPr>
        <w:ind w:left="0" w:firstLine="0"/>
      </w:pPr>
      <w:rPr>
        <w:rFonts w:ascii="Times New Roman" w:hAnsi="Times New Roman" w:cs="Times New Roman" w:hint="default"/>
        <w:sz w:val="24"/>
        <w:szCs w:val="24"/>
      </w:rPr>
    </w:lvl>
    <w:lvl w:ilvl="1">
      <w:start w:val="2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  <w:b w:val="0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>
    <w:nsid w:val="19051475"/>
    <w:multiLevelType w:val="hybridMultilevel"/>
    <w:tmpl w:val="B25C2100"/>
    <w:lvl w:ilvl="0" w:tplc="4956C69A">
      <w:start w:val="1"/>
      <w:numFmt w:val="decimal"/>
      <w:lvlText w:val="%1)"/>
      <w:lvlJc w:val="left"/>
      <w:pPr>
        <w:ind w:left="144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>
    <w:nsid w:val="198376D0"/>
    <w:multiLevelType w:val="hybridMultilevel"/>
    <w:tmpl w:val="CB54E120"/>
    <w:lvl w:ilvl="0" w:tplc="64160D36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19D11379"/>
    <w:multiLevelType w:val="hybridMultilevel"/>
    <w:tmpl w:val="BB9274AE"/>
    <w:lvl w:ilvl="0" w:tplc="CD8612F2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>
    <w:nsid w:val="1CCA35C0"/>
    <w:multiLevelType w:val="hybridMultilevel"/>
    <w:tmpl w:val="6E60F950"/>
    <w:lvl w:ilvl="0" w:tplc="F946A66A">
      <w:start w:val="1"/>
      <w:numFmt w:val="lowerLetter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1D68616D"/>
    <w:multiLevelType w:val="hybridMultilevel"/>
    <w:tmpl w:val="6A4C6012"/>
    <w:lvl w:ilvl="0" w:tplc="21E4AC42">
      <w:start w:val="1"/>
      <w:numFmt w:val="decimal"/>
      <w:lvlText w:val="%1)"/>
      <w:lvlJc w:val="left"/>
      <w:pPr>
        <w:ind w:left="1080" w:hanging="360"/>
      </w:pPr>
      <w:rPr>
        <w:rFonts w:ascii="Times New Roman" w:eastAsiaTheme="minorEastAsia" w:hAnsi="Times New Roman" w:cs="Times New Roman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1F117892"/>
    <w:multiLevelType w:val="hybridMultilevel"/>
    <w:tmpl w:val="7D5E1CBE"/>
    <w:lvl w:ilvl="0" w:tplc="BDFE2A1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>
    <w:nsid w:val="20B75418"/>
    <w:multiLevelType w:val="hybridMultilevel"/>
    <w:tmpl w:val="4A5C37B4"/>
    <w:lvl w:ilvl="0" w:tplc="C298D6A0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>
    <w:nsid w:val="22D80406"/>
    <w:multiLevelType w:val="hybridMultilevel"/>
    <w:tmpl w:val="F5E28BE0"/>
    <w:lvl w:ilvl="0" w:tplc="6792A6E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23326208"/>
    <w:multiLevelType w:val="hybridMultilevel"/>
    <w:tmpl w:val="19B0FCA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>
    <w:nsid w:val="243F2D35"/>
    <w:multiLevelType w:val="multilevel"/>
    <w:tmpl w:val="173A7934"/>
    <w:lvl w:ilvl="0">
      <w:start w:val="4"/>
      <w:numFmt w:val="decimal"/>
      <w:lvlText w:val="%1."/>
      <w:lvlJc w:val="left"/>
      <w:pPr>
        <w:ind w:left="0" w:firstLine="0"/>
      </w:pPr>
      <w:rPr>
        <w:rFonts w:ascii="Times New Roman" w:hAnsi="Times New Roman" w:cs="Times New Roman" w:hint="default"/>
        <w:sz w:val="24"/>
        <w:szCs w:val="24"/>
      </w:rPr>
    </w:lvl>
    <w:lvl w:ilvl="1">
      <w:start w:val="2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>
      <w:start w:val="1"/>
      <w:numFmt w:val="bullet"/>
      <w:lvlText w:val=""/>
      <w:lvlJc w:val="left"/>
      <w:pPr>
        <w:ind w:left="2880" w:hanging="360"/>
      </w:pPr>
      <w:rPr>
        <w:rFonts w:ascii="Wingdings" w:hAnsi="Wingdings" w:hint="default"/>
      </w:rPr>
    </w:lvl>
    <w:lvl w:ilvl="4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>
      <w:start w:val="1"/>
      <w:numFmt w:val="upperLetter"/>
      <w:lvlText w:val="%6."/>
      <w:lvlJc w:val="left"/>
      <w:pPr>
        <w:ind w:left="4500" w:hanging="360"/>
      </w:pPr>
      <w:rPr>
        <w:rFonts w:hint="default"/>
      </w:rPr>
    </w:lvl>
    <w:lvl w:ilvl="6">
      <w:start w:val="1"/>
      <w:numFmt w:val="lowerLetter"/>
      <w:lvlText w:val="%7)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3">
    <w:nsid w:val="24B270B9"/>
    <w:multiLevelType w:val="hybridMultilevel"/>
    <w:tmpl w:val="BEB021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24FA4577"/>
    <w:multiLevelType w:val="hybridMultilevel"/>
    <w:tmpl w:val="3D86B8C2"/>
    <w:lvl w:ilvl="0" w:tplc="28247564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8676C13A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28247564">
      <w:start w:val="1"/>
      <w:numFmt w:val="lowerLetter"/>
      <w:lvlText w:val="%3."/>
      <w:lvlJc w:val="left"/>
      <w:pPr>
        <w:ind w:left="2880" w:hanging="180"/>
      </w:pPr>
      <w:rPr>
        <w:rFonts w:hint="default"/>
      </w:rPr>
    </w:lvl>
    <w:lvl w:ilvl="3" w:tplc="601A4208">
      <w:start w:val="1"/>
      <w:numFmt w:val="decimal"/>
      <w:lvlText w:val="%4)"/>
      <w:lvlJc w:val="left"/>
      <w:pPr>
        <w:ind w:left="3600" w:hanging="360"/>
      </w:pPr>
      <w:rPr>
        <w:rFonts w:hint="default"/>
      </w:rPr>
    </w:lvl>
    <w:lvl w:ilvl="4" w:tplc="04090015">
      <w:start w:val="1"/>
      <w:numFmt w:val="upperLetter"/>
      <w:lvlText w:val="%5."/>
      <w:lvlJc w:val="left"/>
      <w:pPr>
        <w:ind w:left="4320" w:hanging="360"/>
      </w:pPr>
      <w:rPr>
        <w:rFonts w:hint="default"/>
      </w:rPr>
    </w:lvl>
    <w:lvl w:ilvl="5" w:tplc="F634BD34">
      <w:start w:val="1"/>
      <w:numFmt w:val="upperLetter"/>
      <w:lvlText w:val="%6."/>
      <w:lvlJc w:val="left"/>
      <w:pPr>
        <w:ind w:left="5220" w:hanging="360"/>
      </w:pPr>
      <w:rPr>
        <w:rFonts w:hint="default"/>
      </w:rPr>
    </w:lvl>
    <w:lvl w:ilvl="6" w:tplc="AAF866EA">
      <w:start w:val="1"/>
      <w:numFmt w:val="lowerLetter"/>
      <w:lvlText w:val="%7)"/>
      <w:lvlJc w:val="left"/>
      <w:pPr>
        <w:ind w:left="5760" w:hanging="360"/>
      </w:pPr>
      <w:rPr>
        <w:rFonts w:hint="default"/>
      </w:rPr>
    </w:lvl>
    <w:lvl w:ilvl="7" w:tplc="009A967A">
      <w:start w:val="1"/>
      <w:numFmt w:val="decimal"/>
      <w:lvlText w:val="%8)"/>
      <w:lvlJc w:val="left"/>
      <w:pPr>
        <w:ind w:left="6480" w:hanging="360"/>
      </w:pPr>
      <w:rPr>
        <w:rFonts w:hint="default"/>
      </w:r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>
    <w:nsid w:val="25E02C98"/>
    <w:multiLevelType w:val="hybridMultilevel"/>
    <w:tmpl w:val="D9308660"/>
    <w:lvl w:ilvl="0" w:tplc="BA42F9C4">
      <w:start w:val="1"/>
      <w:numFmt w:val="decimal"/>
      <w:lvlText w:val="%1)"/>
      <w:lvlJc w:val="left"/>
      <w:pPr>
        <w:ind w:left="144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>
    <w:nsid w:val="26AC557B"/>
    <w:multiLevelType w:val="hybridMultilevel"/>
    <w:tmpl w:val="8320FC56"/>
    <w:lvl w:ilvl="0" w:tplc="8B56EACE">
      <w:start w:val="1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7">
    <w:nsid w:val="27727F60"/>
    <w:multiLevelType w:val="hybridMultilevel"/>
    <w:tmpl w:val="786094A4"/>
    <w:lvl w:ilvl="0" w:tplc="E260344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ECCCFA58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DF0F364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F8B4C686">
      <w:start w:val="1"/>
      <w:numFmt w:val="lowerLetter"/>
      <w:lvlText w:val="%8)"/>
      <w:lvlJc w:val="left"/>
      <w:pPr>
        <w:ind w:left="5760" w:hanging="360"/>
      </w:pPr>
      <w:rPr>
        <w:rFonts w:hint="default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278F45B7"/>
    <w:multiLevelType w:val="hybridMultilevel"/>
    <w:tmpl w:val="6E60F950"/>
    <w:lvl w:ilvl="0" w:tplc="F946A66A">
      <w:start w:val="1"/>
      <w:numFmt w:val="lowerLetter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28BA2C98"/>
    <w:multiLevelType w:val="hybridMultilevel"/>
    <w:tmpl w:val="DE9A5C3E"/>
    <w:lvl w:ilvl="0" w:tplc="A7F4AA0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29DC04AA"/>
    <w:multiLevelType w:val="hybridMultilevel"/>
    <w:tmpl w:val="95E27D0C"/>
    <w:lvl w:ilvl="0" w:tplc="DE3C22E2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1">
    <w:nsid w:val="31460006"/>
    <w:multiLevelType w:val="hybridMultilevel"/>
    <w:tmpl w:val="01162804"/>
    <w:lvl w:ilvl="0" w:tplc="CD8612F2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>
    <w:nsid w:val="31E2715F"/>
    <w:multiLevelType w:val="hybridMultilevel"/>
    <w:tmpl w:val="B36011DE"/>
    <w:lvl w:ilvl="0" w:tplc="F7E24250">
      <w:start w:val="1"/>
      <w:numFmt w:val="lowerLetter"/>
      <w:lvlText w:val="%1."/>
      <w:lvlJc w:val="left"/>
      <w:pPr>
        <w:ind w:left="1170" w:hanging="360"/>
      </w:pPr>
      <w:rPr>
        <w:rFonts w:ascii="Times New Roman" w:eastAsiaTheme="minorEastAsia" w:hAnsi="Times New Roman" w:cs="Times New Roman"/>
        <w:b w:val="0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3">
    <w:nsid w:val="343F1F7B"/>
    <w:multiLevelType w:val="hybridMultilevel"/>
    <w:tmpl w:val="DD1AB66A"/>
    <w:lvl w:ilvl="0" w:tplc="FEACD660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4">
    <w:nsid w:val="34EF6942"/>
    <w:multiLevelType w:val="hybridMultilevel"/>
    <w:tmpl w:val="AA8E9FEA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5">
    <w:nsid w:val="359B2822"/>
    <w:multiLevelType w:val="hybridMultilevel"/>
    <w:tmpl w:val="B9905272"/>
    <w:lvl w:ilvl="0" w:tplc="BDA638A4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375D2878"/>
    <w:multiLevelType w:val="hybridMultilevel"/>
    <w:tmpl w:val="D9205D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3B46262F"/>
    <w:multiLevelType w:val="hybridMultilevel"/>
    <w:tmpl w:val="B1F0EB50"/>
    <w:lvl w:ilvl="0" w:tplc="1192590C">
      <w:start w:val="1"/>
      <w:numFmt w:val="lowerLetter"/>
      <w:lvlText w:val="%1)"/>
      <w:lvlJc w:val="left"/>
      <w:pPr>
        <w:ind w:left="144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8">
    <w:nsid w:val="3BE87D04"/>
    <w:multiLevelType w:val="hybridMultilevel"/>
    <w:tmpl w:val="9CC6F880"/>
    <w:lvl w:ilvl="0" w:tplc="A6C08F4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>
    <w:nsid w:val="3BF27BD8"/>
    <w:multiLevelType w:val="hybridMultilevel"/>
    <w:tmpl w:val="E05246B2"/>
    <w:lvl w:ilvl="0" w:tplc="41745AC6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0">
    <w:nsid w:val="3C8D3919"/>
    <w:multiLevelType w:val="hybridMultilevel"/>
    <w:tmpl w:val="855C7CE2"/>
    <w:lvl w:ilvl="0" w:tplc="8BF6DFE2">
      <w:start w:val="3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>
    <w:nsid w:val="3DAB76B7"/>
    <w:multiLevelType w:val="hybridMultilevel"/>
    <w:tmpl w:val="AB6CD3C2"/>
    <w:lvl w:ilvl="0" w:tplc="29783390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2">
    <w:nsid w:val="3DF767AC"/>
    <w:multiLevelType w:val="singleLevel"/>
    <w:tmpl w:val="BD32A2D0"/>
    <w:lvl w:ilvl="0">
      <w:start w:val="1"/>
      <w:numFmt w:val="decimal"/>
      <w:lvlText w:val="%1)"/>
      <w:legacy w:legacy="1" w:legacySpace="0" w:legacyIndent="398"/>
      <w:lvlJc w:val="left"/>
      <w:rPr>
        <w:rFonts w:ascii="Times New Roman" w:hAnsi="Times New Roman" w:cs="Times New Roman" w:hint="default"/>
        <w:b w:val="0"/>
      </w:rPr>
    </w:lvl>
  </w:abstractNum>
  <w:abstractNum w:abstractNumId="53">
    <w:nsid w:val="3E3D5F85"/>
    <w:multiLevelType w:val="hybridMultilevel"/>
    <w:tmpl w:val="14A453D2"/>
    <w:lvl w:ilvl="0" w:tplc="1A989176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>
    <w:nsid w:val="3E451609"/>
    <w:multiLevelType w:val="hybridMultilevel"/>
    <w:tmpl w:val="F76CA062"/>
    <w:lvl w:ilvl="0" w:tplc="5D866632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>
    <w:nsid w:val="3ECD7E44"/>
    <w:multiLevelType w:val="hybridMultilevel"/>
    <w:tmpl w:val="D5F6EB6E"/>
    <w:lvl w:ilvl="0" w:tplc="B7364956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6">
    <w:nsid w:val="400079B9"/>
    <w:multiLevelType w:val="hybridMultilevel"/>
    <w:tmpl w:val="2640C390"/>
    <w:lvl w:ilvl="0" w:tplc="397A6214">
      <w:start w:val="1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7">
    <w:nsid w:val="441756DF"/>
    <w:multiLevelType w:val="hybridMultilevel"/>
    <w:tmpl w:val="9E1C2B58"/>
    <w:lvl w:ilvl="0" w:tplc="3502D72C">
      <w:start w:val="1"/>
      <w:numFmt w:val="lowerLetter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8">
    <w:nsid w:val="459A65C9"/>
    <w:multiLevelType w:val="hybridMultilevel"/>
    <w:tmpl w:val="D096B80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9">
    <w:nsid w:val="45EC2289"/>
    <w:multiLevelType w:val="hybridMultilevel"/>
    <w:tmpl w:val="A20C2EB2"/>
    <w:lvl w:ilvl="0" w:tplc="985EF76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>
    <w:nsid w:val="473929CD"/>
    <w:multiLevelType w:val="hybridMultilevel"/>
    <w:tmpl w:val="C1BA6F20"/>
    <w:lvl w:ilvl="0" w:tplc="39C6E3D4">
      <w:start w:val="1"/>
      <w:numFmt w:val="decimal"/>
      <w:lvlText w:val="%1)"/>
      <w:lvlJc w:val="left"/>
      <w:pPr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1">
    <w:nsid w:val="479B45B8"/>
    <w:multiLevelType w:val="hybridMultilevel"/>
    <w:tmpl w:val="077A102C"/>
    <w:lvl w:ilvl="0" w:tplc="885820A4">
      <w:start w:val="1"/>
      <w:numFmt w:val="decimal"/>
      <w:lvlText w:val="%1)"/>
      <w:lvlJc w:val="left"/>
      <w:pPr>
        <w:ind w:left="3600" w:hanging="360"/>
      </w:pPr>
      <w:rPr>
        <w:rFonts w:hint="default"/>
      </w:rPr>
    </w:lvl>
    <w:lvl w:ilvl="1" w:tplc="FDD0D742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EE62ABFC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1">
      <w:start w:val="1"/>
      <w:numFmt w:val="decimal"/>
      <w:lvlText w:val="%5)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>
    <w:nsid w:val="482737CD"/>
    <w:multiLevelType w:val="hybridMultilevel"/>
    <w:tmpl w:val="6BFE8C0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>
    <w:nsid w:val="48BD4C42"/>
    <w:multiLevelType w:val="hybridMultilevel"/>
    <w:tmpl w:val="933ABECE"/>
    <w:lvl w:ilvl="0" w:tplc="88165C26">
      <w:start w:val="1"/>
      <w:numFmt w:val="decimal"/>
      <w:lvlText w:val="%1)"/>
      <w:lvlJc w:val="left"/>
      <w:pPr>
        <w:ind w:left="21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>
    <w:nsid w:val="492C5158"/>
    <w:multiLevelType w:val="hybridMultilevel"/>
    <w:tmpl w:val="4A10DE68"/>
    <w:lvl w:ilvl="0" w:tplc="DBEEE914">
      <w:start w:val="1"/>
      <w:numFmt w:val="decimal"/>
      <w:lvlText w:val="%1)"/>
      <w:lvlJc w:val="left"/>
      <w:pPr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5">
    <w:nsid w:val="4ABB3BF8"/>
    <w:multiLevelType w:val="hybridMultilevel"/>
    <w:tmpl w:val="15327C5C"/>
    <w:lvl w:ilvl="0" w:tplc="944E01D2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6">
    <w:nsid w:val="4C5C1A3E"/>
    <w:multiLevelType w:val="hybridMultilevel"/>
    <w:tmpl w:val="442CA96A"/>
    <w:lvl w:ilvl="0" w:tplc="D8DADB0E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7">
    <w:nsid w:val="4CE36D77"/>
    <w:multiLevelType w:val="hybridMultilevel"/>
    <w:tmpl w:val="81285A58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8">
    <w:nsid w:val="4D4F0545"/>
    <w:multiLevelType w:val="hybridMultilevel"/>
    <w:tmpl w:val="361AF93A"/>
    <w:lvl w:ilvl="0" w:tplc="B08A2AB4">
      <w:start w:val="1"/>
      <w:numFmt w:val="lowerLetter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9">
    <w:nsid w:val="50BF6AB8"/>
    <w:multiLevelType w:val="hybridMultilevel"/>
    <w:tmpl w:val="71CE6856"/>
    <w:lvl w:ilvl="0" w:tplc="583E9458">
      <w:start w:val="1"/>
      <w:numFmt w:val="decimal"/>
      <w:lvlText w:val="%1)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0">
    <w:nsid w:val="50F928AA"/>
    <w:multiLevelType w:val="multilevel"/>
    <w:tmpl w:val="DABCFB34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sz w:val="24"/>
        <w:szCs w:val="24"/>
      </w:rPr>
    </w:lvl>
    <w:lvl w:ilvl="1">
      <w:start w:val="2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>
      <w:start w:val="1"/>
      <w:numFmt w:val="bullet"/>
      <w:lvlText w:val=""/>
      <w:lvlJc w:val="left"/>
      <w:pPr>
        <w:ind w:left="2880" w:hanging="360"/>
      </w:pPr>
      <w:rPr>
        <w:rFonts w:ascii="Wingdings" w:hAnsi="Wingdings" w:hint="default"/>
      </w:rPr>
    </w:lvl>
    <w:lvl w:ilvl="4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>
      <w:start w:val="1"/>
      <w:numFmt w:val="upperLetter"/>
      <w:lvlText w:val="%6."/>
      <w:lvlJc w:val="left"/>
      <w:pPr>
        <w:ind w:left="360" w:hanging="360"/>
      </w:pPr>
      <w:rPr>
        <w:rFonts w:hint="default"/>
      </w:rPr>
    </w:lvl>
    <w:lvl w:ilvl="6">
      <w:start w:val="1"/>
      <w:numFmt w:val="lowerLetter"/>
      <w:lvlText w:val="%7)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1">
    <w:nsid w:val="52914088"/>
    <w:multiLevelType w:val="hybridMultilevel"/>
    <w:tmpl w:val="FFA8557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>
    <w:nsid w:val="53860661"/>
    <w:multiLevelType w:val="hybridMultilevel"/>
    <w:tmpl w:val="E10E9726"/>
    <w:lvl w:ilvl="0" w:tplc="177A06FE">
      <w:start w:val="1"/>
      <w:numFmt w:val="decimal"/>
      <w:lvlText w:val="%1)"/>
      <w:lvlJc w:val="left"/>
      <w:pPr>
        <w:ind w:left="3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>
    <w:nsid w:val="53AD4946"/>
    <w:multiLevelType w:val="hybridMultilevel"/>
    <w:tmpl w:val="45DC90EE"/>
    <w:lvl w:ilvl="0" w:tplc="62A6F58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>
    <w:nsid w:val="53B76692"/>
    <w:multiLevelType w:val="hybridMultilevel"/>
    <w:tmpl w:val="58FE94DE"/>
    <w:lvl w:ilvl="0" w:tplc="F88228CA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5">
    <w:nsid w:val="5436506F"/>
    <w:multiLevelType w:val="hybridMultilevel"/>
    <w:tmpl w:val="A0AC4E84"/>
    <w:lvl w:ilvl="0" w:tplc="89CE2BD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>
    <w:nsid w:val="580F79C6"/>
    <w:multiLevelType w:val="hybridMultilevel"/>
    <w:tmpl w:val="F2D6C70C"/>
    <w:lvl w:ilvl="0" w:tplc="FDDC9E36">
      <w:start w:val="1"/>
      <w:numFmt w:val="decimal"/>
      <w:lvlText w:val="%1)"/>
      <w:lvlJc w:val="left"/>
      <w:pPr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7">
    <w:nsid w:val="58767CA4"/>
    <w:multiLevelType w:val="hybridMultilevel"/>
    <w:tmpl w:val="C660FBFE"/>
    <w:lvl w:ilvl="0" w:tplc="F9CA7F00">
      <w:start w:val="6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>
    <w:nsid w:val="5BA33C0C"/>
    <w:multiLevelType w:val="hybridMultilevel"/>
    <w:tmpl w:val="0488177C"/>
    <w:lvl w:ilvl="0" w:tplc="963297C0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9">
    <w:nsid w:val="5CDD484F"/>
    <w:multiLevelType w:val="hybridMultilevel"/>
    <w:tmpl w:val="DD9C50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>
    <w:nsid w:val="5D235165"/>
    <w:multiLevelType w:val="hybridMultilevel"/>
    <w:tmpl w:val="0DEC6894"/>
    <w:lvl w:ilvl="0" w:tplc="D5F49A76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1">
    <w:nsid w:val="5DCB0929"/>
    <w:multiLevelType w:val="hybridMultilevel"/>
    <w:tmpl w:val="9F923DF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>
    <w:nsid w:val="5FDF4368"/>
    <w:multiLevelType w:val="hybridMultilevel"/>
    <w:tmpl w:val="7DF24F6A"/>
    <w:lvl w:ilvl="0" w:tplc="5A164FD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3">
    <w:nsid w:val="6077060B"/>
    <w:multiLevelType w:val="multilevel"/>
    <w:tmpl w:val="26C0EE0C"/>
    <w:lvl w:ilvl="0">
      <w:start w:val="1"/>
      <w:numFmt w:val="decimal"/>
      <w:lvlText w:val="%1."/>
      <w:lvlJc w:val="left"/>
      <w:rPr>
        <w:rFonts w:hint="default"/>
        <w:sz w:val="24"/>
        <w:szCs w:val="24"/>
      </w:rPr>
    </w:lvl>
    <w:lvl w:ilvl="1">
      <w:start w:val="2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>
      <w:start w:val="1"/>
      <w:numFmt w:val="bullet"/>
      <w:lvlText w:val=""/>
      <w:lvlJc w:val="left"/>
      <w:pPr>
        <w:ind w:left="2880" w:hanging="360"/>
      </w:pPr>
      <w:rPr>
        <w:rFonts w:ascii="Wingdings" w:hAnsi="Wingdings" w:hint="default"/>
      </w:rPr>
    </w:lvl>
    <w:lvl w:ilvl="4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>
      <w:start w:val="1"/>
      <w:numFmt w:val="upperLetter"/>
      <w:lvlText w:val="%6."/>
      <w:lvlJc w:val="left"/>
      <w:pPr>
        <w:ind w:left="360" w:hanging="360"/>
      </w:pPr>
      <w:rPr>
        <w:rFonts w:hint="default"/>
      </w:rPr>
    </w:lvl>
    <w:lvl w:ilvl="6">
      <w:start w:val="1"/>
      <w:numFmt w:val="lowerLetter"/>
      <w:lvlText w:val="%7)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>
    <w:nsid w:val="60D479C7"/>
    <w:multiLevelType w:val="hybridMultilevel"/>
    <w:tmpl w:val="0AC227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>
    <w:nsid w:val="60FB57C9"/>
    <w:multiLevelType w:val="hybridMultilevel"/>
    <w:tmpl w:val="C6B47E1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6">
    <w:nsid w:val="610A169E"/>
    <w:multiLevelType w:val="hybridMultilevel"/>
    <w:tmpl w:val="92183A52"/>
    <w:lvl w:ilvl="0" w:tplc="2F2050C2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7">
    <w:nsid w:val="62A4765C"/>
    <w:multiLevelType w:val="hybridMultilevel"/>
    <w:tmpl w:val="E79871C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8">
    <w:nsid w:val="66AB6D6C"/>
    <w:multiLevelType w:val="hybridMultilevel"/>
    <w:tmpl w:val="B7A6F068"/>
    <w:lvl w:ilvl="0" w:tplc="2BAE236E">
      <w:start w:val="1"/>
      <w:numFmt w:val="decimal"/>
      <w:lvlText w:val="%1)"/>
      <w:lvlJc w:val="left"/>
      <w:pPr>
        <w:ind w:left="61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840" w:hanging="360"/>
      </w:pPr>
    </w:lvl>
    <w:lvl w:ilvl="2" w:tplc="0409001B" w:tentative="1">
      <w:start w:val="1"/>
      <w:numFmt w:val="lowerRoman"/>
      <w:lvlText w:val="%3."/>
      <w:lvlJc w:val="right"/>
      <w:pPr>
        <w:ind w:left="7560" w:hanging="180"/>
      </w:pPr>
    </w:lvl>
    <w:lvl w:ilvl="3" w:tplc="0409000F" w:tentative="1">
      <w:start w:val="1"/>
      <w:numFmt w:val="decimal"/>
      <w:lvlText w:val="%4."/>
      <w:lvlJc w:val="left"/>
      <w:pPr>
        <w:ind w:left="8280" w:hanging="360"/>
      </w:pPr>
    </w:lvl>
    <w:lvl w:ilvl="4" w:tplc="04090019" w:tentative="1">
      <w:start w:val="1"/>
      <w:numFmt w:val="lowerLetter"/>
      <w:lvlText w:val="%5."/>
      <w:lvlJc w:val="left"/>
      <w:pPr>
        <w:ind w:left="9000" w:hanging="360"/>
      </w:pPr>
    </w:lvl>
    <w:lvl w:ilvl="5" w:tplc="0409001B" w:tentative="1">
      <w:start w:val="1"/>
      <w:numFmt w:val="lowerRoman"/>
      <w:lvlText w:val="%6."/>
      <w:lvlJc w:val="right"/>
      <w:pPr>
        <w:ind w:left="9720" w:hanging="180"/>
      </w:pPr>
    </w:lvl>
    <w:lvl w:ilvl="6" w:tplc="0409000F" w:tentative="1">
      <w:start w:val="1"/>
      <w:numFmt w:val="decimal"/>
      <w:lvlText w:val="%7."/>
      <w:lvlJc w:val="left"/>
      <w:pPr>
        <w:ind w:left="10440" w:hanging="360"/>
      </w:pPr>
    </w:lvl>
    <w:lvl w:ilvl="7" w:tplc="04090019" w:tentative="1">
      <w:start w:val="1"/>
      <w:numFmt w:val="lowerLetter"/>
      <w:lvlText w:val="%8."/>
      <w:lvlJc w:val="left"/>
      <w:pPr>
        <w:ind w:left="11160" w:hanging="360"/>
      </w:pPr>
    </w:lvl>
    <w:lvl w:ilvl="8" w:tplc="0409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89">
    <w:nsid w:val="66F20D5D"/>
    <w:multiLevelType w:val="hybridMultilevel"/>
    <w:tmpl w:val="171E2A68"/>
    <w:lvl w:ilvl="0" w:tplc="D06E8DA0">
      <w:start w:val="1"/>
      <w:numFmt w:val="decimal"/>
      <w:lvlText w:val="%1)"/>
      <w:lvlJc w:val="left"/>
      <w:pPr>
        <w:ind w:left="21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0">
    <w:nsid w:val="676D128C"/>
    <w:multiLevelType w:val="hybridMultilevel"/>
    <w:tmpl w:val="C60AF53E"/>
    <w:lvl w:ilvl="0" w:tplc="75D85978">
      <w:start w:val="1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1">
    <w:nsid w:val="684B5A8F"/>
    <w:multiLevelType w:val="hybridMultilevel"/>
    <w:tmpl w:val="C01A4CAE"/>
    <w:lvl w:ilvl="0" w:tplc="E8386EB0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2">
    <w:nsid w:val="68FC592F"/>
    <w:multiLevelType w:val="hybridMultilevel"/>
    <w:tmpl w:val="4BB827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>
    <w:nsid w:val="693437C6"/>
    <w:multiLevelType w:val="hybridMultilevel"/>
    <w:tmpl w:val="D5CEC6FE"/>
    <w:lvl w:ilvl="0" w:tplc="FF08771C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4">
    <w:nsid w:val="6A021ED2"/>
    <w:multiLevelType w:val="hybridMultilevel"/>
    <w:tmpl w:val="5CA22856"/>
    <w:lvl w:ilvl="0" w:tplc="38090011">
      <w:start w:val="1"/>
      <w:numFmt w:val="decimal"/>
      <w:lvlText w:val="%1)"/>
      <w:lvlJc w:val="left"/>
      <w:pPr>
        <w:ind w:left="2420" w:hanging="360"/>
      </w:pPr>
    </w:lvl>
    <w:lvl w:ilvl="1" w:tplc="38090019" w:tentative="1">
      <w:start w:val="1"/>
      <w:numFmt w:val="lowerLetter"/>
      <w:lvlText w:val="%2."/>
      <w:lvlJc w:val="left"/>
      <w:pPr>
        <w:ind w:left="3140" w:hanging="360"/>
      </w:pPr>
    </w:lvl>
    <w:lvl w:ilvl="2" w:tplc="3809001B" w:tentative="1">
      <w:start w:val="1"/>
      <w:numFmt w:val="lowerRoman"/>
      <w:lvlText w:val="%3."/>
      <w:lvlJc w:val="right"/>
      <w:pPr>
        <w:ind w:left="3860" w:hanging="180"/>
      </w:pPr>
    </w:lvl>
    <w:lvl w:ilvl="3" w:tplc="3809000F" w:tentative="1">
      <w:start w:val="1"/>
      <w:numFmt w:val="decimal"/>
      <w:lvlText w:val="%4."/>
      <w:lvlJc w:val="left"/>
      <w:pPr>
        <w:ind w:left="4580" w:hanging="360"/>
      </w:pPr>
    </w:lvl>
    <w:lvl w:ilvl="4" w:tplc="38090019" w:tentative="1">
      <w:start w:val="1"/>
      <w:numFmt w:val="lowerLetter"/>
      <w:lvlText w:val="%5."/>
      <w:lvlJc w:val="left"/>
      <w:pPr>
        <w:ind w:left="5300" w:hanging="360"/>
      </w:pPr>
    </w:lvl>
    <w:lvl w:ilvl="5" w:tplc="3809001B" w:tentative="1">
      <w:start w:val="1"/>
      <w:numFmt w:val="lowerRoman"/>
      <w:lvlText w:val="%6."/>
      <w:lvlJc w:val="right"/>
      <w:pPr>
        <w:ind w:left="6020" w:hanging="180"/>
      </w:pPr>
    </w:lvl>
    <w:lvl w:ilvl="6" w:tplc="3809000F" w:tentative="1">
      <w:start w:val="1"/>
      <w:numFmt w:val="decimal"/>
      <w:lvlText w:val="%7."/>
      <w:lvlJc w:val="left"/>
      <w:pPr>
        <w:ind w:left="6740" w:hanging="360"/>
      </w:pPr>
    </w:lvl>
    <w:lvl w:ilvl="7" w:tplc="38090019" w:tentative="1">
      <w:start w:val="1"/>
      <w:numFmt w:val="lowerLetter"/>
      <w:lvlText w:val="%8."/>
      <w:lvlJc w:val="left"/>
      <w:pPr>
        <w:ind w:left="7460" w:hanging="360"/>
      </w:pPr>
    </w:lvl>
    <w:lvl w:ilvl="8" w:tplc="3809001B" w:tentative="1">
      <w:start w:val="1"/>
      <w:numFmt w:val="lowerRoman"/>
      <w:lvlText w:val="%9."/>
      <w:lvlJc w:val="right"/>
      <w:pPr>
        <w:ind w:left="8180" w:hanging="180"/>
      </w:pPr>
    </w:lvl>
  </w:abstractNum>
  <w:abstractNum w:abstractNumId="95">
    <w:nsid w:val="6A865F61"/>
    <w:multiLevelType w:val="hybridMultilevel"/>
    <w:tmpl w:val="061EF04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>
    <w:nsid w:val="6BC24B47"/>
    <w:multiLevelType w:val="hybridMultilevel"/>
    <w:tmpl w:val="AC4C7B48"/>
    <w:lvl w:ilvl="0" w:tplc="D0B0A2D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7">
    <w:nsid w:val="6C3A324D"/>
    <w:multiLevelType w:val="hybridMultilevel"/>
    <w:tmpl w:val="F8801242"/>
    <w:lvl w:ilvl="0" w:tplc="8576A9C2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8">
    <w:nsid w:val="6D924F7F"/>
    <w:multiLevelType w:val="hybridMultilevel"/>
    <w:tmpl w:val="171E2A68"/>
    <w:lvl w:ilvl="0" w:tplc="D06E8DA0">
      <w:start w:val="1"/>
      <w:numFmt w:val="decimal"/>
      <w:lvlText w:val="%1)"/>
      <w:lvlJc w:val="left"/>
      <w:pPr>
        <w:ind w:left="21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9">
    <w:nsid w:val="6E1F57CF"/>
    <w:multiLevelType w:val="hybridMultilevel"/>
    <w:tmpl w:val="92E832BE"/>
    <w:lvl w:ilvl="0" w:tplc="5B9A9736">
      <w:start w:val="1"/>
      <w:numFmt w:val="lowerLetter"/>
      <w:lvlText w:val="%1."/>
      <w:lvlJc w:val="left"/>
      <w:pPr>
        <w:ind w:left="24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3140" w:hanging="360"/>
      </w:pPr>
    </w:lvl>
    <w:lvl w:ilvl="2" w:tplc="3809001B" w:tentative="1">
      <w:start w:val="1"/>
      <w:numFmt w:val="lowerRoman"/>
      <w:lvlText w:val="%3."/>
      <w:lvlJc w:val="right"/>
      <w:pPr>
        <w:ind w:left="3860" w:hanging="180"/>
      </w:pPr>
    </w:lvl>
    <w:lvl w:ilvl="3" w:tplc="3809000F" w:tentative="1">
      <w:start w:val="1"/>
      <w:numFmt w:val="decimal"/>
      <w:lvlText w:val="%4."/>
      <w:lvlJc w:val="left"/>
      <w:pPr>
        <w:ind w:left="4580" w:hanging="360"/>
      </w:pPr>
    </w:lvl>
    <w:lvl w:ilvl="4" w:tplc="38090019" w:tentative="1">
      <w:start w:val="1"/>
      <w:numFmt w:val="lowerLetter"/>
      <w:lvlText w:val="%5."/>
      <w:lvlJc w:val="left"/>
      <w:pPr>
        <w:ind w:left="5300" w:hanging="360"/>
      </w:pPr>
    </w:lvl>
    <w:lvl w:ilvl="5" w:tplc="3809001B" w:tentative="1">
      <w:start w:val="1"/>
      <w:numFmt w:val="lowerRoman"/>
      <w:lvlText w:val="%6."/>
      <w:lvlJc w:val="right"/>
      <w:pPr>
        <w:ind w:left="6020" w:hanging="180"/>
      </w:pPr>
    </w:lvl>
    <w:lvl w:ilvl="6" w:tplc="3809000F" w:tentative="1">
      <w:start w:val="1"/>
      <w:numFmt w:val="decimal"/>
      <w:lvlText w:val="%7."/>
      <w:lvlJc w:val="left"/>
      <w:pPr>
        <w:ind w:left="6740" w:hanging="360"/>
      </w:pPr>
    </w:lvl>
    <w:lvl w:ilvl="7" w:tplc="38090019" w:tentative="1">
      <w:start w:val="1"/>
      <w:numFmt w:val="lowerLetter"/>
      <w:lvlText w:val="%8."/>
      <w:lvlJc w:val="left"/>
      <w:pPr>
        <w:ind w:left="7460" w:hanging="360"/>
      </w:pPr>
    </w:lvl>
    <w:lvl w:ilvl="8" w:tplc="3809001B" w:tentative="1">
      <w:start w:val="1"/>
      <w:numFmt w:val="lowerRoman"/>
      <w:lvlText w:val="%9."/>
      <w:lvlJc w:val="right"/>
      <w:pPr>
        <w:ind w:left="8180" w:hanging="180"/>
      </w:pPr>
    </w:lvl>
  </w:abstractNum>
  <w:abstractNum w:abstractNumId="100">
    <w:nsid w:val="6E3B1606"/>
    <w:multiLevelType w:val="hybridMultilevel"/>
    <w:tmpl w:val="18D87EA0"/>
    <w:lvl w:ilvl="0" w:tplc="39C6E3D4">
      <w:start w:val="1"/>
      <w:numFmt w:val="decimal"/>
      <w:lvlText w:val="%1)"/>
      <w:lvlJc w:val="left"/>
      <w:pPr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1">
    <w:nsid w:val="71EA5DCD"/>
    <w:multiLevelType w:val="hybridMultilevel"/>
    <w:tmpl w:val="698C973E"/>
    <w:lvl w:ilvl="0" w:tplc="BD32A2D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>
    <w:nsid w:val="72310A1D"/>
    <w:multiLevelType w:val="hybridMultilevel"/>
    <w:tmpl w:val="65EC8C78"/>
    <w:lvl w:ilvl="0" w:tplc="0409000F">
      <w:start w:val="1"/>
      <w:numFmt w:val="decimal"/>
      <w:lvlText w:val="%1."/>
      <w:lvlJc w:val="left"/>
      <w:pPr>
        <w:ind w:left="1148" w:hanging="360"/>
      </w:pPr>
    </w:lvl>
    <w:lvl w:ilvl="1" w:tplc="04090019" w:tentative="1">
      <w:start w:val="1"/>
      <w:numFmt w:val="lowerLetter"/>
      <w:lvlText w:val="%2."/>
      <w:lvlJc w:val="left"/>
      <w:pPr>
        <w:ind w:left="1868" w:hanging="360"/>
      </w:pPr>
    </w:lvl>
    <w:lvl w:ilvl="2" w:tplc="0409001B" w:tentative="1">
      <w:start w:val="1"/>
      <w:numFmt w:val="lowerRoman"/>
      <w:lvlText w:val="%3."/>
      <w:lvlJc w:val="right"/>
      <w:pPr>
        <w:ind w:left="2588" w:hanging="180"/>
      </w:pPr>
    </w:lvl>
    <w:lvl w:ilvl="3" w:tplc="0409000F" w:tentative="1">
      <w:start w:val="1"/>
      <w:numFmt w:val="decimal"/>
      <w:lvlText w:val="%4."/>
      <w:lvlJc w:val="left"/>
      <w:pPr>
        <w:ind w:left="3308" w:hanging="360"/>
      </w:pPr>
    </w:lvl>
    <w:lvl w:ilvl="4" w:tplc="04090019" w:tentative="1">
      <w:start w:val="1"/>
      <w:numFmt w:val="lowerLetter"/>
      <w:lvlText w:val="%5."/>
      <w:lvlJc w:val="left"/>
      <w:pPr>
        <w:ind w:left="4028" w:hanging="360"/>
      </w:pPr>
    </w:lvl>
    <w:lvl w:ilvl="5" w:tplc="0409001B" w:tentative="1">
      <w:start w:val="1"/>
      <w:numFmt w:val="lowerRoman"/>
      <w:lvlText w:val="%6."/>
      <w:lvlJc w:val="right"/>
      <w:pPr>
        <w:ind w:left="4748" w:hanging="180"/>
      </w:pPr>
    </w:lvl>
    <w:lvl w:ilvl="6" w:tplc="0409000F" w:tentative="1">
      <w:start w:val="1"/>
      <w:numFmt w:val="decimal"/>
      <w:lvlText w:val="%7."/>
      <w:lvlJc w:val="left"/>
      <w:pPr>
        <w:ind w:left="5468" w:hanging="360"/>
      </w:pPr>
    </w:lvl>
    <w:lvl w:ilvl="7" w:tplc="04090019" w:tentative="1">
      <w:start w:val="1"/>
      <w:numFmt w:val="lowerLetter"/>
      <w:lvlText w:val="%8."/>
      <w:lvlJc w:val="left"/>
      <w:pPr>
        <w:ind w:left="6188" w:hanging="360"/>
      </w:pPr>
    </w:lvl>
    <w:lvl w:ilvl="8" w:tplc="0409001B" w:tentative="1">
      <w:start w:val="1"/>
      <w:numFmt w:val="lowerRoman"/>
      <w:lvlText w:val="%9."/>
      <w:lvlJc w:val="right"/>
      <w:pPr>
        <w:ind w:left="6908" w:hanging="180"/>
      </w:pPr>
    </w:lvl>
  </w:abstractNum>
  <w:abstractNum w:abstractNumId="103">
    <w:nsid w:val="73F12E42"/>
    <w:multiLevelType w:val="hybridMultilevel"/>
    <w:tmpl w:val="C0E828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>
    <w:nsid w:val="73F30E58"/>
    <w:multiLevelType w:val="hybridMultilevel"/>
    <w:tmpl w:val="612A1476"/>
    <w:lvl w:ilvl="0" w:tplc="2A6E466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5">
    <w:nsid w:val="74A53AA2"/>
    <w:multiLevelType w:val="hybridMultilevel"/>
    <w:tmpl w:val="3DEE1D28"/>
    <w:lvl w:ilvl="0" w:tplc="D1BCA37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6">
    <w:nsid w:val="74FE7D6A"/>
    <w:multiLevelType w:val="hybridMultilevel"/>
    <w:tmpl w:val="1556C3EE"/>
    <w:lvl w:ilvl="0" w:tplc="BE6CCC5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7">
    <w:nsid w:val="763E682D"/>
    <w:multiLevelType w:val="hybridMultilevel"/>
    <w:tmpl w:val="C0725532"/>
    <w:lvl w:ilvl="0" w:tplc="20385CFE">
      <w:start w:val="6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>
    <w:nsid w:val="7656197C"/>
    <w:multiLevelType w:val="hybridMultilevel"/>
    <w:tmpl w:val="9BF47EF8"/>
    <w:lvl w:ilvl="0" w:tplc="324859F2">
      <w:start w:val="4"/>
      <w:numFmt w:val="decimal"/>
      <w:lvlText w:val="%1)"/>
      <w:lvlJc w:val="left"/>
      <w:pPr>
        <w:ind w:left="3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9">
    <w:nsid w:val="76585A3B"/>
    <w:multiLevelType w:val="multilevel"/>
    <w:tmpl w:val="16CC0DD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0">
    <w:nsid w:val="790801DB"/>
    <w:multiLevelType w:val="hybridMultilevel"/>
    <w:tmpl w:val="4AC4D832"/>
    <w:lvl w:ilvl="0" w:tplc="3F04E8A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1">
    <w:nsid w:val="7AA57148"/>
    <w:multiLevelType w:val="hybridMultilevel"/>
    <w:tmpl w:val="88A0E0CC"/>
    <w:lvl w:ilvl="0" w:tplc="39C6E3D4">
      <w:start w:val="1"/>
      <w:numFmt w:val="decimal"/>
      <w:lvlText w:val="%1)"/>
      <w:lvlJc w:val="left"/>
      <w:pPr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2">
    <w:nsid w:val="7DF73782"/>
    <w:multiLevelType w:val="hybridMultilevel"/>
    <w:tmpl w:val="1DBC2C04"/>
    <w:lvl w:ilvl="0" w:tplc="20A4B5BE">
      <w:start w:val="1"/>
      <w:numFmt w:val="lowerLetter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3">
    <w:nsid w:val="7F0A78FA"/>
    <w:multiLevelType w:val="hybridMultilevel"/>
    <w:tmpl w:val="E3D86CF0"/>
    <w:lvl w:ilvl="0" w:tplc="D61ED970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4">
    <w:nsid w:val="7F5A7D32"/>
    <w:multiLevelType w:val="hybridMultilevel"/>
    <w:tmpl w:val="835A9E4E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83"/>
  </w:num>
  <w:num w:numId="2">
    <w:abstractNumId w:val="52"/>
  </w:num>
  <w:num w:numId="3">
    <w:abstractNumId w:val="33"/>
  </w:num>
  <w:num w:numId="4">
    <w:abstractNumId w:val="87"/>
  </w:num>
  <w:num w:numId="5">
    <w:abstractNumId w:val="102"/>
  </w:num>
  <w:num w:numId="6">
    <w:abstractNumId w:val="5"/>
  </w:num>
  <w:num w:numId="7">
    <w:abstractNumId w:val="42"/>
  </w:num>
  <w:num w:numId="8">
    <w:abstractNumId w:val="34"/>
  </w:num>
  <w:num w:numId="9">
    <w:abstractNumId w:val="85"/>
  </w:num>
  <w:num w:numId="10">
    <w:abstractNumId w:val="67"/>
  </w:num>
  <w:num w:numId="11">
    <w:abstractNumId w:val="31"/>
  </w:num>
  <w:num w:numId="12">
    <w:abstractNumId w:val="6"/>
  </w:num>
  <w:num w:numId="13">
    <w:abstractNumId w:val="114"/>
  </w:num>
  <w:num w:numId="14">
    <w:abstractNumId w:val="57"/>
  </w:num>
  <w:num w:numId="15">
    <w:abstractNumId w:val="112"/>
  </w:num>
  <w:num w:numId="16">
    <w:abstractNumId w:val="68"/>
  </w:num>
  <w:num w:numId="17">
    <w:abstractNumId w:val="26"/>
  </w:num>
  <w:num w:numId="18">
    <w:abstractNumId w:val="98"/>
  </w:num>
  <w:num w:numId="19">
    <w:abstractNumId w:val="3"/>
  </w:num>
  <w:num w:numId="20">
    <w:abstractNumId w:val="89"/>
  </w:num>
  <w:num w:numId="21">
    <w:abstractNumId w:val="58"/>
  </w:num>
  <w:num w:numId="22">
    <w:abstractNumId w:val="38"/>
  </w:num>
  <w:num w:numId="23">
    <w:abstractNumId w:val="63"/>
  </w:num>
  <w:num w:numId="24">
    <w:abstractNumId w:val="77"/>
  </w:num>
  <w:num w:numId="25">
    <w:abstractNumId w:val="107"/>
  </w:num>
  <w:num w:numId="26">
    <w:abstractNumId w:val="16"/>
  </w:num>
  <w:num w:numId="27">
    <w:abstractNumId w:val="39"/>
  </w:num>
  <w:num w:numId="28">
    <w:abstractNumId w:val="30"/>
  </w:num>
  <w:num w:numId="29">
    <w:abstractNumId w:val="44"/>
  </w:num>
  <w:num w:numId="30">
    <w:abstractNumId w:val="18"/>
  </w:num>
  <w:num w:numId="31">
    <w:abstractNumId w:val="104"/>
  </w:num>
  <w:num w:numId="32">
    <w:abstractNumId w:val="35"/>
  </w:num>
  <w:num w:numId="33">
    <w:abstractNumId w:val="23"/>
  </w:num>
  <w:num w:numId="34">
    <w:abstractNumId w:val="29"/>
  </w:num>
  <w:num w:numId="35">
    <w:abstractNumId w:val="73"/>
  </w:num>
  <w:num w:numId="36">
    <w:abstractNumId w:val="54"/>
  </w:num>
  <w:num w:numId="37">
    <w:abstractNumId w:val="8"/>
  </w:num>
  <w:num w:numId="38">
    <w:abstractNumId w:val="37"/>
  </w:num>
  <w:num w:numId="39">
    <w:abstractNumId w:val="110"/>
  </w:num>
  <w:num w:numId="40">
    <w:abstractNumId w:val="10"/>
  </w:num>
  <w:num w:numId="41">
    <w:abstractNumId w:val="84"/>
  </w:num>
  <w:num w:numId="42">
    <w:abstractNumId w:val="17"/>
  </w:num>
  <w:num w:numId="43">
    <w:abstractNumId w:val="75"/>
  </w:num>
  <w:num w:numId="44">
    <w:abstractNumId w:val="27"/>
  </w:num>
  <w:num w:numId="45">
    <w:abstractNumId w:val="113"/>
  </w:num>
  <w:num w:numId="46">
    <w:abstractNumId w:val="76"/>
  </w:num>
  <w:num w:numId="47">
    <w:abstractNumId w:val="48"/>
  </w:num>
  <w:num w:numId="48">
    <w:abstractNumId w:val="60"/>
  </w:num>
  <w:num w:numId="49">
    <w:abstractNumId w:val="111"/>
  </w:num>
  <w:num w:numId="50">
    <w:abstractNumId w:val="100"/>
  </w:num>
  <w:num w:numId="51">
    <w:abstractNumId w:val="50"/>
  </w:num>
  <w:num w:numId="52">
    <w:abstractNumId w:val="46"/>
  </w:num>
  <w:num w:numId="53">
    <w:abstractNumId w:val="103"/>
  </w:num>
  <w:num w:numId="54">
    <w:abstractNumId w:val="79"/>
  </w:num>
  <w:num w:numId="55">
    <w:abstractNumId w:val="71"/>
  </w:num>
  <w:num w:numId="56">
    <w:abstractNumId w:val="109"/>
  </w:num>
  <w:num w:numId="57">
    <w:abstractNumId w:val="12"/>
  </w:num>
  <w:num w:numId="58">
    <w:abstractNumId w:val="62"/>
  </w:num>
  <w:num w:numId="59">
    <w:abstractNumId w:val="81"/>
  </w:num>
  <w:num w:numId="60">
    <w:abstractNumId w:val="64"/>
  </w:num>
  <w:num w:numId="61">
    <w:abstractNumId w:val="74"/>
  </w:num>
  <w:num w:numId="62">
    <w:abstractNumId w:val="92"/>
  </w:num>
  <w:num w:numId="63">
    <w:abstractNumId w:val="49"/>
  </w:num>
  <w:num w:numId="64">
    <w:abstractNumId w:val="105"/>
  </w:num>
  <w:num w:numId="65">
    <w:abstractNumId w:val="47"/>
  </w:num>
  <w:num w:numId="66">
    <w:abstractNumId w:val="66"/>
  </w:num>
  <w:num w:numId="67">
    <w:abstractNumId w:val="51"/>
  </w:num>
  <w:num w:numId="68">
    <w:abstractNumId w:val="97"/>
  </w:num>
  <w:num w:numId="69">
    <w:abstractNumId w:val="22"/>
  </w:num>
  <w:num w:numId="70">
    <w:abstractNumId w:val="15"/>
  </w:num>
  <w:num w:numId="71">
    <w:abstractNumId w:val="24"/>
  </w:num>
  <w:num w:numId="72">
    <w:abstractNumId w:val="9"/>
  </w:num>
  <w:num w:numId="73">
    <w:abstractNumId w:val="7"/>
  </w:num>
  <w:num w:numId="74">
    <w:abstractNumId w:val="86"/>
  </w:num>
  <w:num w:numId="75">
    <w:abstractNumId w:val="2"/>
  </w:num>
  <w:num w:numId="76">
    <w:abstractNumId w:val="45"/>
  </w:num>
  <w:num w:numId="77">
    <w:abstractNumId w:val="101"/>
  </w:num>
  <w:num w:numId="78">
    <w:abstractNumId w:val="20"/>
  </w:num>
  <w:num w:numId="79">
    <w:abstractNumId w:val="25"/>
  </w:num>
  <w:num w:numId="80">
    <w:abstractNumId w:val="41"/>
  </w:num>
  <w:num w:numId="81">
    <w:abstractNumId w:val="94"/>
  </w:num>
  <w:num w:numId="82">
    <w:abstractNumId w:val="99"/>
  </w:num>
  <w:num w:numId="83">
    <w:abstractNumId w:val="13"/>
  </w:num>
  <w:num w:numId="84">
    <w:abstractNumId w:val="69"/>
  </w:num>
  <w:num w:numId="85">
    <w:abstractNumId w:val="82"/>
  </w:num>
  <w:num w:numId="86">
    <w:abstractNumId w:val="59"/>
  </w:num>
  <w:num w:numId="87">
    <w:abstractNumId w:val="78"/>
  </w:num>
  <w:num w:numId="88">
    <w:abstractNumId w:val="4"/>
  </w:num>
  <w:num w:numId="89">
    <w:abstractNumId w:val="65"/>
  </w:num>
  <w:num w:numId="90">
    <w:abstractNumId w:val="0"/>
  </w:num>
  <w:num w:numId="91">
    <w:abstractNumId w:val="96"/>
  </w:num>
  <w:num w:numId="92">
    <w:abstractNumId w:val="14"/>
  </w:num>
  <w:num w:numId="93">
    <w:abstractNumId w:val="19"/>
  </w:num>
  <w:num w:numId="94">
    <w:abstractNumId w:val="21"/>
  </w:num>
  <w:num w:numId="95">
    <w:abstractNumId w:val="90"/>
  </w:num>
  <w:num w:numId="96">
    <w:abstractNumId w:val="61"/>
  </w:num>
  <w:num w:numId="97">
    <w:abstractNumId w:val="72"/>
  </w:num>
  <w:num w:numId="98">
    <w:abstractNumId w:val="93"/>
  </w:num>
  <w:num w:numId="99">
    <w:abstractNumId w:val="43"/>
  </w:num>
  <w:num w:numId="100">
    <w:abstractNumId w:val="40"/>
  </w:num>
  <w:num w:numId="101">
    <w:abstractNumId w:val="55"/>
  </w:num>
  <w:num w:numId="102">
    <w:abstractNumId w:val="11"/>
  </w:num>
  <w:num w:numId="103">
    <w:abstractNumId w:val="53"/>
  </w:num>
  <w:num w:numId="104">
    <w:abstractNumId w:val="80"/>
  </w:num>
  <w:num w:numId="105">
    <w:abstractNumId w:val="1"/>
  </w:num>
  <w:num w:numId="106">
    <w:abstractNumId w:val="95"/>
  </w:num>
  <w:num w:numId="107">
    <w:abstractNumId w:val="28"/>
  </w:num>
  <w:num w:numId="108">
    <w:abstractNumId w:val="36"/>
  </w:num>
  <w:num w:numId="109">
    <w:abstractNumId w:val="108"/>
  </w:num>
  <w:num w:numId="110">
    <w:abstractNumId w:val="106"/>
  </w:num>
  <w:num w:numId="111">
    <w:abstractNumId w:val="56"/>
  </w:num>
  <w:num w:numId="112">
    <w:abstractNumId w:val="70"/>
  </w:num>
  <w:num w:numId="113">
    <w:abstractNumId w:val="91"/>
  </w:num>
  <w:num w:numId="114">
    <w:abstractNumId w:val="88"/>
  </w:num>
  <w:num w:numId="115">
    <w:abstractNumId w:val="32"/>
  </w:num>
  <w:numIdMacAtCleanup w:val="1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hideSpelling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c1MbEwMDMzMTIxMzNX0lEKTi0uzszPAykwMqwFAJI453wtAAAA"/>
  </w:docVars>
  <w:rsids>
    <w:rsidRoot w:val="00CF58F8"/>
    <w:rsid w:val="000005B0"/>
    <w:rsid w:val="00000689"/>
    <w:rsid w:val="00002103"/>
    <w:rsid w:val="00003053"/>
    <w:rsid w:val="000038FC"/>
    <w:rsid w:val="00011A1A"/>
    <w:rsid w:val="00012108"/>
    <w:rsid w:val="00012EBE"/>
    <w:rsid w:val="00014591"/>
    <w:rsid w:val="00014A34"/>
    <w:rsid w:val="000159FD"/>
    <w:rsid w:val="0002019C"/>
    <w:rsid w:val="00020516"/>
    <w:rsid w:val="000205BC"/>
    <w:rsid w:val="00021C1D"/>
    <w:rsid w:val="00021F6E"/>
    <w:rsid w:val="00021FF5"/>
    <w:rsid w:val="00022693"/>
    <w:rsid w:val="000232D2"/>
    <w:rsid w:val="0002371F"/>
    <w:rsid w:val="00024446"/>
    <w:rsid w:val="000244C0"/>
    <w:rsid w:val="00024AFC"/>
    <w:rsid w:val="00025EB6"/>
    <w:rsid w:val="00027709"/>
    <w:rsid w:val="0003033E"/>
    <w:rsid w:val="00030B23"/>
    <w:rsid w:val="0003117D"/>
    <w:rsid w:val="000322A3"/>
    <w:rsid w:val="00032B91"/>
    <w:rsid w:val="00033734"/>
    <w:rsid w:val="00033F97"/>
    <w:rsid w:val="0003407A"/>
    <w:rsid w:val="000350E8"/>
    <w:rsid w:val="00035559"/>
    <w:rsid w:val="0003747C"/>
    <w:rsid w:val="0004046E"/>
    <w:rsid w:val="00052D5E"/>
    <w:rsid w:val="00052DB7"/>
    <w:rsid w:val="00053225"/>
    <w:rsid w:val="00055237"/>
    <w:rsid w:val="00055409"/>
    <w:rsid w:val="000562B8"/>
    <w:rsid w:val="000576FB"/>
    <w:rsid w:val="0006055E"/>
    <w:rsid w:val="0006098F"/>
    <w:rsid w:val="00061484"/>
    <w:rsid w:val="00062230"/>
    <w:rsid w:val="0006241E"/>
    <w:rsid w:val="00062912"/>
    <w:rsid w:val="0006437A"/>
    <w:rsid w:val="00067151"/>
    <w:rsid w:val="00070A83"/>
    <w:rsid w:val="00071951"/>
    <w:rsid w:val="000719FA"/>
    <w:rsid w:val="0007369D"/>
    <w:rsid w:val="00073DE6"/>
    <w:rsid w:val="00074778"/>
    <w:rsid w:val="00074D28"/>
    <w:rsid w:val="00075561"/>
    <w:rsid w:val="00075B0E"/>
    <w:rsid w:val="00075F42"/>
    <w:rsid w:val="00076418"/>
    <w:rsid w:val="0007659C"/>
    <w:rsid w:val="00083C57"/>
    <w:rsid w:val="00083C9A"/>
    <w:rsid w:val="000843D1"/>
    <w:rsid w:val="00084E04"/>
    <w:rsid w:val="000854BD"/>
    <w:rsid w:val="00090B40"/>
    <w:rsid w:val="00090DA9"/>
    <w:rsid w:val="00091C43"/>
    <w:rsid w:val="00091C59"/>
    <w:rsid w:val="0009296F"/>
    <w:rsid w:val="000938E2"/>
    <w:rsid w:val="00093C0C"/>
    <w:rsid w:val="000941EB"/>
    <w:rsid w:val="00094471"/>
    <w:rsid w:val="00095B67"/>
    <w:rsid w:val="0009641D"/>
    <w:rsid w:val="00097BCC"/>
    <w:rsid w:val="000A0135"/>
    <w:rsid w:val="000A09EE"/>
    <w:rsid w:val="000A2924"/>
    <w:rsid w:val="000A2BB3"/>
    <w:rsid w:val="000A4B15"/>
    <w:rsid w:val="000A5047"/>
    <w:rsid w:val="000A6172"/>
    <w:rsid w:val="000A71E9"/>
    <w:rsid w:val="000A7FAD"/>
    <w:rsid w:val="000B0A5B"/>
    <w:rsid w:val="000B28ED"/>
    <w:rsid w:val="000B2A78"/>
    <w:rsid w:val="000B344C"/>
    <w:rsid w:val="000B4B86"/>
    <w:rsid w:val="000B597D"/>
    <w:rsid w:val="000B5B41"/>
    <w:rsid w:val="000B5F1C"/>
    <w:rsid w:val="000B6230"/>
    <w:rsid w:val="000B62E6"/>
    <w:rsid w:val="000B6CAA"/>
    <w:rsid w:val="000C14BC"/>
    <w:rsid w:val="000C4BFE"/>
    <w:rsid w:val="000C5D4C"/>
    <w:rsid w:val="000C5E97"/>
    <w:rsid w:val="000C6B5A"/>
    <w:rsid w:val="000C6FA1"/>
    <w:rsid w:val="000D0621"/>
    <w:rsid w:val="000D1D1B"/>
    <w:rsid w:val="000D3AC7"/>
    <w:rsid w:val="000D3D96"/>
    <w:rsid w:val="000D4869"/>
    <w:rsid w:val="000D6583"/>
    <w:rsid w:val="000D6EFE"/>
    <w:rsid w:val="000E0FE5"/>
    <w:rsid w:val="000E174C"/>
    <w:rsid w:val="000E3472"/>
    <w:rsid w:val="000E5D4C"/>
    <w:rsid w:val="000E6ADB"/>
    <w:rsid w:val="000E6DCF"/>
    <w:rsid w:val="000E72F4"/>
    <w:rsid w:val="000F05B9"/>
    <w:rsid w:val="000F2769"/>
    <w:rsid w:val="000F372E"/>
    <w:rsid w:val="000F5273"/>
    <w:rsid w:val="000F62E5"/>
    <w:rsid w:val="000F64DF"/>
    <w:rsid w:val="000F6AEA"/>
    <w:rsid w:val="000F6B13"/>
    <w:rsid w:val="00100817"/>
    <w:rsid w:val="00102202"/>
    <w:rsid w:val="001029D4"/>
    <w:rsid w:val="0010539B"/>
    <w:rsid w:val="00105C95"/>
    <w:rsid w:val="00110BD2"/>
    <w:rsid w:val="001117DD"/>
    <w:rsid w:val="00112075"/>
    <w:rsid w:val="001121FF"/>
    <w:rsid w:val="00112383"/>
    <w:rsid w:val="001125E2"/>
    <w:rsid w:val="00113A60"/>
    <w:rsid w:val="00113B5E"/>
    <w:rsid w:val="0011626A"/>
    <w:rsid w:val="00116731"/>
    <w:rsid w:val="001172C2"/>
    <w:rsid w:val="00117BB7"/>
    <w:rsid w:val="00120AC3"/>
    <w:rsid w:val="00120DC2"/>
    <w:rsid w:val="00121257"/>
    <w:rsid w:val="001212C1"/>
    <w:rsid w:val="0012159B"/>
    <w:rsid w:val="00121E7B"/>
    <w:rsid w:val="001230CA"/>
    <w:rsid w:val="001234B2"/>
    <w:rsid w:val="0012362D"/>
    <w:rsid w:val="001238C4"/>
    <w:rsid w:val="00124587"/>
    <w:rsid w:val="0012638D"/>
    <w:rsid w:val="00130F13"/>
    <w:rsid w:val="00132426"/>
    <w:rsid w:val="001333C5"/>
    <w:rsid w:val="0013410E"/>
    <w:rsid w:val="001351D9"/>
    <w:rsid w:val="00135417"/>
    <w:rsid w:val="00136A0D"/>
    <w:rsid w:val="001401AA"/>
    <w:rsid w:val="00140479"/>
    <w:rsid w:val="00141925"/>
    <w:rsid w:val="0014217C"/>
    <w:rsid w:val="00142B90"/>
    <w:rsid w:val="00142F43"/>
    <w:rsid w:val="00143B92"/>
    <w:rsid w:val="00145E41"/>
    <w:rsid w:val="0014612D"/>
    <w:rsid w:val="001475F1"/>
    <w:rsid w:val="00147788"/>
    <w:rsid w:val="00150017"/>
    <w:rsid w:val="00150731"/>
    <w:rsid w:val="00151FC6"/>
    <w:rsid w:val="00153091"/>
    <w:rsid w:val="00153E60"/>
    <w:rsid w:val="00154187"/>
    <w:rsid w:val="0015514D"/>
    <w:rsid w:val="00157946"/>
    <w:rsid w:val="00161617"/>
    <w:rsid w:val="001622E2"/>
    <w:rsid w:val="00162D65"/>
    <w:rsid w:val="001634AA"/>
    <w:rsid w:val="001637BE"/>
    <w:rsid w:val="001638A5"/>
    <w:rsid w:val="001646C6"/>
    <w:rsid w:val="0016688A"/>
    <w:rsid w:val="00166F3F"/>
    <w:rsid w:val="0016745B"/>
    <w:rsid w:val="00170839"/>
    <w:rsid w:val="001717F6"/>
    <w:rsid w:val="0017269D"/>
    <w:rsid w:val="0017276D"/>
    <w:rsid w:val="00173884"/>
    <w:rsid w:val="001751F4"/>
    <w:rsid w:val="001754A0"/>
    <w:rsid w:val="001765E4"/>
    <w:rsid w:val="0017681F"/>
    <w:rsid w:val="00176889"/>
    <w:rsid w:val="00182D47"/>
    <w:rsid w:val="001837B8"/>
    <w:rsid w:val="001843FA"/>
    <w:rsid w:val="00184AD9"/>
    <w:rsid w:val="001855A0"/>
    <w:rsid w:val="00185824"/>
    <w:rsid w:val="0018678D"/>
    <w:rsid w:val="00186F01"/>
    <w:rsid w:val="001875B7"/>
    <w:rsid w:val="00187804"/>
    <w:rsid w:val="00187991"/>
    <w:rsid w:val="0019054F"/>
    <w:rsid w:val="00196CB8"/>
    <w:rsid w:val="0019753D"/>
    <w:rsid w:val="001A39CF"/>
    <w:rsid w:val="001A55D8"/>
    <w:rsid w:val="001B08DD"/>
    <w:rsid w:val="001B17F7"/>
    <w:rsid w:val="001B33B3"/>
    <w:rsid w:val="001B4962"/>
    <w:rsid w:val="001B621F"/>
    <w:rsid w:val="001B6A14"/>
    <w:rsid w:val="001B6B6F"/>
    <w:rsid w:val="001B6F23"/>
    <w:rsid w:val="001C0573"/>
    <w:rsid w:val="001C1A8A"/>
    <w:rsid w:val="001C2EFC"/>
    <w:rsid w:val="001C7EB2"/>
    <w:rsid w:val="001D021D"/>
    <w:rsid w:val="001D075D"/>
    <w:rsid w:val="001D09EE"/>
    <w:rsid w:val="001D0D45"/>
    <w:rsid w:val="001D0EC2"/>
    <w:rsid w:val="001D1882"/>
    <w:rsid w:val="001D19E4"/>
    <w:rsid w:val="001D4751"/>
    <w:rsid w:val="001D7A93"/>
    <w:rsid w:val="001D7D5A"/>
    <w:rsid w:val="001E0A50"/>
    <w:rsid w:val="001E1CCF"/>
    <w:rsid w:val="001E1DC4"/>
    <w:rsid w:val="001E3BF2"/>
    <w:rsid w:val="001E4ABE"/>
    <w:rsid w:val="001E502B"/>
    <w:rsid w:val="001E6181"/>
    <w:rsid w:val="001F00E8"/>
    <w:rsid w:val="001F0A99"/>
    <w:rsid w:val="001F0AAF"/>
    <w:rsid w:val="001F159E"/>
    <w:rsid w:val="001F17E8"/>
    <w:rsid w:val="001F205D"/>
    <w:rsid w:val="001F2B2B"/>
    <w:rsid w:val="001F3F0F"/>
    <w:rsid w:val="001F403D"/>
    <w:rsid w:val="001F421D"/>
    <w:rsid w:val="001F4301"/>
    <w:rsid w:val="001F4F1E"/>
    <w:rsid w:val="001F5ABB"/>
    <w:rsid w:val="001F65AD"/>
    <w:rsid w:val="001F6C80"/>
    <w:rsid w:val="00200AB1"/>
    <w:rsid w:val="00201229"/>
    <w:rsid w:val="0020137B"/>
    <w:rsid w:val="00201519"/>
    <w:rsid w:val="00201999"/>
    <w:rsid w:val="0020310F"/>
    <w:rsid w:val="00204AE8"/>
    <w:rsid w:val="00206949"/>
    <w:rsid w:val="0020769E"/>
    <w:rsid w:val="00210942"/>
    <w:rsid w:val="002111DC"/>
    <w:rsid w:val="00211E51"/>
    <w:rsid w:val="002122A4"/>
    <w:rsid w:val="00212D0C"/>
    <w:rsid w:val="0021313F"/>
    <w:rsid w:val="002140B8"/>
    <w:rsid w:val="00215F7E"/>
    <w:rsid w:val="00221120"/>
    <w:rsid w:val="00221B2B"/>
    <w:rsid w:val="00221C90"/>
    <w:rsid w:val="00222212"/>
    <w:rsid w:val="0022222A"/>
    <w:rsid w:val="002224C7"/>
    <w:rsid w:val="00222AEB"/>
    <w:rsid w:val="002278D5"/>
    <w:rsid w:val="002279A4"/>
    <w:rsid w:val="00232812"/>
    <w:rsid w:val="00232F16"/>
    <w:rsid w:val="00236E16"/>
    <w:rsid w:val="00237283"/>
    <w:rsid w:val="0023792C"/>
    <w:rsid w:val="00237AA2"/>
    <w:rsid w:val="002428EE"/>
    <w:rsid w:val="002430CD"/>
    <w:rsid w:val="00243921"/>
    <w:rsid w:val="002440F7"/>
    <w:rsid w:val="00244A06"/>
    <w:rsid w:val="002459F4"/>
    <w:rsid w:val="0025163A"/>
    <w:rsid w:val="00251CC5"/>
    <w:rsid w:val="00251E30"/>
    <w:rsid w:val="002525F6"/>
    <w:rsid w:val="0025329E"/>
    <w:rsid w:val="00255640"/>
    <w:rsid w:val="00255974"/>
    <w:rsid w:val="00256938"/>
    <w:rsid w:val="00256A74"/>
    <w:rsid w:val="0026021F"/>
    <w:rsid w:val="0026064D"/>
    <w:rsid w:val="00260C8D"/>
    <w:rsid w:val="00261DAC"/>
    <w:rsid w:val="002635EE"/>
    <w:rsid w:val="00263781"/>
    <w:rsid w:val="00264D70"/>
    <w:rsid w:val="002660C8"/>
    <w:rsid w:val="0026652E"/>
    <w:rsid w:val="00271976"/>
    <w:rsid w:val="00271A18"/>
    <w:rsid w:val="0027399D"/>
    <w:rsid w:val="0027421E"/>
    <w:rsid w:val="00274C87"/>
    <w:rsid w:val="0027572E"/>
    <w:rsid w:val="0027615F"/>
    <w:rsid w:val="00276658"/>
    <w:rsid w:val="00276AAD"/>
    <w:rsid w:val="00277224"/>
    <w:rsid w:val="0028011E"/>
    <w:rsid w:val="00280BDA"/>
    <w:rsid w:val="0028562C"/>
    <w:rsid w:val="00286E1B"/>
    <w:rsid w:val="00287B71"/>
    <w:rsid w:val="0029136D"/>
    <w:rsid w:val="0029238E"/>
    <w:rsid w:val="002927E9"/>
    <w:rsid w:val="00293598"/>
    <w:rsid w:val="00295319"/>
    <w:rsid w:val="002955FF"/>
    <w:rsid w:val="002A0B79"/>
    <w:rsid w:val="002A149D"/>
    <w:rsid w:val="002A1ED8"/>
    <w:rsid w:val="002A260D"/>
    <w:rsid w:val="002A410A"/>
    <w:rsid w:val="002A5C1B"/>
    <w:rsid w:val="002A5EED"/>
    <w:rsid w:val="002A6B73"/>
    <w:rsid w:val="002A7327"/>
    <w:rsid w:val="002A7DB0"/>
    <w:rsid w:val="002B02A1"/>
    <w:rsid w:val="002B13CF"/>
    <w:rsid w:val="002B1B96"/>
    <w:rsid w:val="002B27F8"/>
    <w:rsid w:val="002B2B39"/>
    <w:rsid w:val="002B3D8F"/>
    <w:rsid w:val="002B4FF3"/>
    <w:rsid w:val="002B518A"/>
    <w:rsid w:val="002B571D"/>
    <w:rsid w:val="002B5ECC"/>
    <w:rsid w:val="002B72BC"/>
    <w:rsid w:val="002C01B7"/>
    <w:rsid w:val="002C2709"/>
    <w:rsid w:val="002C33BF"/>
    <w:rsid w:val="002C3B8D"/>
    <w:rsid w:val="002C4202"/>
    <w:rsid w:val="002C52DF"/>
    <w:rsid w:val="002C6231"/>
    <w:rsid w:val="002C67E8"/>
    <w:rsid w:val="002C6E5D"/>
    <w:rsid w:val="002D0608"/>
    <w:rsid w:val="002D0F42"/>
    <w:rsid w:val="002D1B8E"/>
    <w:rsid w:val="002D400E"/>
    <w:rsid w:val="002D4124"/>
    <w:rsid w:val="002D67ED"/>
    <w:rsid w:val="002E1444"/>
    <w:rsid w:val="002E1DE4"/>
    <w:rsid w:val="002E3648"/>
    <w:rsid w:val="002E3C00"/>
    <w:rsid w:val="002E4B0A"/>
    <w:rsid w:val="002E553A"/>
    <w:rsid w:val="002E68F7"/>
    <w:rsid w:val="002E7A36"/>
    <w:rsid w:val="002F10C5"/>
    <w:rsid w:val="002F146D"/>
    <w:rsid w:val="002F29B7"/>
    <w:rsid w:val="002F3373"/>
    <w:rsid w:val="002F3514"/>
    <w:rsid w:val="002F6E22"/>
    <w:rsid w:val="00301345"/>
    <w:rsid w:val="003070FD"/>
    <w:rsid w:val="00311A7B"/>
    <w:rsid w:val="00313F62"/>
    <w:rsid w:val="0031585D"/>
    <w:rsid w:val="00316713"/>
    <w:rsid w:val="00316E8D"/>
    <w:rsid w:val="00317AED"/>
    <w:rsid w:val="00320413"/>
    <w:rsid w:val="00322C9C"/>
    <w:rsid w:val="003245F9"/>
    <w:rsid w:val="003257C3"/>
    <w:rsid w:val="00326691"/>
    <w:rsid w:val="00326AC8"/>
    <w:rsid w:val="00326C44"/>
    <w:rsid w:val="003277B0"/>
    <w:rsid w:val="00327F42"/>
    <w:rsid w:val="00332572"/>
    <w:rsid w:val="00332B96"/>
    <w:rsid w:val="00332EB9"/>
    <w:rsid w:val="003334F2"/>
    <w:rsid w:val="00333D31"/>
    <w:rsid w:val="0033492C"/>
    <w:rsid w:val="00334D08"/>
    <w:rsid w:val="00335BEB"/>
    <w:rsid w:val="00336CFF"/>
    <w:rsid w:val="00337541"/>
    <w:rsid w:val="00337F55"/>
    <w:rsid w:val="00340894"/>
    <w:rsid w:val="00340CDE"/>
    <w:rsid w:val="003416EE"/>
    <w:rsid w:val="00341925"/>
    <w:rsid w:val="0034196E"/>
    <w:rsid w:val="00341D42"/>
    <w:rsid w:val="003434E3"/>
    <w:rsid w:val="00344AEC"/>
    <w:rsid w:val="0034534A"/>
    <w:rsid w:val="003470E2"/>
    <w:rsid w:val="00350B06"/>
    <w:rsid w:val="003518D1"/>
    <w:rsid w:val="0035573A"/>
    <w:rsid w:val="00355FBD"/>
    <w:rsid w:val="0035703B"/>
    <w:rsid w:val="0035725F"/>
    <w:rsid w:val="00357CCE"/>
    <w:rsid w:val="00360828"/>
    <w:rsid w:val="00360BED"/>
    <w:rsid w:val="00361F09"/>
    <w:rsid w:val="00363344"/>
    <w:rsid w:val="00364FEE"/>
    <w:rsid w:val="00366B19"/>
    <w:rsid w:val="003674B7"/>
    <w:rsid w:val="00367726"/>
    <w:rsid w:val="00367BA2"/>
    <w:rsid w:val="00371140"/>
    <w:rsid w:val="00374606"/>
    <w:rsid w:val="00374D81"/>
    <w:rsid w:val="00376914"/>
    <w:rsid w:val="0037736B"/>
    <w:rsid w:val="00380A53"/>
    <w:rsid w:val="00382E5A"/>
    <w:rsid w:val="0038412E"/>
    <w:rsid w:val="00385A07"/>
    <w:rsid w:val="00385DB4"/>
    <w:rsid w:val="00386346"/>
    <w:rsid w:val="003866A4"/>
    <w:rsid w:val="00386DD8"/>
    <w:rsid w:val="003873BD"/>
    <w:rsid w:val="00390AB7"/>
    <w:rsid w:val="0039145A"/>
    <w:rsid w:val="003925DE"/>
    <w:rsid w:val="00393608"/>
    <w:rsid w:val="003972FF"/>
    <w:rsid w:val="00397930"/>
    <w:rsid w:val="003A12B8"/>
    <w:rsid w:val="003A18DE"/>
    <w:rsid w:val="003A1956"/>
    <w:rsid w:val="003A3165"/>
    <w:rsid w:val="003A355F"/>
    <w:rsid w:val="003A47DC"/>
    <w:rsid w:val="003A5357"/>
    <w:rsid w:val="003A5517"/>
    <w:rsid w:val="003A65F0"/>
    <w:rsid w:val="003B02E0"/>
    <w:rsid w:val="003B0ADA"/>
    <w:rsid w:val="003B115F"/>
    <w:rsid w:val="003B1836"/>
    <w:rsid w:val="003B25BA"/>
    <w:rsid w:val="003B37BE"/>
    <w:rsid w:val="003B3C98"/>
    <w:rsid w:val="003B58CD"/>
    <w:rsid w:val="003B59AE"/>
    <w:rsid w:val="003B653E"/>
    <w:rsid w:val="003B67B8"/>
    <w:rsid w:val="003B6906"/>
    <w:rsid w:val="003B6A31"/>
    <w:rsid w:val="003B7812"/>
    <w:rsid w:val="003B7F1F"/>
    <w:rsid w:val="003C13F4"/>
    <w:rsid w:val="003C1B30"/>
    <w:rsid w:val="003C1CA7"/>
    <w:rsid w:val="003C2830"/>
    <w:rsid w:val="003C4E44"/>
    <w:rsid w:val="003C5B70"/>
    <w:rsid w:val="003C66E3"/>
    <w:rsid w:val="003C72FD"/>
    <w:rsid w:val="003D0C98"/>
    <w:rsid w:val="003D0CB4"/>
    <w:rsid w:val="003D0D04"/>
    <w:rsid w:val="003D0EE5"/>
    <w:rsid w:val="003D229B"/>
    <w:rsid w:val="003D2B95"/>
    <w:rsid w:val="003D4A84"/>
    <w:rsid w:val="003D5FC3"/>
    <w:rsid w:val="003D617D"/>
    <w:rsid w:val="003D795D"/>
    <w:rsid w:val="003E4AED"/>
    <w:rsid w:val="003E4CFE"/>
    <w:rsid w:val="003E4EAB"/>
    <w:rsid w:val="003E7CAA"/>
    <w:rsid w:val="003F1616"/>
    <w:rsid w:val="003F31AD"/>
    <w:rsid w:val="003F358F"/>
    <w:rsid w:val="003F4FF4"/>
    <w:rsid w:val="003F56ED"/>
    <w:rsid w:val="003F5C9D"/>
    <w:rsid w:val="003F6AAA"/>
    <w:rsid w:val="0040000B"/>
    <w:rsid w:val="00401766"/>
    <w:rsid w:val="004028E6"/>
    <w:rsid w:val="00402ABD"/>
    <w:rsid w:val="00402F6A"/>
    <w:rsid w:val="004033C8"/>
    <w:rsid w:val="00403E1B"/>
    <w:rsid w:val="00405E2B"/>
    <w:rsid w:val="004069E9"/>
    <w:rsid w:val="00406AFD"/>
    <w:rsid w:val="004106C4"/>
    <w:rsid w:val="00410FB3"/>
    <w:rsid w:val="00411218"/>
    <w:rsid w:val="004124D7"/>
    <w:rsid w:val="00412949"/>
    <w:rsid w:val="00412DC2"/>
    <w:rsid w:val="00413696"/>
    <w:rsid w:val="004136C6"/>
    <w:rsid w:val="00413E8E"/>
    <w:rsid w:val="00414D30"/>
    <w:rsid w:val="00417BB3"/>
    <w:rsid w:val="0042115C"/>
    <w:rsid w:val="004212C4"/>
    <w:rsid w:val="00421779"/>
    <w:rsid w:val="00421BC3"/>
    <w:rsid w:val="00421C3F"/>
    <w:rsid w:val="0042293C"/>
    <w:rsid w:val="004237F9"/>
    <w:rsid w:val="0042446A"/>
    <w:rsid w:val="004249AF"/>
    <w:rsid w:val="004252D8"/>
    <w:rsid w:val="00425E58"/>
    <w:rsid w:val="004265A6"/>
    <w:rsid w:val="00427892"/>
    <w:rsid w:val="00430250"/>
    <w:rsid w:val="004321A7"/>
    <w:rsid w:val="00432A2F"/>
    <w:rsid w:val="00435C7D"/>
    <w:rsid w:val="00436A61"/>
    <w:rsid w:val="004375AD"/>
    <w:rsid w:val="0043762A"/>
    <w:rsid w:val="00441F31"/>
    <w:rsid w:val="00441FEA"/>
    <w:rsid w:val="0044265E"/>
    <w:rsid w:val="004427D4"/>
    <w:rsid w:val="004428ED"/>
    <w:rsid w:val="00442B4C"/>
    <w:rsid w:val="00444F49"/>
    <w:rsid w:val="004452AB"/>
    <w:rsid w:val="00450DC3"/>
    <w:rsid w:val="00451816"/>
    <w:rsid w:val="0045221F"/>
    <w:rsid w:val="00452799"/>
    <w:rsid w:val="00452A56"/>
    <w:rsid w:val="00452B8E"/>
    <w:rsid w:val="00453141"/>
    <w:rsid w:val="00453671"/>
    <w:rsid w:val="00453F91"/>
    <w:rsid w:val="00455506"/>
    <w:rsid w:val="00457B63"/>
    <w:rsid w:val="0046041B"/>
    <w:rsid w:val="004605CD"/>
    <w:rsid w:val="004610E0"/>
    <w:rsid w:val="004619D6"/>
    <w:rsid w:val="00463ABC"/>
    <w:rsid w:val="00466167"/>
    <w:rsid w:val="004671A5"/>
    <w:rsid w:val="00472B9D"/>
    <w:rsid w:val="004757EF"/>
    <w:rsid w:val="0047605A"/>
    <w:rsid w:val="00476538"/>
    <w:rsid w:val="00477DD7"/>
    <w:rsid w:val="00482708"/>
    <w:rsid w:val="004831C6"/>
    <w:rsid w:val="00484C01"/>
    <w:rsid w:val="004850DC"/>
    <w:rsid w:val="0048577F"/>
    <w:rsid w:val="00490F32"/>
    <w:rsid w:val="004916C7"/>
    <w:rsid w:val="004920B5"/>
    <w:rsid w:val="00493D25"/>
    <w:rsid w:val="00494183"/>
    <w:rsid w:val="00494DDE"/>
    <w:rsid w:val="00494E8C"/>
    <w:rsid w:val="00497507"/>
    <w:rsid w:val="00497633"/>
    <w:rsid w:val="004979C5"/>
    <w:rsid w:val="004A0374"/>
    <w:rsid w:val="004A0716"/>
    <w:rsid w:val="004A0A37"/>
    <w:rsid w:val="004A1403"/>
    <w:rsid w:val="004A217F"/>
    <w:rsid w:val="004A327D"/>
    <w:rsid w:val="004A42CA"/>
    <w:rsid w:val="004A5B21"/>
    <w:rsid w:val="004A6FFF"/>
    <w:rsid w:val="004B0225"/>
    <w:rsid w:val="004B32E1"/>
    <w:rsid w:val="004B3EED"/>
    <w:rsid w:val="004B600A"/>
    <w:rsid w:val="004B68D7"/>
    <w:rsid w:val="004B6DFF"/>
    <w:rsid w:val="004B765F"/>
    <w:rsid w:val="004C0C0B"/>
    <w:rsid w:val="004C31E7"/>
    <w:rsid w:val="004C360C"/>
    <w:rsid w:val="004C7406"/>
    <w:rsid w:val="004D27E3"/>
    <w:rsid w:val="004D3A45"/>
    <w:rsid w:val="004D3A9E"/>
    <w:rsid w:val="004D5251"/>
    <w:rsid w:val="004D62D3"/>
    <w:rsid w:val="004D6831"/>
    <w:rsid w:val="004D70D3"/>
    <w:rsid w:val="004E20F0"/>
    <w:rsid w:val="004E34FB"/>
    <w:rsid w:val="004E592F"/>
    <w:rsid w:val="004E7944"/>
    <w:rsid w:val="004F07AD"/>
    <w:rsid w:val="004F128A"/>
    <w:rsid w:val="004F12C5"/>
    <w:rsid w:val="004F3AAF"/>
    <w:rsid w:val="004F3F1A"/>
    <w:rsid w:val="004F4ED4"/>
    <w:rsid w:val="004F56BA"/>
    <w:rsid w:val="004F5BAB"/>
    <w:rsid w:val="004F5F91"/>
    <w:rsid w:val="004F6D1F"/>
    <w:rsid w:val="004F7CBE"/>
    <w:rsid w:val="004F7FC6"/>
    <w:rsid w:val="00500A9F"/>
    <w:rsid w:val="005020BD"/>
    <w:rsid w:val="00503F3A"/>
    <w:rsid w:val="00504453"/>
    <w:rsid w:val="00504593"/>
    <w:rsid w:val="005058F4"/>
    <w:rsid w:val="00506B74"/>
    <w:rsid w:val="00506C8D"/>
    <w:rsid w:val="00506E14"/>
    <w:rsid w:val="00506F46"/>
    <w:rsid w:val="00510F24"/>
    <w:rsid w:val="005122EE"/>
    <w:rsid w:val="00512455"/>
    <w:rsid w:val="00512563"/>
    <w:rsid w:val="005133BE"/>
    <w:rsid w:val="0051341F"/>
    <w:rsid w:val="00513965"/>
    <w:rsid w:val="00513D4A"/>
    <w:rsid w:val="0051537C"/>
    <w:rsid w:val="00516073"/>
    <w:rsid w:val="00517289"/>
    <w:rsid w:val="00517FE0"/>
    <w:rsid w:val="005200F0"/>
    <w:rsid w:val="00520436"/>
    <w:rsid w:val="00522047"/>
    <w:rsid w:val="00522B6E"/>
    <w:rsid w:val="00523376"/>
    <w:rsid w:val="00523F66"/>
    <w:rsid w:val="005251A2"/>
    <w:rsid w:val="005260B6"/>
    <w:rsid w:val="0052614F"/>
    <w:rsid w:val="00527C35"/>
    <w:rsid w:val="0053081C"/>
    <w:rsid w:val="00532E95"/>
    <w:rsid w:val="00533C5C"/>
    <w:rsid w:val="00535ACB"/>
    <w:rsid w:val="00537FF4"/>
    <w:rsid w:val="00540257"/>
    <w:rsid w:val="00540521"/>
    <w:rsid w:val="00541B9B"/>
    <w:rsid w:val="00542B94"/>
    <w:rsid w:val="00544A33"/>
    <w:rsid w:val="00545CD2"/>
    <w:rsid w:val="00546B0E"/>
    <w:rsid w:val="0054751F"/>
    <w:rsid w:val="0054754B"/>
    <w:rsid w:val="0055462D"/>
    <w:rsid w:val="00554D6A"/>
    <w:rsid w:val="00554FDA"/>
    <w:rsid w:val="00555463"/>
    <w:rsid w:val="005567C4"/>
    <w:rsid w:val="00557B66"/>
    <w:rsid w:val="0056039C"/>
    <w:rsid w:val="005623BF"/>
    <w:rsid w:val="0056254C"/>
    <w:rsid w:val="00562581"/>
    <w:rsid w:val="00564615"/>
    <w:rsid w:val="00565185"/>
    <w:rsid w:val="0056569A"/>
    <w:rsid w:val="00565C12"/>
    <w:rsid w:val="00566D38"/>
    <w:rsid w:val="005675A8"/>
    <w:rsid w:val="00571978"/>
    <w:rsid w:val="00571C25"/>
    <w:rsid w:val="00573142"/>
    <w:rsid w:val="00573841"/>
    <w:rsid w:val="00575DAA"/>
    <w:rsid w:val="005807E7"/>
    <w:rsid w:val="00581833"/>
    <w:rsid w:val="005823C8"/>
    <w:rsid w:val="00582A2F"/>
    <w:rsid w:val="00582FBA"/>
    <w:rsid w:val="005840DE"/>
    <w:rsid w:val="0058506A"/>
    <w:rsid w:val="005877A8"/>
    <w:rsid w:val="005922C1"/>
    <w:rsid w:val="005944FF"/>
    <w:rsid w:val="00594908"/>
    <w:rsid w:val="00594E07"/>
    <w:rsid w:val="0059511F"/>
    <w:rsid w:val="00595834"/>
    <w:rsid w:val="005962E1"/>
    <w:rsid w:val="0059710E"/>
    <w:rsid w:val="005A09A5"/>
    <w:rsid w:val="005A2095"/>
    <w:rsid w:val="005A26E0"/>
    <w:rsid w:val="005A311E"/>
    <w:rsid w:val="005A6602"/>
    <w:rsid w:val="005A7973"/>
    <w:rsid w:val="005A7E2C"/>
    <w:rsid w:val="005B003D"/>
    <w:rsid w:val="005B2282"/>
    <w:rsid w:val="005B29EB"/>
    <w:rsid w:val="005B2C24"/>
    <w:rsid w:val="005B4DC6"/>
    <w:rsid w:val="005B538F"/>
    <w:rsid w:val="005B69C2"/>
    <w:rsid w:val="005B7285"/>
    <w:rsid w:val="005B77DE"/>
    <w:rsid w:val="005C0378"/>
    <w:rsid w:val="005C1808"/>
    <w:rsid w:val="005C2353"/>
    <w:rsid w:val="005C34F3"/>
    <w:rsid w:val="005C59CE"/>
    <w:rsid w:val="005C5F38"/>
    <w:rsid w:val="005C7364"/>
    <w:rsid w:val="005C7F04"/>
    <w:rsid w:val="005D0F70"/>
    <w:rsid w:val="005D128A"/>
    <w:rsid w:val="005D136A"/>
    <w:rsid w:val="005D2CF4"/>
    <w:rsid w:val="005D33AA"/>
    <w:rsid w:val="005D34BF"/>
    <w:rsid w:val="005D4E2E"/>
    <w:rsid w:val="005D5221"/>
    <w:rsid w:val="005D54D3"/>
    <w:rsid w:val="005D57DB"/>
    <w:rsid w:val="005D734E"/>
    <w:rsid w:val="005D7E7B"/>
    <w:rsid w:val="005D7EF6"/>
    <w:rsid w:val="005E1CF6"/>
    <w:rsid w:val="005E2780"/>
    <w:rsid w:val="005E4B1B"/>
    <w:rsid w:val="005E523A"/>
    <w:rsid w:val="005E525F"/>
    <w:rsid w:val="005E560E"/>
    <w:rsid w:val="005E61C7"/>
    <w:rsid w:val="005E66C3"/>
    <w:rsid w:val="005E6DE0"/>
    <w:rsid w:val="005E7928"/>
    <w:rsid w:val="005F30C9"/>
    <w:rsid w:val="005F43BD"/>
    <w:rsid w:val="005F47E6"/>
    <w:rsid w:val="005F56C4"/>
    <w:rsid w:val="005F7122"/>
    <w:rsid w:val="00600E5F"/>
    <w:rsid w:val="0060287F"/>
    <w:rsid w:val="006043BC"/>
    <w:rsid w:val="00604F79"/>
    <w:rsid w:val="00605B7D"/>
    <w:rsid w:val="00605FE5"/>
    <w:rsid w:val="00606B28"/>
    <w:rsid w:val="00606C8C"/>
    <w:rsid w:val="00610837"/>
    <w:rsid w:val="0061203D"/>
    <w:rsid w:val="00613869"/>
    <w:rsid w:val="00616539"/>
    <w:rsid w:val="00616972"/>
    <w:rsid w:val="00616FC0"/>
    <w:rsid w:val="006205D9"/>
    <w:rsid w:val="006208D8"/>
    <w:rsid w:val="0062118B"/>
    <w:rsid w:val="00622763"/>
    <w:rsid w:val="00622DAF"/>
    <w:rsid w:val="006239DE"/>
    <w:rsid w:val="00630C84"/>
    <w:rsid w:val="00630F22"/>
    <w:rsid w:val="00630F68"/>
    <w:rsid w:val="00631C80"/>
    <w:rsid w:val="0063450D"/>
    <w:rsid w:val="006349AE"/>
    <w:rsid w:val="0063524F"/>
    <w:rsid w:val="0063548F"/>
    <w:rsid w:val="0063580B"/>
    <w:rsid w:val="006367F7"/>
    <w:rsid w:val="0063745D"/>
    <w:rsid w:val="00637AB3"/>
    <w:rsid w:val="0064280A"/>
    <w:rsid w:val="00643A0A"/>
    <w:rsid w:val="006442F9"/>
    <w:rsid w:val="00644D04"/>
    <w:rsid w:val="006476E5"/>
    <w:rsid w:val="00650170"/>
    <w:rsid w:val="00650B69"/>
    <w:rsid w:val="0065294F"/>
    <w:rsid w:val="0065318E"/>
    <w:rsid w:val="00653BC1"/>
    <w:rsid w:val="006557C7"/>
    <w:rsid w:val="00660433"/>
    <w:rsid w:val="006607BA"/>
    <w:rsid w:val="006616BD"/>
    <w:rsid w:val="00661708"/>
    <w:rsid w:val="00662869"/>
    <w:rsid w:val="00662A8A"/>
    <w:rsid w:val="006633FA"/>
    <w:rsid w:val="0066341E"/>
    <w:rsid w:val="00664380"/>
    <w:rsid w:val="006661F7"/>
    <w:rsid w:val="006678E1"/>
    <w:rsid w:val="00667BB8"/>
    <w:rsid w:val="006706BA"/>
    <w:rsid w:val="006721DD"/>
    <w:rsid w:val="00672607"/>
    <w:rsid w:val="00672CA7"/>
    <w:rsid w:val="00674C92"/>
    <w:rsid w:val="006754FF"/>
    <w:rsid w:val="006757C7"/>
    <w:rsid w:val="006779AA"/>
    <w:rsid w:val="00677F3A"/>
    <w:rsid w:val="00680902"/>
    <w:rsid w:val="00680C86"/>
    <w:rsid w:val="00683006"/>
    <w:rsid w:val="006835ED"/>
    <w:rsid w:val="00687146"/>
    <w:rsid w:val="00690CF3"/>
    <w:rsid w:val="00690F5D"/>
    <w:rsid w:val="00691AC8"/>
    <w:rsid w:val="00692162"/>
    <w:rsid w:val="00692582"/>
    <w:rsid w:val="00693F8A"/>
    <w:rsid w:val="00694827"/>
    <w:rsid w:val="00694BF6"/>
    <w:rsid w:val="00695293"/>
    <w:rsid w:val="0069554F"/>
    <w:rsid w:val="00695563"/>
    <w:rsid w:val="00697271"/>
    <w:rsid w:val="00697775"/>
    <w:rsid w:val="00697AA3"/>
    <w:rsid w:val="006A0F58"/>
    <w:rsid w:val="006A0F8F"/>
    <w:rsid w:val="006A1FAE"/>
    <w:rsid w:val="006A20ED"/>
    <w:rsid w:val="006A21F8"/>
    <w:rsid w:val="006A3133"/>
    <w:rsid w:val="006A4780"/>
    <w:rsid w:val="006A4AF1"/>
    <w:rsid w:val="006A60B8"/>
    <w:rsid w:val="006A6EE9"/>
    <w:rsid w:val="006A790E"/>
    <w:rsid w:val="006A7C6D"/>
    <w:rsid w:val="006B0045"/>
    <w:rsid w:val="006B112C"/>
    <w:rsid w:val="006B185E"/>
    <w:rsid w:val="006B256C"/>
    <w:rsid w:val="006B3AD8"/>
    <w:rsid w:val="006B3C93"/>
    <w:rsid w:val="006B3CB9"/>
    <w:rsid w:val="006B4907"/>
    <w:rsid w:val="006B5842"/>
    <w:rsid w:val="006B5D30"/>
    <w:rsid w:val="006B5E8E"/>
    <w:rsid w:val="006B6DF6"/>
    <w:rsid w:val="006C144E"/>
    <w:rsid w:val="006C2541"/>
    <w:rsid w:val="006C2825"/>
    <w:rsid w:val="006C2864"/>
    <w:rsid w:val="006C36C8"/>
    <w:rsid w:val="006C4767"/>
    <w:rsid w:val="006C47CA"/>
    <w:rsid w:val="006C509B"/>
    <w:rsid w:val="006C69E8"/>
    <w:rsid w:val="006C6B32"/>
    <w:rsid w:val="006C7BD1"/>
    <w:rsid w:val="006D01E7"/>
    <w:rsid w:val="006D1065"/>
    <w:rsid w:val="006D106E"/>
    <w:rsid w:val="006D42B7"/>
    <w:rsid w:val="006D4811"/>
    <w:rsid w:val="006D4EBC"/>
    <w:rsid w:val="006D53E5"/>
    <w:rsid w:val="006D5D2E"/>
    <w:rsid w:val="006D7107"/>
    <w:rsid w:val="006D725D"/>
    <w:rsid w:val="006E06DB"/>
    <w:rsid w:val="006E0AFB"/>
    <w:rsid w:val="006E2498"/>
    <w:rsid w:val="006E24F1"/>
    <w:rsid w:val="006E4C9D"/>
    <w:rsid w:val="006E4DDD"/>
    <w:rsid w:val="006E5FE8"/>
    <w:rsid w:val="006E62D3"/>
    <w:rsid w:val="006E6FDC"/>
    <w:rsid w:val="006E7387"/>
    <w:rsid w:val="006F079F"/>
    <w:rsid w:val="006F197C"/>
    <w:rsid w:val="006F233A"/>
    <w:rsid w:val="006F28C2"/>
    <w:rsid w:val="006F2CFC"/>
    <w:rsid w:val="006F2F15"/>
    <w:rsid w:val="006F4476"/>
    <w:rsid w:val="006F55CB"/>
    <w:rsid w:val="006F7653"/>
    <w:rsid w:val="00700DF1"/>
    <w:rsid w:val="00701517"/>
    <w:rsid w:val="00701BA4"/>
    <w:rsid w:val="0070372B"/>
    <w:rsid w:val="0070564B"/>
    <w:rsid w:val="00705DC2"/>
    <w:rsid w:val="00706482"/>
    <w:rsid w:val="007069C2"/>
    <w:rsid w:val="00706BB2"/>
    <w:rsid w:val="00707D61"/>
    <w:rsid w:val="00710238"/>
    <w:rsid w:val="00710776"/>
    <w:rsid w:val="007114F1"/>
    <w:rsid w:val="0071302D"/>
    <w:rsid w:val="00713D83"/>
    <w:rsid w:val="00715A59"/>
    <w:rsid w:val="00715D83"/>
    <w:rsid w:val="00717658"/>
    <w:rsid w:val="007218B6"/>
    <w:rsid w:val="007226B8"/>
    <w:rsid w:val="00722BE6"/>
    <w:rsid w:val="00722ED9"/>
    <w:rsid w:val="0072311C"/>
    <w:rsid w:val="00723B01"/>
    <w:rsid w:val="0072402E"/>
    <w:rsid w:val="00724195"/>
    <w:rsid w:val="0072578E"/>
    <w:rsid w:val="00725F7D"/>
    <w:rsid w:val="007264E0"/>
    <w:rsid w:val="00727AFC"/>
    <w:rsid w:val="007300AC"/>
    <w:rsid w:val="0073011B"/>
    <w:rsid w:val="007311A6"/>
    <w:rsid w:val="00731CAA"/>
    <w:rsid w:val="00731F08"/>
    <w:rsid w:val="00733052"/>
    <w:rsid w:val="00733734"/>
    <w:rsid w:val="00736A09"/>
    <w:rsid w:val="00736F0E"/>
    <w:rsid w:val="00737987"/>
    <w:rsid w:val="00741249"/>
    <w:rsid w:val="007415BC"/>
    <w:rsid w:val="00742DE7"/>
    <w:rsid w:val="007431CE"/>
    <w:rsid w:val="00743250"/>
    <w:rsid w:val="007432A3"/>
    <w:rsid w:val="00743CF8"/>
    <w:rsid w:val="007457AA"/>
    <w:rsid w:val="00745E74"/>
    <w:rsid w:val="007474B3"/>
    <w:rsid w:val="0074750B"/>
    <w:rsid w:val="00751982"/>
    <w:rsid w:val="00752055"/>
    <w:rsid w:val="007537FF"/>
    <w:rsid w:val="00753852"/>
    <w:rsid w:val="0075536B"/>
    <w:rsid w:val="00756595"/>
    <w:rsid w:val="007610B4"/>
    <w:rsid w:val="0076123F"/>
    <w:rsid w:val="00761C8A"/>
    <w:rsid w:val="00761D35"/>
    <w:rsid w:val="0076205E"/>
    <w:rsid w:val="00762987"/>
    <w:rsid w:val="007629CC"/>
    <w:rsid w:val="0076379E"/>
    <w:rsid w:val="0076383F"/>
    <w:rsid w:val="00764EFB"/>
    <w:rsid w:val="00766365"/>
    <w:rsid w:val="00766750"/>
    <w:rsid w:val="00770064"/>
    <w:rsid w:val="007702D7"/>
    <w:rsid w:val="00770CD1"/>
    <w:rsid w:val="00771960"/>
    <w:rsid w:val="00771FE9"/>
    <w:rsid w:val="007722E5"/>
    <w:rsid w:val="00775657"/>
    <w:rsid w:val="00776B7A"/>
    <w:rsid w:val="0077787D"/>
    <w:rsid w:val="007800B1"/>
    <w:rsid w:val="00780376"/>
    <w:rsid w:val="00781267"/>
    <w:rsid w:val="00781E35"/>
    <w:rsid w:val="007831F6"/>
    <w:rsid w:val="00783613"/>
    <w:rsid w:val="00783C79"/>
    <w:rsid w:val="00783F33"/>
    <w:rsid w:val="00787327"/>
    <w:rsid w:val="007923A2"/>
    <w:rsid w:val="00793653"/>
    <w:rsid w:val="00793B3C"/>
    <w:rsid w:val="00794587"/>
    <w:rsid w:val="00794876"/>
    <w:rsid w:val="00794B33"/>
    <w:rsid w:val="0079683E"/>
    <w:rsid w:val="00796E00"/>
    <w:rsid w:val="007A19EA"/>
    <w:rsid w:val="007A333F"/>
    <w:rsid w:val="007A33C1"/>
    <w:rsid w:val="007A446E"/>
    <w:rsid w:val="007A48E7"/>
    <w:rsid w:val="007A5372"/>
    <w:rsid w:val="007A584D"/>
    <w:rsid w:val="007A6515"/>
    <w:rsid w:val="007B0C60"/>
    <w:rsid w:val="007B0E7B"/>
    <w:rsid w:val="007B19BC"/>
    <w:rsid w:val="007B2787"/>
    <w:rsid w:val="007B3C59"/>
    <w:rsid w:val="007B626F"/>
    <w:rsid w:val="007B65A1"/>
    <w:rsid w:val="007B666F"/>
    <w:rsid w:val="007B6C39"/>
    <w:rsid w:val="007B71C5"/>
    <w:rsid w:val="007B7EED"/>
    <w:rsid w:val="007C0870"/>
    <w:rsid w:val="007C2385"/>
    <w:rsid w:val="007C3110"/>
    <w:rsid w:val="007C4E16"/>
    <w:rsid w:val="007C55E5"/>
    <w:rsid w:val="007C628E"/>
    <w:rsid w:val="007C66E5"/>
    <w:rsid w:val="007C7058"/>
    <w:rsid w:val="007D08C7"/>
    <w:rsid w:val="007D1CD0"/>
    <w:rsid w:val="007D2D36"/>
    <w:rsid w:val="007D4232"/>
    <w:rsid w:val="007D443E"/>
    <w:rsid w:val="007D5E06"/>
    <w:rsid w:val="007D7869"/>
    <w:rsid w:val="007E0406"/>
    <w:rsid w:val="007E0733"/>
    <w:rsid w:val="007E1096"/>
    <w:rsid w:val="007E147A"/>
    <w:rsid w:val="007E2263"/>
    <w:rsid w:val="007E2C1A"/>
    <w:rsid w:val="007E3C57"/>
    <w:rsid w:val="007E4B72"/>
    <w:rsid w:val="007E6DDD"/>
    <w:rsid w:val="007F02C2"/>
    <w:rsid w:val="007F04E5"/>
    <w:rsid w:val="007F0E11"/>
    <w:rsid w:val="007F14BD"/>
    <w:rsid w:val="007F2B8F"/>
    <w:rsid w:val="007F2BAF"/>
    <w:rsid w:val="007F3474"/>
    <w:rsid w:val="007F3696"/>
    <w:rsid w:val="007F7D71"/>
    <w:rsid w:val="008004B0"/>
    <w:rsid w:val="00802926"/>
    <w:rsid w:val="00805804"/>
    <w:rsid w:val="00806F25"/>
    <w:rsid w:val="00807148"/>
    <w:rsid w:val="008102D3"/>
    <w:rsid w:val="00811235"/>
    <w:rsid w:val="0081200C"/>
    <w:rsid w:val="00812F8F"/>
    <w:rsid w:val="00813515"/>
    <w:rsid w:val="00817CE3"/>
    <w:rsid w:val="00821DE7"/>
    <w:rsid w:val="00821F2F"/>
    <w:rsid w:val="00822455"/>
    <w:rsid w:val="0082273C"/>
    <w:rsid w:val="00822F29"/>
    <w:rsid w:val="00823CA5"/>
    <w:rsid w:val="00826F9A"/>
    <w:rsid w:val="008272DD"/>
    <w:rsid w:val="00830780"/>
    <w:rsid w:val="008308A6"/>
    <w:rsid w:val="00830B81"/>
    <w:rsid w:val="00831027"/>
    <w:rsid w:val="008327F3"/>
    <w:rsid w:val="00832BBC"/>
    <w:rsid w:val="00832D02"/>
    <w:rsid w:val="008337AA"/>
    <w:rsid w:val="00835E87"/>
    <w:rsid w:val="0084067F"/>
    <w:rsid w:val="00840A77"/>
    <w:rsid w:val="008410CC"/>
    <w:rsid w:val="008422BB"/>
    <w:rsid w:val="00842C86"/>
    <w:rsid w:val="00844A08"/>
    <w:rsid w:val="00844D14"/>
    <w:rsid w:val="0084662D"/>
    <w:rsid w:val="00846EDA"/>
    <w:rsid w:val="00847ECF"/>
    <w:rsid w:val="00851BD7"/>
    <w:rsid w:val="00854815"/>
    <w:rsid w:val="00855A61"/>
    <w:rsid w:val="00856A5C"/>
    <w:rsid w:val="00857D8B"/>
    <w:rsid w:val="00857F9E"/>
    <w:rsid w:val="00863BCB"/>
    <w:rsid w:val="00863C3F"/>
    <w:rsid w:val="00864052"/>
    <w:rsid w:val="008641AF"/>
    <w:rsid w:val="00870C4C"/>
    <w:rsid w:val="00873489"/>
    <w:rsid w:val="00873F76"/>
    <w:rsid w:val="008751F1"/>
    <w:rsid w:val="0087712A"/>
    <w:rsid w:val="008773C6"/>
    <w:rsid w:val="00880322"/>
    <w:rsid w:val="008824C7"/>
    <w:rsid w:val="00883491"/>
    <w:rsid w:val="00883EB0"/>
    <w:rsid w:val="00885FC2"/>
    <w:rsid w:val="00887B11"/>
    <w:rsid w:val="00890406"/>
    <w:rsid w:val="00890FCE"/>
    <w:rsid w:val="008913BD"/>
    <w:rsid w:val="008919C0"/>
    <w:rsid w:val="008924B1"/>
    <w:rsid w:val="00892591"/>
    <w:rsid w:val="00892E82"/>
    <w:rsid w:val="00893240"/>
    <w:rsid w:val="00893460"/>
    <w:rsid w:val="00894F38"/>
    <w:rsid w:val="008953DF"/>
    <w:rsid w:val="00897FCA"/>
    <w:rsid w:val="00897FF8"/>
    <w:rsid w:val="008A1BF7"/>
    <w:rsid w:val="008A1EDF"/>
    <w:rsid w:val="008A2779"/>
    <w:rsid w:val="008A2DD8"/>
    <w:rsid w:val="008A411A"/>
    <w:rsid w:val="008A4992"/>
    <w:rsid w:val="008A4D63"/>
    <w:rsid w:val="008A5663"/>
    <w:rsid w:val="008A64BA"/>
    <w:rsid w:val="008A7DA0"/>
    <w:rsid w:val="008B04BC"/>
    <w:rsid w:val="008B3041"/>
    <w:rsid w:val="008B322E"/>
    <w:rsid w:val="008B460A"/>
    <w:rsid w:val="008B616A"/>
    <w:rsid w:val="008B70B3"/>
    <w:rsid w:val="008B76F1"/>
    <w:rsid w:val="008B7A02"/>
    <w:rsid w:val="008C15B2"/>
    <w:rsid w:val="008C226E"/>
    <w:rsid w:val="008C22AC"/>
    <w:rsid w:val="008C2A54"/>
    <w:rsid w:val="008C4D7B"/>
    <w:rsid w:val="008C5A36"/>
    <w:rsid w:val="008C5EC2"/>
    <w:rsid w:val="008C6696"/>
    <w:rsid w:val="008C7FB0"/>
    <w:rsid w:val="008D13D6"/>
    <w:rsid w:val="008D1CCB"/>
    <w:rsid w:val="008D2FD6"/>
    <w:rsid w:val="008D37C5"/>
    <w:rsid w:val="008D3F55"/>
    <w:rsid w:val="008D4474"/>
    <w:rsid w:val="008D4B0A"/>
    <w:rsid w:val="008D55B7"/>
    <w:rsid w:val="008D6268"/>
    <w:rsid w:val="008D63A9"/>
    <w:rsid w:val="008D67D2"/>
    <w:rsid w:val="008D6B7D"/>
    <w:rsid w:val="008D70D2"/>
    <w:rsid w:val="008D7A85"/>
    <w:rsid w:val="008E021D"/>
    <w:rsid w:val="008E0F80"/>
    <w:rsid w:val="008E106B"/>
    <w:rsid w:val="008E35D7"/>
    <w:rsid w:val="008E385F"/>
    <w:rsid w:val="008E38F0"/>
    <w:rsid w:val="008E3F6A"/>
    <w:rsid w:val="008E45A6"/>
    <w:rsid w:val="008E4C92"/>
    <w:rsid w:val="008E5285"/>
    <w:rsid w:val="008E664D"/>
    <w:rsid w:val="008F0410"/>
    <w:rsid w:val="008F197E"/>
    <w:rsid w:val="008F1A09"/>
    <w:rsid w:val="008F25C2"/>
    <w:rsid w:val="008F2E88"/>
    <w:rsid w:val="008F489D"/>
    <w:rsid w:val="008F62E3"/>
    <w:rsid w:val="008F6B14"/>
    <w:rsid w:val="008F6F22"/>
    <w:rsid w:val="009004D8"/>
    <w:rsid w:val="00900C23"/>
    <w:rsid w:val="009028FF"/>
    <w:rsid w:val="009029A2"/>
    <w:rsid w:val="009046C4"/>
    <w:rsid w:val="00905E09"/>
    <w:rsid w:val="009100A8"/>
    <w:rsid w:val="00912F1C"/>
    <w:rsid w:val="009136A9"/>
    <w:rsid w:val="009138B1"/>
    <w:rsid w:val="0091495E"/>
    <w:rsid w:val="00915BB4"/>
    <w:rsid w:val="00916493"/>
    <w:rsid w:val="00916E8B"/>
    <w:rsid w:val="00920548"/>
    <w:rsid w:val="00920C3D"/>
    <w:rsid w:val="00920F2A"/>
    <w:rsid w:val="009222C0"/>
    <w:rsid w:val="00923885"/>
    <w:rsid w:val="00925F7C"/>
    <w:rsid w:val="0092666D"/>
    <w:rsid w:val="00927746"/>
    <w:rsid w:val="00930FCB"/>
    <w:rsid w:val="00931015"/>
    <w:rsid w:val="00933229"/>
    <w:rsid w:val="009334BE"/>
    <w:rsid w:val="00933E55"/>
    <w:rsid w:val="0093644F"/>
    <w:rsid w:val="00937595"/>
    <w:rsid w:val="00940509"/>
    <w:rsid w:val="0094257F"/>
    <w:rsid w:val="00943674"/>
    <w:rsid w:val="00944606"/>
    <w:rsid w:val="00944BF2"/>
    <w:rsid w:val="009451D6"/>
    <w:rsid w:val="00945802"/>
    <w:rsid w:val="009464DD"/>
    <w:rsid w:val="00950015"/>
    <w:rsid w:val="00950493"/>
    <w:rsid w:val="00950996"/>
    <w:rsid w:val="00950BFD"/>
    <w:rsid w:val="00951B88"/>
    <w:rsid w:val="00951DFF"/>
    <w:rsid w:val="00951F26"/>
    <w:rsid w:val="009521F3"/>
    <w:rsid w:val="009523C1"/>
    <w:rsid w:val="0095293D"/>
    <w:rsid w:val="0095628F"/>
    <w:rsid w:val="009567CA"/>
    <w:rsid w:val="00956A84"/>
    <w:rsid w:val="00956C41"/>
    <w:rsid w:val="00957326"/>
    <w:rsid w:val="009613B0"/>
    <w:rsid w:val="0096297F"/>
    <w:rsid w:val="0096501B"/>
    <w:rsid w:val="009715AD"/>
    <w:rsid w:val="009715B3"/>
    <w:rsid w:val="009725DB"/>
    <w:rsid w:val="009735DB"/>
    <w:rsid w:val="0097454F"/>
    <w:rsid w:val="00975993"/>
    <w:rsid w:val="00976877"/>
    <w:rsid w:val="0098055A"/>
    <w:rsid w:val="00980A2A"/>
    <w:rsid w:val="0098327F"/>
    <w:rsid w:val="00983CA9"/>
    <w:rsid w:val="009846AE"/>
    <w:rsid w:val="009848BB"/>
    <w:rsid w:val="0098509A"/>
    <w:rsid w:val="00985404"/>
    <w:rsid w:val="00985B46"/>
    <w:rsid w:val="00986573"/>
    <w:rsid w:val="00990BCE"/>
    <w:rsid w:val="009913F2"/>
    <w:rsid w:val="0099181B"/>
    <w:rsid w:val="00992711"/>
    <w:rsid w:val="00992A0D"/>
    <w:rsid w:val="009930B9"/>
    <w:rsid w:val="00994FD1"/>
    <w:rsid w:val="00995CBB"/>
    <w:rsid w:val="00997BDD"/>
    <w:rsid w:val="00997E71"/>
    <w:rsid w:val="009A0314"/>
    <w:rsid w:val="009A0448"/>
    <w:rsid w:val="009A0620"/>
    <w:rsid w:val="009A0722"/>
    <w:rsid w:val="009A2864"/>
    <w:rsid w:val="009A354D"/>
    <w:rsid w:val="009A7053"/>
    <w:rsid w:val="009B031F"/>
    <w:rsid w:val="009B067B"/>
    <w:rsid w:val="009B1243"/>
    <w:rsid w:val="009B14E8"/>
    <w:rsid w:val="009B224F"/>
    <w:rsid w:val="009B31AE"/>
    <w:rsid w:val="009B3A6D"/>
    <w:rsid w:val="009B41FB"/>
    <w:rsid w:val="009B6082"/>
    <w:rsid w:val="009B78D3"/>
    <w:rsid w:val="009B7C85"/>
    <w:rsid w:val="009C0843"/>
    <w:rsid w:val="009C3958"/>
    <w:rsid w:val="009C3DBD"/>
    <w:rsid w:val="009C4589"/>
    <w:rsid w:val="009C4C6F"/>
    <w:rsid w:val="009C5054"/>
    <w:rsid w:val="009C659A"/>
    <w:rsid w:val="009C70C9"/>
    <w:rsid w:val="009D2FFB"/>
    <w:rsid w:val="009D319C"/>
    <w:rsid w:val="009D3D68"/>
    <w:rsid w:val="009D3DEF"/>
    <w:rsid w:val="009D4A87"/>
    <w:rsid w:val="009D505E"/>
    <w:rsid w:val="009E0D9B"/>
    <w:rsid w:val="009E1B32"/>
    <w:rsid w:val="009E24BB"/>
    <w:rsid w:val="009E40A8"/>
    <w:rsid w:val="009E4175"/>
    <w:rsid w:val="009E4E76"/>
    <w:rsid w:val="009E5369"/>
    <w:rsid w:val="009E5F4A"/>
    <w:rsid w:val="009E68A2"/>
    <w:rsid w:val="009F0529"/>
    <w:rsid w:val="009F4930"/>
    <w:rsid w:val="009F59F8"/>
    <w:rsid w:val="009F63A5"/>
    <w:rsid w:val="00A0051A"/>
    <w:rsid w:val="00A00735"/>
    <w:rsid w:val="00A00C33"/>
    <w:rsid w:val="00A022DA"/>
    <w:rsid w:val="00A023E2"/>
    <w:rsid w:val="00A02F65"/>
    <w:rsid w:val="00A05D09"/>
    <w:rsid w:val="00A101E8"/>
    <w:rsid w:val="00A104DE"/>
    <w:rsid w:val="00A107EF"/>
    <w:rsid w:val="00A11BA0"/>
    <w:rsid w:val="00A11D40"/>
    <w:rsid w:val="00A11F01"/>
    <w:rsid w:val="00A14A96"/>
    <w:rsid w:val="00A14C2E"/>
    <w:rsid w:val="00A1576E"/>
    <w:rsid w:val="00A166DA"/>
    <w:rsid w:val="00A20FD8"/>
    <w:rsid w:val="00A21FAC"/>
    <w:rsid w:val="00A22107"/>
    <w:rsid w:val="00A22A63"/>
    <w:rsid w:val="00A22B80"/>
    <w:rsid w:val="00A22E23"/>
    <w:rsid w:val="00A238C9"/>
    <w:rsid w:val="00A24EF9"/>
    <w:rsid w:val="00A25DD0"/>
    <w:rsid w:val="00A27EFB"/>
    <w:rsid w:val="00A30AFE"/>
    <w:rsid w:val="00A30D16"/>
    <w:rsid w:val="00A31420"/>
    <w:rsid w:val="00A31611"/>
    <w:rsid w:val="00A3324B"/>
    <w:rsid w:val="00A33735"/>
    <w:rsid w:val="00A341F5"/>
    <w:rsid w:val="00A343AD"/>
    <w:rsid w:val="00A344AA"/>
    <w:rsid w:val="00A346BA"/>
    <w:rsid w:val="00A37BCA"/>
    <w:rsid w:val="00A41D3D"/>
    <w:rsid w:val="00A42BEF"/>
    <w:rsid w:val="00A43425"/>
    <w:rsid w:val="00A43B6C"/>
    <w:rsid w:val="00A43C03"/>
    <w:rsid w:val="00A47D76"/>
    <w:rsid w:val="00A50EF8"/>
    <w:rsid w:val="00A52EEA"/>
    <w:rsid w:val="00A53169"/>
    <w:rsid w:val="00A54E79"/>
    <w:rsid w:val="00A552B6"/>
    <w:rsid w:val="00A553B1"/>
    <w:rsid w:val="00A56547"/>
    <w:rsid w:val="00A5790C"/>
    <w:rsid w:val="00A618D3"/>
    <w:rsid w:val="00A6191C"/>
    <w:rsid w:val="00A6236D"/>
    <w:rsid w:val="00A62793"/>
    <w:rsid w:val="00A62B25"/>
    <w:rsid w:val="00A632B0"/>
    <w:rsid w:val="00A6343F"/>
    <w:rsid w:val="00A63481"/>
    <w:rsid w:val="00A65A23"/>
    <w:rsid w:val="00A66954"/>
    <w:rsid w:val="00A66B36"/>
    <w:rsid w:val="00A701C5"/>
    <w:rsid w:val="00A70343"/>
    <w:rsid w:val="00A711A7"/>
    <w:rsid w:val="00A71F5D"/>
    <w:rsid w:val="00A75DBF"/>
    <w:rsid w:val="00A77214"/>
    <w:rsid w:val="00A77B5E"/>
    <w:rsid w:val="00A77D1F"/>
    <w:rsid w:val="00A809B2"/>
    <w:rsid w:val="00A80DB4"/>
    <w:rsid w:val="00A80E7F"/>
    <w:rsid w:val="00A81115"/>
    <w:rsid w:val="00A812CB"/>
    <w:rsid w:val="00A81D40"/>
    <w:rsid w:val="00A82E2A"/>
    <w:rsid w:val="00A82F0A"/>
    <w:rsid w:val="00A839BD"/>
    <w:rsid w:val="00A83BF0"/>
    <w:rsid w:val="00A84DC3"/>
    <w:rsid w:val="00A8522A"/>
    <w:rsid w:val="00A878E7"/>
    <w:rsid w:val="00A87CBA"/>
    <w:rsid w:val="00A90DE3"/>
    <w:rsid w:val="00A918EE"/>
    <w:rsid w:val="00A91E95"/>
    <w:rsid w:val="00A93290"/>
    <w:rsid w:val="00A93D66"/>
    <w:rsid w:val="00A940BA"/>
    <w:rsid w:val="00A95613"/>
    <w:rsid w:val="00A95615"/>
    <w:rsid w:val="00A958A6"/>
    <w:rsid w:val="00A95ED3"/>
    <w:rsid w:val="00A9654A"/>
    <w:rsid w:val="00A96B8F"/>
    <w:rsid w:val="00A96CF3"/>
    <w:rsid w:val="00A97DD1"/>
    <w:rsid w:val="00AA17FF"/>
    <w:rsid w:val="00AA244E"/>
    <w:rsid w:val="00AA2DDF"/>
    <w:rsid w:val="00AA2EBA"/>
    <w:rsid w:val="00AA3084"/>
    <w:rsid w:val="00AA4C54"/>
    <w:rsid w:val="00AA51F2"/>
    <w:rsid w:val="00AA6E99"/>
    <w:rsid w:val="00AA6F99"/>
    <w:rsid w:val="00AA7B97"/>
    <w:rsid w:val="00AA7DEB"/>
    <w:rsid w:val="00AB00E4"/>
    <w:rsid w:val="00AB0BBD"/>
    <w:rsid w:val="00AB0FF4"/>
    <w:rsid w:val="00AB21D0"/>
    <w:rsid w:val="00AB31F6"/>
    <w:rsid w:val="00AB5CD0"/>
    <w:rsid w:val="00AB7E59"/>
    <w:rsid w:val="00AC1B31"/>
    <w:rsid w:val="00AC356C"/>
    <w:rsid w:val="00AC4DBF"/>
    <w:rsid w:val="00AC7418"/>
    <w:rsid w:val="00AC7447"/>
    <w:rsid w:val="00AD0B55"/>
    <w:rsid w:val="00AD24AD"/>
    <w:rsid w:val="00AD2D23"/>
    <w:rsid w:val="00AD5FB4"/>
    <w:rsid w:val="00AE07E4"/>
    <w:rsid w:val="00AE0F3D"/>
    <w:rsid w:val="00AE1063"/>
    <w:rsid w:val="00AE18E4"/>
    <w:rsid w:val="00AE22C6"/>
    <w:rsid w:val="00AE260C"/>
    <w:rsid w:val="00AE2B96"/>
    <w:rsid w:val="00AE34E5"/>
    <w:rsid w:val="00AE37F5"/>
    <w:rsid w:val="00AE4211"/>
    <w:rsid w:val="00AE714D"/>
    <w:rsid w:val="00AE7496"/>
    <w:rsid w:val="00AE75B0"/>
    <w:rsid w:val="00AF016B"/>
    <w:rsid w:val="00AF0BB5"/>
    <w:rsid w:val="00AF1C89"/>
    <w:rsid w:val="00AF2329"/>
    <w:rsid w:val="00AF298D"/>
    <w:rsid w:val="00AF2E9F"/>
    <w:rsid w:val="00AF495F"/>
    <w:rsid w:val="00AF4D57"/>
    <w:rsid w:val="00AF5142"/>
    <w:rsid w:val="00AF72E4"/>
    <w:rsid w:val="00AF73DA"/>
    <w:rsid w:val="00AF7C26"/>
    <w:rsid w:val="00B00524"/>
    <w:rsid w:val="00B00B34"/>
    <w:rsid w:val="00B01780"/>
    <w:rsid w:val="00B03204"/>
    <w:rsid w:val="00B049EB"/>
    <w:rsid w:val="00B0536E"/>
    <w:rsid w:val="00B067D2"/>
    <w:rsid w:val="00B0750D"/>
    <w:rsid w:val="00B075A7"/>
    <w:rsid w:val="00B078BB"/>
    <w:rsid w:val="00B11F3A"/>
    <w:rsid w:val="00B14CB3"/>
    <w:rsid w:val="00B15748"/>
    <w:rsid w:val="00B163BC"/>
    <w:rsid w:val="00B20624"/>
    <w:rsid w:val="00B23656"/>
    <w:rsid w:val="00B236FD"/>
    <w:rsid w:val="00B23D31"/>
    <w:rsid w:val="00B241E1"/>
    <w:rsid w:val="00B245AC"/>
    <w:rsid w:val="00B26A7E"/>
    <w:rsid w:val="00B31102"/>
    <w:rsid w:val="00B329B9"/>
    <w:rsid w:val="00B32AEA"/>
    <w:rsid w:val="00B32B3C"/>
    <w:rsid w:val="00B34179"/>
    <w:rsid w:val="00B34190"/>
    <w:rsid w:val="00B341A3"/>
    <w:rsid w:val="00B34397"/>
    <w:rsid w:val="00B359D9"/>
    <w:rsid w:val="00B35AF4"/>
    <w:rsid w:val="00B35B37"/>
    <w:rsid w:val="00B36836"/>
    <w:rsid w:val="00B377DB"/>
    <w:rsid w:val="00B378E1"/>
    <w:rsid w:val="00B379E9"/>
    <w:rsid w:val="00B37A11"/>
    <w:rsid w:val="00B40414"/>
    <w:rsid w:val="00B423EC"/>
    <w:rsid w:val="00B42FD5"/>
    <w:rsid w:val="00B4357F"/>
    <w:rsid w:val="00B442C4"/>
    <w:rsid w:val="00B479B3"/>
    <w:rsid w:val="00B50953"/>
    <w:rsid w:val="00B50FC6"/>
    <w:rsid w:val="00B51C38"/>
    <w:rsid w:val="00B52AF7"/>
    <w:rsid w:val="00B543BF"/>
    <w:rsid w:val="00B554A5"/>
    <w:rsid w:val="00B55957"/>
    <w:rsid w:val="00B5613F"/>
    <w:rsid w:val="00B5628A"/>
    <w:rsid w:val="00B564A5"/>
    <w:rsid w:val="00B57BAE"/>
    <w:rsid w:val="00B605D7"/>
    <w:rsid w:val="00B62297"/>
    <w:rsid w:val="00B6269A"/>
    <w:rsid w:val="00B62E14"/>
    <w:rsid w:val="00B64674"/>
    <w:rsid w:val="00B65A65"/>
    <w:rsid w:val="00B710CF"/>
    <w:rsid w:val="00B71742"/>
    <w:rsid w:val="00B72F93"/>
    <w:rsid w:val="00B74517"/>
    <w:rsid w:val="00B74C15"/>
    <w:rsid w:val="00B75082"/>
    <w:rsid w:val="00B75787"/>
    <w:rsid w:val="00B82532"/>
    <w:rsid w:val="00B8589F"/>
    <w:rsid w:val="00B86124"/>
    <w:rsid w:val="00B86E7F"/>
    <w:rsid w:val="00B93FF9"/>
    <w:rsid w:val="00B95E39"/>
    <w:rsid w:val="00B97D2C"/>
    <w:rsid w:val="00B97F58"/>
    <w:rsid w:val="00BA033E"/>
    <w:rsid w:val="00BA13F7"/>
    <w:rsid w:val="00BA1E26"/>
    <w:rsid w:val="00BA1E3C"/>
    <w:rsid w:val="00BA1F5F"/>
    <w:rsid w:val="00BA20DD"/>
    <w:rsid w:val="00BA30AB"/>
    <w:rsid w:val="00BA3144"/>
    <w:rsid w:val="00BA3E5C"/>
    <w:rsid w:val="00BA522C"/>
    <w:rsid w:val="00BB03B2"/>
    <w:rsid w:val="00BB1459"/>
    <w:rsid w:val="00BB1F03"/>
    <w:rsid w:val="00BB22E6"/>
    <w:rsid w:val="00BB2A12"/>
    <w:rsid w:val="00BB32A6"/>
    <w:rsid w:val="00BB3F45"/>
    <w:rsid w:val="00BB4BF7"/>
    <w:rsid w:val="00BB6316"/>
    <w:rsid w:val="00BB6502"/>
    <w:rsid w:val="00BB6564"/>
    <w:rsid w:val="00BB6F32"/>
    <w:rsid w:val="00BB715F"/>
    <w:rsid w:val="00BC01C1"/>
    <w:rsid w:val="00BC10F7"/>
    <w:rsid w:val="00BC2398"/>
    <w:rsid w:val="00BC29BD"/>
    <w:rsid w:val="00BC3C1F"/>
    <w:rsid w:val="00BC497B"/>
    <w:rsid w:val="00BC5EEC"/>
    <w:rsid w:val="00BC69DD"/>
    <w:rsid w:val="00BD2CD6"/>
    <w:rsid w:val="00BD32EF"/>
    <w:rsid w:val="00BD344E"/>
    <w:rsid w:val="00BD361A"/>
    <w:rsid w:val="00BD44D9"/>
    <w:rsid w:val="00BD4D89"/>
    <w:rsid w:val="00BD71A7"/>
    <w:rsid w:val="00BE01AE"/>
    <w:rsid w:val="00BE1336"/>
    <w:rsid w:val="00BE18ED"/>
    <w:rsid w:val="00BE43B0"/>
    <w:rsid w:val="00BE4F1F"/>
    <w:rsid w:val="00BE6E5B"/>
    <w:rsid w:val="00BF15C7"/>
    <w:rsid w:val="00BF1BCA"/>
    <w:rsid w:val="00BF232D"/>
    <w:rsid w:val="00BF31CE"/>
    <w:rsid w:val="00BF3B1A"/>
    <w:rsid w:val="00BF4114"/>
    <w:rsid w:val="00BF45E9"/>
    <w:rsid w:val="00BF4F70"/>
    <w:rsid w:val="00BF5E53"/>
    <w:rsid w:val="00BF650D"/>
    <w:rsid w:val="00BF6707"/>
    <w:rsid w:val="00BF78EA"/>
    <w:rsid w:val="00C0030A"/>
    <w:rsid w:val="00C00DA7"/>
    <w:rsid w:val="00C00E2A"/>
    <w:rsid w:val="00C01414"/>
    <w:rsid w:val="00C01E56"/>
    <w:rsid w:val="00C01F46"/>
    <w:rsid w:val="00C0419B"/>
    <w:rsid w:val="00C10482"/>
    <w:rsid w:val="00C10A92"/>
    <w:rsid w:val="00C118A6"/>
    <w:rsid w:val="00C11C3B"/>
    <w:rsid w:val="00C12826"/>
    <w:rsid w:val="00C133A7"/>
    <w:rsid w:val="00C13665"/>
    <w:rsid w:val="00C139C5"/>
    <w:rsid w:val="00C1523D"/>
    <w:rsid w:val="00C17E22"/>
    <w:rsid w:val="00C21CA0"/>
    <w:rsid w:val="00C24127"/>
    <w:rsid w:val="00C24392"/>
    <w:rsid w:val="00C246BD"/>
    <w:rsid w:val="00C24FC1"/>
    <w:rsid w:val="00C256C5"/>
    <w:rsid w:val="00C26094"/>
    <w:rsid w:val="00C26598"/>
    <w:rsid w:val="00C267C9"/>
    <w:rsid w:val="00C322F4"/>
    <w:rsid w:val="00C3230C"/>
    <w:rsid w:val="00C3325F"/>
    <w:rsid w:val="00C332BA"/>
    <w:rsid w:val="00C337FE"/>
    <w:rsid w:val="00C345E1"/>
    <w:rsid w:val="00C3470B"/>
    <w:rsid w:val="00C348EA"/>
    <w:rsid w:val="00C35C45"/>
    <w:rsid w:val="00C36D69"/>
    <w:rsid w:val="00C417A1"/>
    <w:rsid w:val="00C43C94"/>
    <w:rsid w:val="00C45DC1"/>
    <w:rsid w:val="00C46116"/>
    <w:rsid w:val="00C46B60"/>
    <w:rsid w:val="00C47D95"/>
    <w:rsid w:val="00C503FB"/>
    <w:rsid w:val="00C535AD"/>
    <w:rsid w:val="00C545AC"/>
    <w:rsid w:val="00C575E1"/>
    <w:rsid w:val="00C617E3"/>
    <w:rsid w:val="00C61F8B"/>
    <w:rsid w:val="00C65599"/>
    <w:rsid w:val="00C65CEB"/>
    <w:rsid w:val="00C661B5"/>
    <w:rsid w:val="00C6642D"/>
    <w:rsid w:val="00C66698"/>
    <w:rsid w:val="00C66ED9"/>
    <w:rsid w:val="00C677B0"/>
    <w:rsid w:val="00C70F33"/>
    <w:rsid w:val="00C7249A"/>
    <w:rsid w:val="00C75939"/>
    <w:rsid w:val="00C762B2"/>
    <w:rsid w:val="00C76784"/>
    <w:rsid w:val="00C76BF1"/>
    <w:rsid w:val="00C7766F"/>
    <w:rsid w:val="00C77C9E"/>
    <w:rsid w:val="00C80DB5"/>
    <w:rsid w:val="00C8202B"/>
    <w:rsid w:val="00C82255"/>
    <w:rsid w:val="00C82608"/>
    <w:rsid w:val="00C838B5"/>
    <w:rsid w:val="00C83DB9"/>
    <w:rsid w:val="00C86473"/>
    <w:rsid w:val="00C87AF4"/>
    <w:rsid w:val="00C87E75"/>
    <w:rsid w:val="00C90830"/>
    <w:rsid w:val="00C90C32"/>
    <w:rsid w:val="00C91B6F"/>
    <w:rsid w:val="00C92DF5"/>
    <w:rsid w:val="00C93112"/>
    <w:rsid w:val="00C9367B"/>
    <w:rsid w:val="00C93950"/>
    <w:rsid w:val="00C93F25"/>
    <w:rsid w:val="00C94F36"/>
    <w:rsid w:val="00C95F31"/>
    <w:rsid w:val="00C970A8"/>
    <w:rsid w:val="00CA2ADF"/>
    <w:rsid w:val="00CA2D31"/>
    <w:rsid w:val="00CA2F87"/>
    <w:rsid w:val="00CA385F"/>
    <w:rsid w:val="00CA4F8A"/>
    <w:rsid w:val="00CA54CE"/>
    <w:rsid w:val="00CA5694"/>
    <w:rsid w:val="00CA60B7"/>
    <w:rsid w:val="00CA6373"/>
    <w:rsid w:val="00CB44A3"/>
    <w:rsid w:val="00CB467C"/>
    <w:rsid w:val="00CB596D"/>
    <w:rsid w:val="00CB6C09"/>
    <w:rsid w:val="00CB7AC8"/>
    <w:rsid w:val="00CC11BD"/>
    <w:rsid w:val="00CC3056"/>
    <w:rsid w:val="00CC5323"/>
    <w:rsid w:val="00CC705F"/>
    <w:rsid w:val="00CC70AE"/>
    <w:rsid w:val="00CD0651"/>
    <w:rsid w:val="00CD0E14"/>
    <w:rsid w:val="00CD1E5B"/>
    <w:rsid w:val="00CD1EBA"/>
    <w:rsid w:val="00CD2F66"/>
    <w:rsid w:val="00CD31AD"/>
    <w:rsid w:val="00CD40B4"/>
    <w:rsid w:val="00CD5B41"/>
    <w:rsid w:val="00CD632F"/>
    <w:rsid w:val="00CD6F4F"/>
    <w:rsid w:val="00CD7838"/>
    <w:rsid w:val="00CE00F2"/>
    <w:rsid w:val="00CE184F"/>
    <w:rsid w:val="00CE1993"/>
    <w:rsid w:val="00CE33B0"/>
    <w:rsid w:val="00CE3CA5"/>
    <w:rsid w:val="00CE4734"/>
    <w:rsid w:val="00CE5578"/>
    <w:rsid w:val="00CE6517"/>
    <w:rsid w:val="00CE70FE"/>
    <w:rsid w:val="00CE710B"/>
    <w:rsid w:val="00CE7431"/>
    <w:rsid w:val="00CE7FCF"/>
    <w:rsid w:val="00CF15E0"/>
    <w:rsid w:val="00CF165E"/>
    <w:rsid w:val="00CF23DF"/>
    <w:rsid w:val="00CF3BE3"/>
    <w:rsid w:val="00CF3E10"/>
    <w:rsid w:val="00CF5735"/>
    <w:rsid w:val="00CF58F8"/>
    <w:rsid w:val="00CF6CCF"/>
    <w:rsid w:val="00CF7A9D"/>
    <w:rsid w:val="00D00EAF"/>
    <w:rsid w:val="00D01ECA"/>
    <w:rsid w:val="00D03725"/>
    <w:rsid w:val="00D03BD4"/>
    <w:rsid w:val="00D04778"/>
    <w:rsid w:val="00D04D66"/>
    <w:rsid w:val="00D0559D"/>
    <w:rsid w:val="00D058A6"/>
    <w:rsid w:val="00D05FCB"/>
    <w:rsid w:val="00D0617B"/>
    <w:rsid w:val="00D0716D"/>
    <w:rsid w:val="00D104D6"/>
    <w:rsid w:val="00D107FF"/>
    <w:rsid w:val="00D11142"/>
    <w:rsid w:val="00D1114D"/>
    <w:rsid w:val="00D113D3"/>
    <w:rsid w:val="00D13C5B"/>
    <w:rsid w:val="00D156D8"/>
    <w:rsid w:val="00D15778"/>
    <w:rsid w:val="00D15E78"/>
    <w:rsid w:val="00D16250"/>
    <w:rsid w:val="00D2086F"/>
    <w:rsid w:val="00D22FF4"/>
    <w:rsid w:val="00D23D56"/>
    <w:rsid w:val="00D23FB5"/>
    <w:rsid w:val="00D25E3D"/>
    <w:rsid w:val="00D2687B"/>
    <w:rsid w:val="00D27471"/>
    <w:rsid w:val="00D276B3"/>
    <w:rsid w:val="00D33674"/>
    <w:rsid w:val="00D35C94"/>
    <w:rsid w:val="00D361F8"/>
    <w:rsid w:val="00D3716E"/>
    <w:rsid w:val="00D410EE"/>
    <w:rsid w:val="00D41960"/>
    <w:rsid w:val="00D41D33"/>
    <w:rsid w:val="00D42BA0"/>
    <w:rsid w:val="00D43B43"/>
    <w:rsid w:val="00D4403F"/>
    <w:rsid w:val="00D446D6"/>
    <w:rsid w:val="00D454FB"/>
    <w:rsid w:val="00D470AA"/>
    <w:rsid w:val="00D50344"/>
    <w:rsid w:val="00D505CB"/>
    <w:rsid w:val="00D51E7F"/>
    <w:rsid w:val="00D55916"/>
    <w:rsid w:val="00D559A4"/>
    <w:rsid w:val="00D57F94"/>
    <w:rsid w:val="00D62B5D"/>
    <w:rsid w:val="00D6359F"/>
    <w:rsid w:val="00D63E00"/>
    <w:rsid w:val="00D64029"/>
    <w:rsid w:val="00D644AD"/>
    <w:rsid w:val="00D6454A"/>
    <w:rsid w:val="00D6563D"/>
    <w:rsid w:val="00D65B36"/>
    <w:rsid w:val="00D66285"/>
    <w:rsid w:val="00D67CA8"/>
    <w:rsid w:val="00D71461"/>
    <w:rsid w:val="00D71EF1"/>
    <w:rsid w:val="00D72955"/>
    <w:rsid w:val="00D73A59"/>
    <w:rsid w:val="00D742CA"/>
    <w:rsid w:val="00D74E40"/>
    <w:rsid w:val="00D75193"/>
    <w:rsid w:val="00D753B5"/>
    <w:rsid w:val="00D75EAB"/>
    <w:rsid w:val="00D80DFA"/>
    <w:rsid w:val="00D81AFB"/>
    <w:rsid w:val="00D81D36"/>
    <w:rsid w:val="00D8390B"/>
    <w:rsid w:val="00D85111"/>
    <w:rsid w:val="00D90222"/>
    <w:rsid w:val="00D910F4"/>
    <w:rsid w:val="00D926C5"/>
    <w:rsid w:val="00D93B58"/>
    <w:rsid w:val="00D940DB"/>
    <w:rsid w:val="00D944BB"/>
    <w:rsid w:val="00D94ACC"/>
    <w:rsid w:val="00D97107"/>
    <w:rsid w:val="00D977C1"/>
    <w:rsid w:val="00D979FC"/>
    <w:rsid w:val="00D97BE8"/>
    <w:rsid w:val="00DA2471"/>
    <w:rsid w:val="00DA29AD"/>
    <w:rsid w:val="00DA710E"/>
    <w:rsid w:val="00DA7392"/>
    <w:rsid w:val="00DB0243"/>
    <w:rsid w:val="00DB0306"/>
    <w:rsid w:val="00DB1AC5"/>
    <w:rsid w:val="00DB2852"/>
    <w:rsid w:val="00DB3CBC"/>
    <w:rsid w:val="00DB7108"/>
    <w:rsid w:val="00DB79B8"/>
    <w:rsid w:val="00DB7C34"/>
    <w:rsid w:val="00DC02DD"/>
    <w:rsid w:val="00DC263A"/>
    <w:rsid w:val="00DC31BE"/>
    <w:rsid w:val="00DC3774"/>
    <w:rsid w:val="00DC3C26"/>
    <w:rsid w:val="00DC3D98"/>
    <w:rsid w:val="00DC3E86"/>
    <w:rsid w:val="00DC583B"/>
    <w:rsid w:val="00DC5F98"/>
    <w:rsid w:val="00DC6AF2"/>
    <w:rsid w:val="00DD0D35"/>
    <w:rsid w:val="00DD140A"/>
    <w:rsid w:val="00DD24EC"/>
    <w:rsid w:val="00DD2EEF"/>
    <w:rsid w:val="00DD3332"/>
    <w:rsid w:val="00DD3E84"/>
    <w:rsid w:val="00DD49A7"/>
    <w:rsid w:val="00DD693B"/>
    <w:rsid w:val="00DD6969"/>
    <w:rsid w:val="00DE1997"/>
    <w:rsid w:val="00DE1D10"/>
    <w:rsid w:val="00DE3C50"/>
    <w:rsid w:val="00DE3F10"/>
    <w:rsid w:val="00DE4C02"/>
    <w:rsid w:val="00DE51BD"/>
    <w:rsid w:val="00DE698D"/>
    <w:rsid w:val="00DF062A"/>
    <w:rsid w:val="00DF09F0"/>
    <w:rsid w:val="00DF0FF6"/>
    <w:rsid w:val="00DF154C"/>
    <w:rsid w:val="00DF1601"/>
    <w:rsid w:val="00DF1FA6"/>
    <w:rsid w:val="00DF237B"/>
    <w:rsid w:val="00DF3EE5"/>
    <w:rsid w:val="00DF4241"/>
    <w:rsid w:val="00DF4F8D"/>
    <w:rsid w:val="00DF667A"/>
    <w:rsid w:val="00DF68FE"/>
    <w:rsid w:val="00DF6D7F"/>
    <w:rsid w:val="00DF7816"/>
    <w:rsid w:val="00E0021A"/>
    <w:rsid w:val="00E017F1"/>
    <w:rsid w:val="00E02C39"/>
    <w:rsid w:val="00E02FB4"/>
    <w:rsid w:val="00E037A5"/>
    <w:rsid w:val="00E04BCA"/>
    <w:rsid w:val="00E06B5A"/>
    <w:rsid w:val="00E07002"/>
    <w:rsid w:val="00E0734E"/>
    <w:rsid w:val="00E07F6F"/>
    <w:rsid w:val="00E11E3C"/>
    <w:rsid w:val="00E13B96"/>
    <w:rsid w:val="00E16154"/>
    <w:rsid w:val="00E1670C"/>
    <w:rsid w:val="00E20BA4"/>
    <w:rsid w:val="00E20C2D"/>
    <w:rsid w:val="00E2121E"/>
    <w:rsid w:val="00E21861"/>
    <w:rsid w:val="00E22778"/>
    <w:rsid w:val="00E236C2"/>
    <w:rsid w:val="00E23D36"/>
    <w:rsid w:val="00E23E90"/>
    <w:rsid w:val="00E2457F"/>
    <w:rsid w:val="00E254E9"/>
    <w:rsid w:val="00E25603"/>
    <w:rsid w:val="00E25D63"/>
    <w:rsid w:val="00E27362"/>
    <w:rsid w:val="00E27C6D"/>
    <w:rsid w:val="00E302FE"/>
    <w:rsid w:val="00E30A9D"/>
    <w:rsid w:val="00E30CB0"/>
    <w:rsid w:val="00E30E31"/>
    <w:rsid w:val="00E3455A"/>
    <w:rsid w:val="00E34A23"/>
    <w:rsid w:val="00E35CB9"/>
    <w:rsid w:val="00E36607"/>
    <w:rsid w:val="00E36C34"/>
    <w:rsid w:val="00E43D15"/>
    <w:rsid w:val="00E43D50"/>
    <w:rsid w:val="00E462B4"/>
    <w:rsid w:val="00E475E9"/>
    <w:rsid w:val="00E50541"/>
    <w:rsid w:val="00E51B9A"/>
    <w:rsid w:val="00E53B7E"/>
    <w:rsid w:val="00E54950"/>
    <w:rsid w:val="00E57E26"/>
    <w:rsid w:val="00E60A79"/>
    <w:rsid w:val="00E6145F"/>
    <w:rsid w:val="00E62139"/>
    <w:rsid w:val="00E64EA0"/>
    <w:rsid w:val="00E64F21"/>
    <w:rsid w:val="00E658CF"/>
    <w:rsid w:val="00E67ECE"/>
    <w:rsid w:val="00E71495"/>
    <w:rsid w:val="00E72D87"/>
    <w:rsid w:val="00E73023"/>
    <w:rsid w:val="00E748E3"/>
    <w:rsid w:val="00E74C87"/>
    <w:rsid w:val="00E75F88"/>
    <w:rsid w:val="00E76AA3"/>
    <w:rsid w:val="00E77699"/>
    <w:rsid w:val="00E8141E"/>
    <w:rsid w:val="00E816A1"/>
    <w:rsid w:val="00E81EEA"/>
    <w:rsid w:val="00E82B35"/>
    <w:rsid w:val="00E85AD0"/>
    <w:rsid w:val="00E8717C"/>
    <w:rsid w:val="00E9197D"/>
    <w:rsid w:val="00E91FAA"/>
    <w:rsid w:val="00E9269F"/>
    <w:rsid w:val="00E92CA4"/>
    <w:rsid w:val="00E92CDA"/>
    <w:rsid w:val="00E92D2E"/>
    <w:rsid w:val="00E92D82"/>
    <w:rsid w:val="00E93707"/>
    <w:rsid w:val="00E96E1D"/>
    <w:rsid w:val="00EA0F2B"/>
    <w:rsid w:val="00EA1238"/>
    <w:rsid w:val="00EA1901"/>
    <w:rsid w:val="00EA1A17"/>
    <w:rsid w:val="00EA1D3B"/>
    <w:rsid w:val="00EA2A31"/>
    <w:rsid w:val="00EA38CC"/>
    <w:rsid w:val="00EA3EDE"/>
    <w:rsid w:val="00EA3F5A"/>
    <w:rsid w:val="00EA4606"/>
    <w:rsid w:val="00EA5D30"/>
    <w:rsid w:val="00EA5E59"/>
    <w:rsid w:val="00EA73B2"/>
    <w:rsid w:val="00EA7EA8"/>
    <w:rsid w:val="00EA7FA0"/>
    <w:rsid w:val="00EB0DC6"/>
    <w:rsid w:val="00EB12F7"/>
    <w:rsid w:val="00EB343E"/>
    <w:rsid w:val="00EB4111"/>
    <w:rsid w:val="00EB4ED1"/>
    <w:rsid w:val="00EB5A23"/>
    <w:rsid w:val="00EB5F30"/>
    <w:rsid w:val="00EB6054"/>
    <w:rsid w:val="00EB7270"/>
    <w:rsid w:val="00EC071D"/>
    <w:rsid w:val="00EC0EFB"/>
    <w:rsid w:val="00EC5B3B"/>
    <w:rsid w:val="00EC5EFB"/>
    <w:rsid w:val="00EC6475"/>
    <w:rsid w:val="00EC74E4"/>
    <w:rsid w:val="00EC7E9A"/>
    <w:rsid w:val="00ED1FFA"/>
    <w:rsid w:val="00ED3195"/>
    <w:rsid w:val="00ED32D0"/>
    <w:rsid w:val="00ED3B03"/>
    <w:rsid w:val="00ED523A"/>
    <w:rsid w:val="00ED793A"/>
    <w:rsid w:val="00EE0C8F"/>
    <w:rsid w:val="00EE0DB9"/>
    <w:rsid w:val="00EE3493"/>
    <w:rsid w:val="00EE37CA"/>
    <w:rsid w:val="00EE3A95"/>
    <w:rsid w:val="00EE5B80"/>
    <w:rsid w:val="00EF05A0"/>
    <w:rsid w:val="00EF2885"/>
    <w:rsid w:val="00EF390C"/>
    <w:rsid w:val="00EF485D"/>
    <w:rsid w:val="00EF4C23"/>
    <w:rsid w:val="00EF6F88"/>
    <w:rsid w:val="00EF72E7"/>
    <w:rsid w:val="00EF7F52"/>
    <w:rsid w:val="00F0050D"/>
    <w:rsid w:val="00F005E8"/>
    <w:rsid w:val="00F0502B"/>
    <w:rsid w:val="00F10C04"/>
    <w:rsid w:val="00F11920"/>
    <w:rsid w:val="00F120ED"/>
    <w:rsid w:val="00F12A07"/>
    <w:rsid w:val="00F14082"/>
    <w:rsid w:val="00F14367"/>
    <w:rsid w:val="00F14872"/>
    <w:rsid w:val="00F1576B"/>
    <w:rsid w:val="00F15B48"/>
    <w:rsid w:val="00F17537"/>
    <w:rsid w:val="00F17860"/>
    <w:rsid w:val="00F17CD6"/>
    <w:rsid w:val="00F17D09"/>
    <w:rsid w:val="00F20154"/>
    <w:rsid w:val="00F20875"/>
    <w:rsid w:val="00F22CEF"/>
    <w:rsid w:val="00F23A99"/>
    <w:rsid w:val="00F26427"/>
    <w:rsid w:val="00F30339"/>
    <w:rsid w:val="00F30DAC"/>
    <w:rsid w:val="00F32BAD"/>
    <w:rsid w:val="00F33A48"/>
    <w:rsid w:val="00F33CAF"/>
    <w:rsid w:val="00F3455D"/>
    <w:rsid w:val="00F35530"/>
    <w:rsid w:val="00F35F6F"/>
    <w:rsid w:val="00F368E8"/>
    <w:rsid w:val="00F376D7"/>
    <w:rsid w:val="00F37DAE"/>
    <w:rsid w:val="00F400B1"/>
    <w:rsid w:val="00F40467"/>
    <w:rsid w:val="00F415E9"/>
    <w:rsid w:val="00F42B22"/>
    <w:rsid w:val="00F47E4E"/>
    <w:rsid w:val="00F514B8"/>
    <w:rsid w:val="00F515FD"/>
    <w:rsid w:val="00F51B9E"/>
    <w:rsid w:val="00F52EED"/>
    <w:rsid w:val="00F53D3B"/>
    <w:rsid w:val="00F557D1"/>
    <w:rsid w:val="00F61084"/>
    <w:rsid w:val="00F6114A"/>
    <w:rsid w:val="00F612F4"/>
    <w:rsid w:val="00F61685"/>
    <w:rsid w:val="00F6646B"/>
    <w:rsid w:val="00F67C61"/>
    <w:rsid w:val="00F708B2"/>
    <w:rsid w:val="00F719BC"/>
    <w:rsid w:val="00F74C83"/>
    <w:rsid w:val="00F75F19"/>
    <w:rsid w:val="00F76835"/>
    <w:rsid w:val="00F80E2B"/>
    <w:rsid w:val="00F81EE2"/>
    <w:rsid w:val="00F82EF7"/>
    <w:rsid w:val="00F86B02"/>
    <w:rsid w:val="00F872E4"/>
    <w:rsid w:val="00F87E9A"/>
    <w:rsid w:val="00F901EC"/>
    <w:rsid w:val="00F90BFB"/>
    <w:rsid w:val="00F90F8D"/>
    <w:rsid w:val="00F912D2"/>
    <w:rsid w:val="00F9161E"/>
    <w:rsid w:val="00F91CAD"/>
    <w:rsid w:val="00F91CCC"/>
    <w:rsid w:val="00F91ECF"/>
    <w:rsid w:val="00F93BF4"/>
    <w:rsid w:val="00F94BF2"/>
    <w:rsid w:val="00F95082"/>
    <w:rsid w:val="00F95309"/>
    <w:rsid w:val="00F955AB"/>
    <w:rsid w:val="00F9591C"/>
    <w:rsid w:val="00F96581"/>
    <w:rsid w:val="00F977A9"/>
    <w:rsid w:val="00FA0881"/>
    <w:rsid w:val="00FA0C2B"/>
    <w:rsid w:val="00FA1C62"/>
    <w:rsid w:val="00FA2A59"/>
    <w:rsid w:val="00FA2CA4"/>
    <w:rsid w:val="00FA36B4"/>
    <w:rsid w:val="00FA4533"/>
    <w:rsid w:val="00FA50A8"/>
    <w:rsid w:val="00FA547E"/>
    <w:rsid w:val="00FA6D64"/>
    <w:rsid w:val="00FB12F8"/>
    <w:rsid w:val="00FB132A"/>
    <w:rsid w:val="00FB4E64"/>
    <w:rsid w:val="00FB6197"/>
    <w:rsid w:val="00FB7327"/>
    <w:rsid w:val="00FC252A"/>
    <w:rsid w:val="00FC3AF6"/>
    <w:rsid w:val="00FC44AC"/>
    <w:rsid w:val="00FC454A"/>
    <w:rsid w:val="00FC6BEA"/>
    <w:rsid w:val="00FC7324"/>
    <w:rsid w:val="00FD0781"/>
    <w:rsid w:val="00FD09BB"/>
    <w:rsid w:val="00FD0E80"/>
    <w:rsid w:val="00FD12F4"/>
    <w:rsid w:val="00FD31E4"/>
    <w:rsid w:val="00FD4098"/>
    <w:rsid w:val="00FD445A"/>
    <w:rsid w:val="00FD52EE"/>
    <w:rsid w:val="00FD565E"/>
    <w:rsid w:val="00FD63DA"/>
    <w:rsid w:val="00FD6CE4"/>
    <w:rsid w:val="00FD7192"/>
    <w:rsid w:val="00FD7B2C"/>
    <w:rsid w:val="00FD7D89"/>
    <w:rsid w:val="00FE1A9E"/>
    <w:rsid w:val="00FE21A7"/>
    <w:rsid w:val="00FE30BF"/>
    <w:rsid w:val="00FE334D"/>
    <w:rsid w:val="00FE334F"/>
    <w:rsid w:val="00FE56A2"/>
    <w:rsid w:val="00FE64B4"/>
    <w:rsid w:val="00FE6E93"/>
    <w:rsid w:val="00FF0994"/>
    <w:rsid w:val="00FF1AD9"/>
    <w:rsid w:val="00FF1C1D"/>
    <w:rsid w:val="00FF2CF2"/>
    <w:rsid w:val="00FF2D4E"/>
    <w:rsid w:val="00FF35D5"/>
    <w:rsid w:val="00FF36FF"/>
    <w:rsid w:val="00FF4482"/>
    <w:rsid w:val="00FF45AE"/>
    <w:rsid w:val="00FF4651"/>
    <w:rsid w:val="00FF492E"/>
    <w:rsid w:val="00FF59DD"/>
    <w:rsid w:val="00FF617D"/>
    <w:rsid w:val="00FF70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F58F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F58F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8F8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1576E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F5F9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751F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51F4"/>
    <w:rPr>
      <w:rFonts w:ascii="Times New Roman" w:eastAsiaTheme="minorEastAsia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1751F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51F4"/>
    <w:rPr>
      <w:rFonts w:ascii="Times New Roman" w:eastAsiaTheme="minorEastAsia" w:hAnsi="Times New Roman" w:cs="Times New Roman"/>
      <w:sz w:val="20"/>
      <w:szCs w:val="20"/>
    </w:rPr>
  </w:style>
  <w:style w:type="paragraph" w:customStyle="1" w:styleId="Default">
    <w:name w:val="Default"/>
    <w:rsid w:val="004F7CBE"/>
    <w:pPr>
      <w:autoSpaceDE w:val="0"/>
      <w:autoSpaceDN w:val="0"/>
      <w:adjustRightInd w:val="0"/>
      <w:spacing w:after="0" w:line="240" w:lineRule="auto"/>
    </w:pPr>
    <w:rPr>
      <w:rFonts w:ascii="Bookman Old Style" w:hAnsi="Bookman Old Style" w:cs="Bookman Old Style"/>
      <w:color w:val="000000"/>
      <w:sz w:val="24"/>
      <w:szCs w:val="24"/>
    </w:rPr>
  </w:style>
  <w:style w:type="character" w:customStyle="1" w:styleId="A0">
    <w:name w:val="A0"/>
    <w:uiPriority w:val="99"/>
    <w:rsid w:val="004F7CBE"/>
    <w:rPr>
      <w:rFonts w:cs="Bookman Old Style"/>
      <w:color w:val="000000"/>
    </w:rPr>
  </w:style>
  <w:style w:type="paragraph" w:customStyle="1" w:styleId="Pa56">
    <w:name w:val="Pa56"/>
    <w:basedOn w:val="Default"/>
    <w:next w:val="Default"/>
    <w:uiPriority w:val="99"/>
    <w:rsid w:val="004F7CBE"/>
    <w:pPr>
      <w:spacing w:line="241" w:lineRule="atLeast"/>
    </w:pPr>
    <w:rPr>
      <w:rFonts w:cstheme="minorBidi"/>
      <w:color w:val="auto"/>
    </w:rPr>
  </w:style>
  <w:style w:type="paragraph" w:customStyle="1" w:styleId="Pa55">
    <w:name w:val="Pa55"/>
    <w:basedOn w:val="Default"/>
    <w:next w:val="Default"/>
    <w:uiPriority w:val="99"/>
    <w:rsid w:val="004F7CBE"/>
    <w:pPr>
      <w:spacing w:line="241" w:lineRule="atLeast"/>
    </w:pPr>
    <w:rPr>
      <w:rFonts w:cstheme="minorBidi"/>
      <w:color w:val="auto"/>
    </w:rPr>
  </w:style>
  <w:style w:type="paragraph" w:customStyle="1" w:styleId="Pa133">
    <w:name w:val="Pa133"/>
    <w:basedOn w:val="Default"/>
    <w:next w:val="Default"/>
    <w:uiPriority w:val="99"/>
    <w:rsid w:val="004F7CBE"/>
    <w:pPr>
      <w:spacing w:line="241" w:lineRule="atLeast"/>
    </w:pPr>
    <w:rPr>
      <w:rFonts w:cstheme="minorBidi"/>
      <w:color w:val="auto"/>
    </w:rPr>
  </w:style>
  <w:style w:type="paragraph" w:customStyle="1" w:styleId="Pa67">
    <w:name w:val="Pa67"/>
    <w:basedOn w:val="Default"/>
    <w:next w:val="Default"/>
    <w:uiPriority w:val="99"/>
    <w:rsid w:val="004F7CBE"/>
    <w:pPr>
      <w:spacing w:line="241" w:lineRule="atLeast"/>
    </w:pPr>
    <w:rPr>
      <w:rFonts w:cstheme="minorBidi"/>
      <w:color w:val="auto"/>
    </w:rPr>
  </w:style>
  <w:style w:type="paragraph" w:customStyle="1" w:styleId="Pa43">
    <w:name w:val="Pa43"/>
    <w:basedOn w:val="Default"/>
    <w:next w:val="Default"/>
    <w:uiPriority w:val="99"/>
    <w:rsid w:val="00E16154"/>
    <w:pPr>
      <w:spacing w:line="241" w:lineRule="atLeast"/>
    </w:pPr>
    <w:rPr>
      <w:rFonts w:cstheme="minorBidi"/>
      <w:color w:val="auto"/>
    </w:rPr>
  </w:style>
  <w:style w:type="paragraph" w:customStyle="1" w:styleId="Pa57">
    <w:name w:val="Pa57"/>
    <w:basedOn w:val="Default"/>
    <w:next w:val="Default"/>
    <w:uiPriority w:val="99"/>
    <w:rsid w:val="00D75193"/>
    <w:pPr>
      <w:spacing w:line="241" w:lineRule="atLeast"/>
    </w:pPr>
    <w:rPr>
      <w:rFonts w:ascii="Calibri" w:hAnsi="Calibri" w:cs="Calibri"/>
      <w:color w:val="auto"/>
    </w:rPr>
  </w:style>
  <w:style w:type="paragraph" w:customStyle="1" w:styleId="Pa129">
    <w:name w:val="Pa129"/>
    <w:basedOn w:val="Default"/>
    <w:next w:val="Default"/>
    <w:uiPriority w:val="99"/>
    <w:rsid w:val="00D75193"/>
    <w:pPr>
      <w:spacing w:line="241" w:lineRule="atLeast"/>
    </w:pPr>
    <w:rPr>
      <w:rFonts w:ascii="Calibri" w:hAnsi="Calibri" w:cs="Calibri"/>
      <w:color w:val="auto"/>
    </w:rPr>
  </w:style>
  <w:style w:type="paragraph" w:customStyle="1" w:styleId="Pa140">
    <w:name w:val="Pa140"/>
    <w:basedOn w:val="Default"/>
    <w:next w:val="Default"/>
    <w:uiPriority w:val="99"/>
    <w:rsid w:val="00D75193"/>
    <w:pPr>
      <w:spacing w:line="241" w:lineRule="atLeast"/>
    </w:pPr>
    <w:rPr>
      <w:rFonts w:ascii="Calibri" w:hAnsi="Calibri" w:cs="Calibri"/>
      <w:color w:val="auto"/>
    </w:rPr>
  </w:style>
  <w:style w:type="paragraph" w:customStyle="1" w:styleId="Pa25">
    <w:name w:val="Pa25"/>
    <w:basedOn w:val="Default"/>
    <w:next w:val="Default"/>
    <w:uiPriority w:val="99"/>
    <w:rsid w:val="00D75193"/>
    <w:pPr>
      <w:spacing w:line="241" w:lineRule="atLeast"/>
    </w:pPr>
    <w:rPr>
      <w:rFonts w:ascii="Calibri" w:hAnsi="Calibri" w:cs="Calibri"/>
      <w:color w:val="auto"/>
    </w:rPr>
  </w:style>
  <w:style w:type="paragraph" w:customStyle="1" w:styleId="Pa151">
    <w:name w:val="Pa151"/>
    <w:basedOn w:val="Default"/>
    <w:next w:val="Default"/>
    <w:uiPriority w:val="99"/>
    <w:rsid w:val="00D75193"/>
    <w:pPr>
      <w:spacing w:line="241" w:lineRule="atLeast"/>
    </w:pPr>
    <w:rPr>
      <w:rFonts w:ascii="Calibri" w:hAnsi="Calibri" w:cs="Calibri"/>
      <w:color w:val="auto"/>
    </w:rPr>
  </w:style>
  <w:style w:type="paragraph" w:customStyle="1" w:styleId="Pa158">
    <w:name w:val="Pa158"/>
    <w:basedOn w:val="Default"/>
    <w:next w:val="Default"/>
    <w:uiPriority w:val="99"/>
    <w:rsid w:val="00D75193"/>
    <w:pPr>
      <w:spacing w:line="241" w:lineRule="atLeast"/>
    </w:pPr>
    <w:rPr>
      <w:rFonts w:ascii="Calibri" w:hAnsi="Calibri" w:cs="Calibri"/>
      <w:color w:val="auto"/>
    </w:rPr>
  </w:style>
  <w:style w:type="paragraph" w:customStyle="1" w:styleId="Pa42">
    <w:name w:val="Pa42"/>
    <w:basedOn w:val="Default"/>
    <w:next w:val="Default"/>
    <w:uiPriority w:val="99"/>
    <w:rsid w:val="00D75193"/>
    <w:pPr>
      <w:spacing w:line="241" w:lineRule="atLeast"/>
    </w:pPr>
    <w:rPr>
      <w:rFonts w:ascii="Calibri" w:hAnsi="Calibri" w:cs="Calibri"/>
      <w:color w:val="auto"/>
    </w:rPr>
  </w:style>
  <w:style w:type="paragraph" w:customStyle="1" w:styleId="Pa168">
    <w:name w:val="Pa168"/>
    <w:basedOn w:val="Default"/>
    <w:next w:val="Default"/>
    <w:uiPriority w:val="99"/>
    <w:rsid w:val="00D75193"/>
    <w:pPr>
      <w:spacing w:line="241" w:lineRule="atLeast"/>
    </w:pPr>
    <w:rPr>
      <w:rFonts w:ascii="Calibri" w:hAnsi="Calibri" w:cs="Calibri"/>
      <w:color w:val="auto"/>
    </w:rPr>
  </w:style>
  <w:style w:type="paragraph" w:customStyle="1" w:styleId="Pa73">
    <w:name w:val="Pa73"/>
    <w:basedOn w:val="Default"/>
    <w:next w:val="Default"/>
    <w:uiPriority w:val="99"/>
    <w:rsid w:val="00D75193"/>
    <w:pPr>
      <w:spacing w:line="241" w:lineRule="atLeast"/>
    </w:pPr>
    <w:rPr>
      <w:rFonts w:ascii="Calibri" w:hAnsi="Calibri" w:cs="Calibri"/>
      <w:color w:val="auto"/>
    </w:rPr>
  </w:style>
  <w:style w:type="paragraph" w:customStyle="1" w:styleId="Pa192">
    <w:name w:val="Pa192"/>
    <w:basedOn w:val="Default"/>
    <w:next w:val="Default"/>
    <w:uiPriority w:val="99"/>
    <w:rsid w:val="00D75193"/>
    <w:pPr>
      <w:spacing w:line="241" w:lineRule="atLeast"/>
    </w:pPr>
    <w:rPr>
      <w:rFonts w:ascii="Calibri" w:hAnsi="Calibri" w:cs="Calibri"/>
      <w:color w:val="auto"/>
    </w:rPr>
  </w:style>
  <w:style w:type="paragraph" w:customStyle="1" w:styleId="Pa113">
    <w:name w:val="Pa113"/>
    <w:basedOn w:val="Default"/>
    <w:next w:val="Default"/>
    <w:uiPriority w:val="99"/>
    <w:rsid w:val="00D75193"/>
    <w:pPr>
      <w:spacing w:line="241" w:lineRule="atLeast"/>
    </w:pPr>
    <w:rPr>
      <w:rFonts w:ascii="Calibri" w:hAnsi="Calibri" w:cs="Calibri"/>
      <w:color w:val="auto"/>
    </w:rPr>
  </w:style>
  <w:style w:type="paragraph" w:customStyle="1" w:styleId="Pa31">
    <w:name w:val="Pa31"/>
    <w:basedOn w:val="Default"/>
    <w:next w:val="Default"/>
    <w:uiPriority w:val="99"/>
    <w:rsid w:val="00D75193"/>
    <w:pPr>
      <w:spacing w:line="241" w:lineRule="atLeast"/>
    </w:pPr>
    <w:rPr>
      <w:rFonts w:ascii="Calibri" w:hAnsi="Calibri" w:cs="Calibri"/>
      <w:color w:val="auto"/>
    </w:rPr>
  </w:style>
  <w:style w:type="character" w:customStyle="1" w:styleId="A5">
    <w:name w:val="A5"/>
    <w:uiPriority w:val="99"/>
    <w:rsid w:val="00A3324B"/>
    <w:rPr>
      <w:rFonts w:ascii="Calibri" w:hAnsi="Calibri" w:cs="Calibri"/>
      <w:color w:val="000000"/>
      <w:sz w:val="20"/>
      <w:szCs w:val="20"/>
    </w:rPr>
  </w:style>
  <w:style w:type="paragraph" w:customStyle="1" w:styleId="Pa190">
    <w:name w:val="Pa190"/>
    <w:basedOn w:val="Default"/>
    <w:next w:val="Default"/>
    <w:uiPriority w:val="99"/>
    <w:rsid w:val="00A3324B"/>
    <w:pPr>
      <w:spacing w:line="241" w:lineRule="atLeast"/>
    </w:pPr>
    <w:rPr>
      <w:rFonts w:cstheme="minorBidi"/>
      <w:color w:val="auto"/>
      <w:lang w:val="en-ID"/>
    </w:rPr>
  </w:style>
  <w:style w:type="paragraph" w:customStyle="1" w:styleId="Pa245">
    <w:name w:val="Pa245"/>
    <w:basedOn w:val="Default"/>
    <w:next w:val="Default"/>
    <w:uiPriority w:val="99"/>
    <w:rsid w:val="00A3324B"/>
    <w:pPr>
      <w:spacing w:line="241" w:lineRule="atLeast"/>
    </w:pPr>
    <w:rPr>
      <w:rFonts w:cstheme="minorBidi"/>
      <w:color w:val="auto"/>
      <w:lang w:val="en-ID"/>
    </w:rPr>
  </w:style>
  <w:style w:type="paragraph" w:customStyle="1" w:styleId="Pa86">
    <w:name w:val="Pa86"/>
    <w:basedOn w:val="Default"/>
    <w:next w:val="Default"/>
    <w:uiPriority w:val="99"/>
    <w:rsid w:val="00A3324B"/>
    <w:pPr>
      <w:spacing w:line="241" w:lineRule="atLeast"/>
    </w:pPr>
    <w:rPr>
      <w:rFonts w:cstheme="minorBidi"/>
      <w:color w:val="auto"/>
      <w:lang w:val="en-ID"/>
    </w:rPr>
  </w:style>
  <w:style w:type="paragraph" w:customStyle="1" w:styleId="Pa251">
    <w:name w:val="Pa251"/>
    <w:basedOn w:val="Default"/>
    <w:next w:val="Default"/>
    <w:uiPriority w:val="99"/>
    <w:rsid w:val="00A3324B"/>
    <w:pPr>
      <w:spacing w:line="241" w:lineRule="atLeast"/>
    </w:pPr>
    <w:rPr>
      <w:rFonts w:cstheme="minorBidi"/>
      <w:color w:val="auto"/>
      <w:lang w:val="en-ID"/>
    </w:rPr>
  </w:style>
  <w:style w:type="paragraph" w:customStyle="1" w:styleId="Pa252">
    <w:name w:val="Pa252"/>
    <w:basedOn w:val="Default"/>
    <w:next w:val="Default"/>
    <w:uiPriority w:val="99"/>
    <w:rsid w:val="00A3324B"/>
    <w:pPr>
      <w:spacing w:line="241" w:lineRule="atLeast"/>
    </w:pPr>
    <w:rPr>
      <w:rFonts w:cstheme="minorBidi"/>
      <w:color w:val="auto"/>
      <w:lang w:val="en-ID"/>
    </w:rPr>
  </w:style>
  <w:style w:type="character" w:styleId="Hyperlink">
    <w:name w:val="Hyperlink"/>
    <w:basedOn w:val="DefaultParagraphFont"/>
    <w:uiPriority w:val="99"/>
    <w:unhideWhenUsed/>
    <w:rsid w:val="004C31E7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4C31E7"/>
    <w:pPr>
      <w:spacing w:after="0" w:line="240" w:lineRule="auto"/>
    </w:pPr>
  </w:style>
  <w:style w:type="character" w:styleId="HTMLCite">
    <w:name w:val="HTML Cite"/>
    <w:basedOn w:val="DefaultParagraphFont"/>
    <w:uiPriority w:val="99"/>
    <w:semiHidden/>
    <w:unhideWhenUsed/>
    <w:rsid w:val="00537FF4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4428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28E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28ED"/>
    <w:rPr>
      <w:rFonts w:ascii="Times New Roman" w:eastAsiaTheme="minorEastAsia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28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28ED"/>
    <w:rPr>
      <w:rFonts w:ascii="Times New Roman" w:eastAsiaTheme="minorEastAsia" w:hAnsi="Times New Roman" w:cs="Times New Roman"/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F58F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F58F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8F8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1576E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F5F9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751F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51F4"/>
    <w:rPr>
      <w:rFonts w:ascii="Times New Roman" w:eastAsiaTheme="minorEastAsia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1751F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51F4"/>
    <w:rPr>
      <w:rFonts w:ascii="Times New Roman" w:eastAsiaTheme="minorEastAsia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820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95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40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6CD8D8-C382-42B5-9A54-F3E346B8AC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02</TotalTime>
  <Pages>5</Pages>
  <Words>105</Words>
  <Characters>60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7</dc:creator>
  <cp:lastModifiedBy>Microsoft</cp:lastModifiedBy>
  <cp:revision>1538</cp:revision>
  <dcterms:created xsi:type="dcterms:W3CDTF">2019-05-22T08:21:00Z</dcterms:created>
  <dcterms:modified xsi:type="dcterms:W3CDTF">2020-04-25T22:57:00Z</dcterms:modified>
</cp:coreProperties>
</file>